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95F46" w14:textId="7EC4F66A" w:rsidR="00071B6D" w:rsidRPr="00071B6D" w:rsidRDefault="00B40824" w:rsidP="00F511CD">
      <w:pPr>
        <w:pStyle w:val="Heading1"/>
      </w:pPr>
      <w:r>
        <w:t>W08</w:t>
      </w:r>
      <w:r w:rsidR="00AA5431">
        <w:t xml:space="preserve">: </w:t>
      </w:r>
      <w:r w:rsidR="003546BB">
        <w:t xml:space="preserve">Instructor </w:t>
      </w:r>
      <w:r w:rsidR="00071B6D" w:rsidRPr="00071B6D">
        <w:t>Notes</w:t>
      </w:r>
    </w:p>
    <w:p w14:paraId="1D68D780" w14:textId="77777777" w:rsidR="00071B6D" w:rsidRPr="00071B6D" w:rsidRDefault="00071B6D" w:rsidP="00F511CD">
      <w:pPr>
        <w:pStyle w:val="Heading2"/>
      </w:pPr>
      <w:r w:rsidRPr="00071B6D">
        <w:t>Overview</w:t>
      </w:r>
    </w:p>
    <w:p w14:paraId="396A8D85" w14:textId="046F455F" w:rsidR="00603422" w:rsidRDefault="00607516" w:rsidP="00071B6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eek is a follow on to Week 03</w:t>
      </w:r>
      <w:r w:rsidR="005133DA">
        <w:rPr>
          <w:rFonts w:ascii="Times New Roman" w:eastAsia="Times New Roman" w:hAnsi="Times New Roman" w:cs="Times New Roman"/>
          <w:sz w:val="24"/>
          <w:szCs w:val="24"/>
        </w:rPr>
        <w:t xml:space="preserve"> Methodology</w:t>
      </w:r>
      <w:r>
        <w:rPr>
          <w:rFonts w:ascii="Times New Roman" w:eastAsia="Times New Roman" w:hAnsi="Times New Roman" w:cs="Times New Roman"/>
          <w:sz w:val="24"/>
          <w:szCs w:val="24"/>
        </w:rPr>
        <w:t xml:space="preserve"> &amp; 04</w:t>
      </w:r>
      <w:r w:rsidR="005133DA">
        <w:rPr>
          <w:rFonts w:ascii="Times New Roman" w:eastAsia="Times New Roman" w:hAnsi="Times New Roman" w:cs="Times New Roman"/>
          <w:sz w:val="24"/>
          <w:szCs w:val="24"/>
        </w:rPr>
        <w:t xml:space="preserve"> Techniques. </w:t>
      </w:r>
    </w:p>
    <w:p w14:paraId="7C96CF71" w14:textId="0D10B4C8" w:rsidR="00071B6D" w:rsidRPr="00071B6D" w:rsidRDefault="00B86FB7" w:rsidP="00761C2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cus of the week will be Regression Testing. </w:t>
      </w:r>
    </w:p>
    <w:p w14:paraId="00D70780" w14:textId="77777777" w:rsidR="00071B6D" w:rsidRPr="00071B6D" w:rsidRDefault="00071B6D" w:rsidP="00F511CD">
      <w:pPr>
        <w:pStyle w:val="Heading2"/>
      </w:pPr>
      <w:r w:rsidRPr="00071B6D">
        <w:t>Objectives</w:t>
      </w:r>
    </w:p>
    <w:p w14:paraId="54476302" w14:textId="77777777" w:rsidR="00071B6D" w:rsidRPr="00071B6D" w:rsidRDefault="00071B6D" w:rsidP="00071B6D">
      <w:p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 xml:space="preserve">By the end of the week, each student will be able to: </w:t>
      </w:r>
    </w:p>
    <w:p w14:paraId="51AE35B1" w14:textId="77777777" w:rsidR="00071B6D" w:rsidRPr="00071B6D" w:rsidRDefault="00071B6D" w:rsidP="00071B6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 xml:space="preserve">Differentiate Testing Level (Unit, Integration, Regression, System) </w:t>
      </w:r>
    </w:p>
    <w:p w14:paraId="234EB72C" w14:textId="77777777" w:rsidR="00071B6D" w:rsidRPr="00071B6D" w:rsidRDefault="00071B6D" w:rsidP="00071B6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Develop a Regression Plan</w:t>
      </w:r>
    </w:p>
    <w:p w14:paraId="1DD5CDBB" w14:textId="77777777" w:rsidR="00071B6D" w:rsidRPr="00071B6D" w:rsidRDefault="00071B6D" w:rsidP="00F511CD">
      <w:pPr>
        <w:pStyle w:val="Heading2"/>
      </w:pPr>
      <w:r w:rsidRPr="00071B6D">
        <w:t>Before the Week Begins (Prepare)</w:t>
      </w:r>
    </w:p>
    <w:p w14:paraId="2E4241FF" w14:textId="77777777" w:rsidR="00071B6D" w:rsidRPr="00071B6D" w:rsidRDefault="00071B6D" w:rsidP="00F511CD">
      <w:pPr>
        <w:pStyle w:val="Heading3"/>
        <w:rPr>
          <w:rFonts w:eastAsia="Times New Roman"/>
        </w:rPr>
      </w:pPr>
      <w:r w:rsidRPr="00071B6D">
        <w:rPr>
          <w:rFonts w:eastAsia="Times New Roman"/>
        </w:rPr>
        <w:t xml:space="preserve">Preparation: </w:t>
      </w:r>
    </w:p>
    <w:p w14:paraId="341B6301" w14:textId="3DC072EA" w:rsidR="00761C23" w:rsidRPr="00071B6D" w:rsidRDefault="00761C23" w:rsidP="00761C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 xml:space="preserve">Have </w:t>
      </w:r>
      <w:r w:rsidR="00282F5E">
        <w:rPr>
          <w:rFonts w:ascii="Times New Roman" w:eastAsia="Times New Roman" w:hAnsi="Times New Roman" w:cs="Times New Roman"/>
          <w:sz w:val="24"/>
          <w:szCs w:val="24"/>
        </w:rPr>
        <w:t xml:space="preserve">installed Visual Studio Community with Python and </w:t>
      </w:r>
      <w:r w:rsidRPr="00071B6D">
        <w:rPr>
          <w:rFonts w:ascii="Times New Roman" w:eastAsia="Times New Roman" w:hAnsi="Times New Roman" w:cs="Times New Roman"/>
          <w:sz w:val="24"/>
          <w:szCs w:val="24"/>
        </w:rPr>
        <w:t xml:space="preserve">Selenium </w:t>
      </w:r>
      <w:r w:rsidR="00282F5E">
        <w:rPr>
          <w:rFonts w:ascii="Times New Roman" w:eastAsia="Times New Roman" w:hAnsi="Times New Roman" w:cs="Times New Roman"/>
          <w:sz w:val="24"/>
          <w:szCs w:val="24"/>
        </w:rPr>
        <w:t xml:space="preserve">plug in </w:t>
      </w:r>
      <w:proofErr w:type="gramStart"/>
      <w:r w:rsidRPr="00071B6D">
        <w:rPr>
          <w:rFonts w:ascii="Times New Roman" w:eastAsia="Times New Roman" w:hAnsi="Times New Roman" w:cs="Times New Roman"/>
          <w:sz w:val="24"/>
          <w:szCs w:val="24"/>
        </w:rPr>
        <w:t>Installed</w:t>
      </w:r>
      <w:proofErr w:type="gramEnd"/>
    </w:p>
    <w:p w14:paraId="02B3F42F" w14:textId="2DDE5198" w:rsidR="00071B6D" w:rsidRDefault="00071B6D" w:rsidP="00071B6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 xml:space="preserve">Understand how </w:t>
      </w:r>
      <w:proofErr w:type="spellStart"/>
      <w:r w:rsidRPr="00071B6D">
        <w:rPr>
          <w:rFonts w:ascii="Times New Roman" w:eastAsia="Times New Roman" w:hAnsi="Times New Roman" w:cs="Times New Roman"/>
          <w:sz w:val="24"/>
          <w:szCs w:val="24"/>
        </w:rPr>
        <w:t>TiddlyWiki</w:t>
      </w:r>
      <w:proofErr w:type="spellEnd"/>
      <w:r w:rsidRPr="00071B6D">
        <w:rPr>
          <w:rFonts w:ascii="Times New Roman" w:eastAsia="Times New Roman" w:hAnsi="Times New Roman" w:cs="Times New Roman"/>
          <w:sz w:val="24"/>
          <w:szCs w:val="24"/>
        </w:rPr>
        <w:t xml:space="preserve"> works and access tags within the framework</w:t>
      </w:r>
      <w:r w:rsidR="00282F5E">
        <w:rPr>
          <w:rFonts w:ascii="Times New Roman" w:eastAsia="Times New Roman" w:hAnsi="Times New Roman" w:cs="Times New Roman"/>
          <w:sz w:val="24"/>
          <w:szCs w:val="24"/>
        </w:rPr>
        <w:t>.</w:t>
      </w:r>
    </w:p>
    <w:p w14:paraId="532A7F2D" w14:textId="77777777" w:rsidR="00545C0B" w:rsidRPr="006514FB" w:rsidRDefault="00545C0B" w:rsidP="00545C0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Post </w:t>
      </w:r>
      <w:proofErr w:type="spellStart"/>
      <w:r w:rsidRPr="006514FB">
        <w:rPr>
          <w:rFonts w:ascii="Times New Roman" w:eastAsia="Times New Roman" w:hAnsi="Times New Roman" w:cs="Times New Roman"/>
          <w:sz w:val="24"/>
          <w:szCs w:val="24"/>
        </w:rPr>
        <w:t>Annoucement</w:t>
      </w:r>
      <w:proofErr w:type="spellEnd"/>
      <w:r w:rsidRPr="006514FB">
        <w:rPr>
          <w:rFonts w:ascii="Times New Roman" w:eastAsia="Times New Roman" w:hAnsi="Times New Roman" w:cs="Times New Roman"/>
          <w:sz w:val="24"/>
          <w:szCs w:val="24"/>
        </w:rPr>
        <w:t>.</w:t>
      </w:r>
    </w:p>
    <w:p w14:paraId="205DB9FD" w14:textId="77777777" w:rsidR="00545C0B" w:rsidRPr="006514FB" w:rsidRDefault="00545C0B" w:rsidP="00545C0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oordinate with TA. </w:t>
      </w:r>
    </w:p>
    <w:p w14:paraId="46B4F42E" w14:textId="77777777" w:rsidR="00545C0B" w:rsidRPr="006514FB" w:rsidRDefault="00545C0B" w:rsidP="00545C0B">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Discuss struggling students and make plans to support and mentor.</w:t>
      </w:r>
    </w:p>
    <w:p w14:paraId="27085750" w14:textId="77777777" w:rsidR="00545C0B" w:rsidRDefault="00545C0B" w:rsidP="00545C0B">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Discuss W07 grading expectations.</w:t>
      </w:r>
    </w:p>
    <w:p w14:paraId="4CAB6985" w14:textId="77777777" w:rsidR="00071B6D" w:rsidRPr="00071B6D" w:rsidRDefault="00071B6D" w:rsidP="00F511CD">
      <w:pPr>
        <w:pStyle w:val="Heading3"/>
        <w:rPr>
          <w:rFonts w:eastAsia="Times New Roman"/>
        </w:rPr>
      </w:pPr>
      <w:r w:rsidRPr="00071B6D">
        <w:rPr>
          <w:rFonts w:eastAsia="Times New Roman"/>
        </w:rPr>
        <w:t>Partnership/Group work:</w:t>
      </w:r>
    </w:p>
    <w:p w14:paraId="66FBE0DE" w14:textId="5453FFF9" w:rsidR="00071B6D" w:rsidRDefault="00715B5F" w:rsidP="00071B6D">
      <w:pPr>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071B6D" w:rsidRPr="00071B6D">
        <w:rPr>
          <w:rFonts w:ascii="Times New Roman" w:eastAsia="Times New Roman" w:hAnsi="Times New Roman" w:cs="Times New Roman"/>
          <w:sz w:val="24"/>
          <w:szCs w:val="24"/>
        </w:rPr>
        <w:t xml:space="preserve">tudent will be working in groups to </w:t>
      </w:r>
      <w:r w:rsidR="008064C6">
        <w:rPr>
          <w:rFonts w:ascii="Times New Roman" w:eastAsia="Times New Roman" w:hAnsi="Times New Roman" w:cs="Times New Roman"/>
          <w:sz w:val="24"/>
          <w:szCs w:val="24"/>
        </w:rPr>
        <w:t>modify</w:t>
      </w:r>
      <w:r w:rsidR="00071B6D" w:rsidRPr="00071B6D">
        <w:rPr>
          <w:rFonts w:ascii="Times New Roman" w:eastAsia="Times New Roman" w:hAnsi="Times New Roman" w:cs="Times New Roman"/>
          <w:sz w:val="24"/>
          <w:szCs w:val="24"/>
        </w:rPr>
        <w:t xml:space="preserve"> automated tests using </w:t>
      </w:r>
      <w:r>
        <w:rPr>
          <w:rFonts w:ascii="Times New Roman" w:eastAsia="Times New Roman" w:hAnsi="Times New Roman" w:cs="Times New Roman"/>
          <w:sz w:val="24"/>
          <w:szCs w:val="24"/>
        </w:rPr>
        <w:t xml:space="preserve">the </w:t>
      </w:r>
      <w:proofErr w:type="spellStart"/>
      <w:r w:rsidR="00071B6D" w:rsidRPr="00071B6D">
        <w:rPr>
          <w:rFonts w:ascii="Times New Roman" w:eastAsia="Times New Roman" w:hAnsi="Times New Roman" w:cs="Times New Roman"/>
          <w:sz w:val="24"/>
          <w:szCs w:val="24"/>
        </w:rPr>
        <w:t>TiddlyWiki</w:t>
      </w:r>
      <w:proofErr w:type="spellEnd"/>
      <w:r w:rsidR="00071B6D" w:rsidRPr="00071B6D">
        <w:rPr>
          <w:rFonts w:ascii="Times New Roman" w:eastAsia="Times New Roman" w:hAnsi="Times New Roman" w:cs="Times New Roman"/>
          <w:sz w:val="24"/>
          <w:szCs w:val="24"/>
        </w:rPr>
        <w:t xml:space="preserve"> </w:t>
      </w:r>
      <w:hyperlink r:id="rId5" w:history="1">
        <w:r w:rsidR="00071B6D" w:rsidRPr="00071B6D">
          <w:rPr>
            <w:rFonts w:ascii="Times New Roman" w:eastAsia="Times New Roman" w:hAnsi="Times New Roman" w:cs="Times New Roman"/>
            <w:color w:val="0000FF"/>
            <w:sz w:val="24"/>
            <w:szCs w:val="24"/>
            <w:u w:val="single"/>
          </w:rPr>
          <w:t>Dr. Mobile</w:t>
        </w:r>
      </w:hyperlink>
      <w:r w:rsidR="00071B6D" w:rsidRPr="00071B6D">
        <w:rPr>
          <w:rFonts w:ascii="Times New Roman" w:eastAsia="Times New Roman" w:hAnsi="Times New Roman" w:cs="Times New Roman"/>
          <w:sz w:val="24"/>
          <w:szCs w:val="24"/>
        </w:rPr>
        <w:t xml:space="preserve"> application.</w:t>
      </w:r>
    </w:p>
    <w:p w14:paraId="358FCEB8" w14:textId="470A6CFC" w:rsidR="008B5BDC" w:rsidRPr="008B5BDC" w:rsidRDefault="008B5BDC" w:rsidP="008B5BDC">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heck Canvas “groups” to verify that all students are enrolled in a group. </w:t>
      </w:r>
    </w:p>
    <w:p w14:paraId="67EE956A" w14:textId="77777777" w:rsidR="00071B6D" w:rsidRPr="00071B6D" w:rsidRDefault="00071B6D" w:rsidP="00F511CD">
      <w:pPr>
        <w:pStyle w:val="Heading2"/>
      </w:pPr>
      <w:r w:rsidRPr="00071B6D">
        <w:t>During the Week (Teach)</w:t>
      </w:r>
    </w:p>
    <w:p w14:paraId="3EE63A17" w14:textId="77777777" w:rsidR="00071B6D" w:rsidRPr="00071B6D" w:rsidRDefault="00071B6D" w:rsidP="00F511CD">
      <w:pPr>
        <w:pStyle w:val="Heading3"/>
        <w:rPr>
          <w:rFonts w:eastAsia="Times New Roman"/>
        </w:rPr>
      </w:pPr>
      <w:r w:rsidRPr="00071B6D">
        <w:rPr>
          <w:rFonts w:eastAsia="Times New Roman"/>
        </w:rPr>
        <w:t>Labs:</w:t>
      </w:r>
    </w:p>
    <w:p w14:paraId="214F4CAA" w14:textId="68CC838E" w:rsidR="00071B6D" w:rsidRDefault="00071B6D" w:rsidP="00071B6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Dr</w:t>
      </w:r>
      <w:r w:rsidR="00715B5F">
        <w:rPr>
          <w:rFonts w:ascii="Times New Roman" w:eastAsia="Times New Roman" w:hAnsi="Times New Roman" w:cs="Times New Roman"/>
          <w:sz w:val="24"/>
          <w:szCs w:val="24"/>
        </w:rPr>
        <w:t>.</w:t>
      </w:r>
      <w:r w:rsidRPr="00071B6D">
        <w:rPr>
          <w:rFonts w:ascii="Times New Roman" w:eastAsia="Times New Roman" w:hAnsi="Times New Roman" w:cs="Times New Roman"/>
          <w:sz w:val="24"/>
          <w:szCs w:val="24"/>
        </w:rPr>
        <w:t xml:space="preserve"> Mobile is to help Emergency Medical Personal with rescue and aid in times of disaster. There is a general workflow that any medical personal does to complete their task to stabilize a person. </w:t>
      </w:r>
    </w:p>
    <w:p w14:paraId="08DFD128" w14:textId="16FCDF80" w:rsidR="00E229B3" w:rsidRDefault="00E229B3" w:rsidP="00071B6D">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Mobile is a </w:t>
      </w:r>
      <w:proofErr w:type="spellStart"/>
      <w:r>
        <w:rPr>
          <w:rFonts w:ascii="Times New Roman" w:eastAsia="Times New Roman" w:hAnsi="Times New Roman" w:cs="Times New Roman"/>
          <w:sz w:val="24"/>
          <w:szCs w:val="24"/>
        </w:rPr>
        <w:t>similuated</w:t>
      </w:r>
      <w:proofErr w:type="spellEnd"/>
      <w:r>
        <w:rPr>
          <w:rFonts w:ascii="Times New Roman" w:eastAsia="Times New Roman" w:hAnsi="Times New Roman" w:cs="Times New Roman"/>
          <w:sz w:val="24"/>
          <w:szCs w:val="24"/>
        </w:rPr>
        <w:t xml:space="preserve"> via </w:t>
      </w:r>
      <w:proofErr w:type="spellStart"/>
      <w:r>
        <w:rPr>
          <w:rFonts w:ascii="Times New Roman" w:eastAsia="Times New Roman" w:hAnsi="Times New Roman" w:cs="Times New Roman"/>
          <w:sz w:val="24"/>
          <w:szCs w:val="24"/>
        </w:rPr>
        <w:t>Tiddlywiki</w:t>
      </w:r>
      <w:proofErr w:type="spellEnd"/>
      <w:r>
        <w:rPr>
          <w:rFonts w:ascii="Times New Roman" w:eastAsia="Times New Roman" w:hAnsi="Times New Roman" w:cs="Times New Roman"/>
          <w:sz w:val="24"/>
          <w:szCs w:val="24"/>
        </w:rPr>
        <w:t xml:space="preserve">. </w:t>
      </w:r>
      <w:r w:rsidR="008A2C86">
        <w:rPr>
          <w:rFonts w:ascii="Times New Roman" w:eastAsia="Times New Roman" w:hAnsi="Times New Roman" w:cs="Times New Roman"/>
          <w:sz w:val="24"/>
          <w:szCs w:val="24"/>
        </w:rPr>
        <w:t>This simulation is going to be tested via Selenium automated test code.</w:t>
      </w:r>
    </w:p>
    <w:p w14:paraId="7E16F109" w14:textId="496F6A7C" w:rsidR="008A2C86" w:rsidRPr="00071B6D" w:rsidRDefault="00B45BF6" w:rsidP="00071B6D">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there are minor python prerequisites for coding for this class, </w:t>
      </w:r>
      <w:r w:rsidR="008A2C86">
        <w:rPr>
          <w:rFonts w:ascii="Times New Roman" w:eastAsia="Times New Roman" w:hAnsi="Times New Roman" w:cs="Times New Roman"/>
          <w:sz w:val="24"/>
          <w:szCs w:val="24"/>
        </w:rPr>
        <w:t>Students will be modifying the code</w:t>
      </w:r>
      <w:r>
        <w:rPr>
          <w:rFonts w:ascii="Times New Roman" w:eastAsia="Times New Roman" w:hAnsi="Times New Roman" w:cs="Times New Roman"/>
          <w:sz w:val="24"/>
          <w:szCs w:val="24"/>
        </w:rPr>
        <w:t xml:space="preserve">. </w:t>
      </w:r>
    </w:p>
    <w:p w14:paraId="01CAAEBC" w14:textId="77777777" w:rsidR="00071B6D" w:rsidRPr="00071B6D" w:rsidRDefault="00071B6D" w:rsidP="00F511CD">
      <w:pPr>
        <w:pStyle w:val="Heading2"/>
      </w:pPr>
      <w:r w:rsidRPr="00071B6D">
        <w:lastRenderedPageBreak/>
        <w:t>Looking Ahead</w:t>
      </w:r>
    </w:p>
    <w:p w14:paraId="6493F72D" w14:textId="77777777" w:rsidR="00071B6D" w:rsidRPr="00071B6D" w:rsidRDefault="00071B6D" w:rsidP="00071B6D">
      <w:p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 xml:space="preserve">Next week's announcements: </w:t>
      </w:r>
    </w:p>
    <w:p w14:paraId="1B7E531D" w14:textId="011992ED" w:rsidR="00071B6D" w:rsidRPr="00071B6D" w:rsidRDefault="00071B6D" w:rsidP="00071B6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071B6D">
        <w:rPr>
          <w:rFonts w:ascii="Times New Roman" w:eastAsia="Times New Roman" w:hAnsi="Times New Roman" w:cs="Times New Roman"/>
          <w:sz w:val="24"/>
          <w:szCs w:val="24"/>
        </w:rPr>
        <w:t>Please create and post your Announcement for W0</w:t>
      </w:r>
      <w:r w:rsidR="004D24B1">
        <w:rPr>
          <w:rFonts w:ascii="Times New Roman" w:eastAsia="Times New Roman" w:hAnsi="Times New Roman" w:cs="Times New Roman"/>
          <w:sz w:val="24"/>
          <w:szCs w:val="24"/>
        </w:rPr>
        <w:t>9</w:t>
      </w:r>
      <w:r w:rsidRPr="00071B6D">
        <w:rPr>
          <w:rFonts w:ascii="Times New Roman" w:eastAsia="Times New Roman" w:hAnsi="Times New Roman" w:cs="Times New Roman"/>
          <w:sz w:val="24"/>
          <w:szCs w:val="24"/>
        </w:rPr>
        <w:t xml:space="preserve"> by Friday of this week. </w:t>
      </w:r>
    </w:p>
    <w:p w14:paraId="1B79ED49" w14:textId="5199A28B" w:rsidR="00F511CD" w:rsidRDefault="00F511CD">
      <w:r>
        <w:br w:type="page"/>
      </w:r>
    </w:p>
    <w:p w14:paraId="2F0F9A7A" w14:textId="77777777" w:rsidR="00173245" w:rsidRDefault="00173245" w:rsidP="00173245">
      <w:pPr>
        <w:pStyle w:val="Heading1"/>
      </w:pPr>
      <w:r>
        <w:lastRenderedPageBreak/>
        <w:t xml:space="preserve">Prepare </w:t>
      </w:r>
    </w:p>
    <w:p w14:paraId="04A5F85D" w14:textId="77777777" w:rsidR="00173245" w:rsidRDefault="00173245" w:rsidP="00173245">
      <w:pPr>
        <w:pStyle w:val="Heading2"/>
      </w:pPr>
      <w:r>
        <w:t>Overview</w:t>
      </w:r>
    </w:p>
    <w:p w14:paraId="6E35CA8B" w14:textId="68F9F0AD" w:rsidR="00173245" w:rsidRDefault="00173245" w:rsidP="00173245">
      <w:pPr>
        <w:pStyle w:val="NormalWeb"/>
      </w:pPr>
      <w:r>
        <w:t xml:space="preserve">Most testing will fall into different stages of software lifecycles. This week is a follow to Week 03 &amp; 04. We will explore which types of tests (04) for each phase of the lifecycle (03). </w:t>
      </w:r>
    </w:p>
    <w:p w14:paraId="1494E504" w14:textId="6813A209" w:rsidR="00173245" w:rsidRDefault="00173245" w:rsidP="00173245">
      <w:pPr>
        <w:pStyle w:val="NormalWeb"/>
      </w:pPr>
      <w:r>
        <w:t xml:space="preserve">This week we are expanding from Test Case, which deals with Unit level, to the System and Integration level of the Software Development lifecycle phases. The focus is on Regression Tests. There is not enough time to test every possible variable, code path, and how a user could use a complex software system. A Regression Test is a small subset of all the possible tests. They say, "make it idiot-proof, and there is always a smarter idiot." Regression tests are more than the happy path (options that </w:t>
      </w:r>
      <w:proofErr w:type="gramStart"/>
      <w:r>
        <w:t>don't</w:t>
      </w:r>
      <w:proofErr w:type="gramEnd"/>
      <w:r>
        <w:t xml:space="preserve"> produce any errors); they also test performance, robustness, and fault tolerance. </w:t>
      </w:r>
      <w:proofErr w:type="gramStart"/>
      <w:r>
        <w:t>The majority of</w:t>
      </w:r>
      <w:proofErr w:type="gramEnd"/>
      <w:r>
        <w:t xml:space="preserve"> Regression tests' uses are in Software Maintenance and tests derived from the Acceptance Tests or Coverage Tests. From the 1st Iteration, a regression plan should be in place to prevent error creeping into the baseline, and this holds for from Spiral to Test Driven Development to Agile methodologies.</w:t>
      </w:r>
    </w:p>
    <w:p w14:paraId="2F22989B" w14:textId="77777777" w:rsidR="00173245" w:rsidRDefault="00173245" w:rsidP="00173245">
      <w:pPr>
        <w:pStyle w:val="Heading2"/>
      </w:pPr>
      <w:r>
        <w:t>Objectives</w:t>
      </w:r>
    </w:p>
    <w:p w14:paraId="5D453717" w14:textId="77777777" w:rsidR="00173245" w:rsidRDefault="00173245" w:rsidP="00173245">
      <w:pPr>
        <w:pStyle w:val="NormalWeb"/>
      </w:pPr>
      <w:r>
        <w:t xml:space="preserve">By the end of the week, each student will be able to: </w:t>
      </w:r>
    </w:p>
    <w:p w14:paraId="435F63D1" w14:textId="77777777" w:rsidR="00173245" w:rsidRDefault="00173245" w:rsidP="00173245">
      <w:pPr>
        <w:numPr>
          <w:ilvl w:val="0"/>
          <w:numId w:val="12"/>
        </w:numPr>
        <w:spacing w:before="100" w:beforeAutospacing="1" w:after="100" w:afterAutospacing="1" w:line="240" w:lineRule="auto"/>
      </w:pPr>
      <w:r>
        <w:t xml:space="preserve">Differentiate Testing Level (Unit, Integration, Regression, System) </w:t>
      </w:r>
    </w:p>
    <w:p w14:paraId="3D85296F" w14:textId="77777777" w:rsidR="00173245" w:rsidRDefault="00173245" w:rsidP="00173245">
      <w:pPr>
        <w:numPr>
          <w:ilvl w:val="0"/>
          <w:numId w:val="12"/>
        </w:numPr>
        <w:spacing w:before="100" w:beforeAutospacing="1" w:after="100" w:afterAutospacing="1" w:line="240" w:lineRule="auto"/>
      </w:pPr>
      <w:r>
        <w:t>Develop a Regression Plan</w:t>
      </w:r>
    </w:p>
    <w:p w14:paraId="3E8AE5B2" w14:textId="77777777" w:rsidR="00173245" w:rsidRDefault="00173245" w:rsidP="00173245">
      <w:pPr>
        <w:pStyle w:val="Heading2"/>
      </w:pPr>
      <w:r>
        <w:t>Preparation Material</w:t>
      </w:r>
    </w:p>
    <w:p w14:paraId="719AC4B0" w14:textId="77777777" w:rsidR="00173245" w:rsidRDefault="00173245" w:rsidP="00173245">
      <w:pPr>
        <w:pStyle w:val="NormalWeb"/>
      </w:pPr>
      <w:r>
        <w:t>To be prepared for this module's activities, please read the following and be prepared to start or complete activities for Teach One Another and Prove assignments.</w:t>
      </w:r>
    </w:p>
    <w:p w14:paraId="59788AC6" w14:textId="77777777" w:rsidR="00173245" w:rsidRDefault="00173245" w:rsidP="00173245">
      <w:pPr>
        <w:pStyle w:val="Heading3"/>
      </w:pPr>
      <w:r>
        <w:t>Reading</w:t>
      </w:r>
    </w:p>
    <w:p w14:paraId="2EA85F3A" w14:textId="77777777" w:rsidR="00631222" w:rsidRDefault="00C65455" w:rsidP="00631222">
      <w:pPr>
        <w:numPr>
          <w:ilvl w:val="0"/>
          <w:numId w:val="26"/>
        </w:numPr>
        <w:spacing w:before="100" w:beforeAutospacing="1" w:after="100" w:afterAutospacing="1" w:line="240" w:lineRule="auto"/>
      </w:pPr>
      <w:hyperlink r:id="rId6" w:history="1">
        <w:r w:rsidR="00631222" w:rsidRPr="0003312B">
          <w:rPr>
            <w:rStyle w:val="Hyperlink"/>
          </w:rPr>
          <w:t>See Reading.</w:t>
        </w:r>
      </w:hyperlink>
      <w:r w:rsidR="00631222">
        <w:t xml:space="preserve"> </w:t>
      </w:r>
    </w:p>
    <w:p w14:paraId="3D4DE061" w14:textId="77777777" w:rsidR="00173245" w:rsidRDefault="00173245" w:rsidP="00173245">
      <w:pPr>
        <w:pStyle w:val="NormalWeb"/>
      </w:pPr>
      <w:r>
        <w:t>As you read, keep the following questions in mind:</w:t>
      </w:r>
    </w:p>
    <w:p w14:paraId="4217AC05" w14:textId="77777777" w:rsidR="00173245" w:rsidRDefault="00173245" w:rsidP="00173245">
      <w:pPr>
        <w:numPr>
          <w:ilvl w:val="0"/>
          <w:numId w:val="16"/>
        </w:numPr>
        <w:spacing w:before="100" w:beforeAutospacing="1" w:after="100" w:afterAutospacing="1" w:line="240" w:lineRule="auto"/>
      </w:pPr>
      <w:r>
        <w:t>Which testing techniques are used for Regression Testing (See Module 4)?</w:t>
      </w:r>
    </w:p>
    <w:p w14:paraId="2625224B" w14:textId="709851EE" w:rsidR="00173245" w:rsidRDefault="00173245" w:rsidP="00173245">
      <w:pPr>
        <w:numPr>
          <w:ilvl w:val="0"/>
          <w:numId w:val="17"/>
        </w:numPr>
        <w:spacing w:before="100" w:beforeAutospacing="1" w:after="100" w:afterAutospacing="1" w:line="240" w:lineRule="auto"/>
      </w:pPr>
      <w:r>
        <w:t>What is happy path testing?</w:t>
      </w:r>
    </w:p>
    <w:p w14:paraId="79A14FF7" w14:textId="77777777" w:rsidR="00173245" w:rsidRDefault="00173245" w:rsidP="00173245">
      <w:pPr>
        <w:numPr>
          <w:ilvl w:val="1"/>
          <w:numId w:val="17"/>
        </w:numPr>
        <w:spacing w:before="100" w:beforeAutospacing="1" w:after="100" w:afterAutospacing="1" w:line="240" w:lineRule="auto"/>
      </w:pPr>
      <w:r>
        <w:t>Is it just the non-error path?</w:t>
      </w:r>
    </w:p>
    <w:p w14:paraId="3C85A3D4" w14:textId="77777777" w:rsidR="00173245" w:rsidRDefault="00173245" w:rsidP="00173245">
      <w:pPr>
        <w:numPr>
          <w:ilvl w:val="0"/>
          <w:numId w:val="17"/>
        </w:numPr>
        <w:spacing w:before="100" w:beforeAutospacing="1" w:after="100" w:afterAutospacing="1" w:line="240" w:lineRule="auto"/>
      </w:pPr>
      <w:r>
        <w:t xml:space="preserve">Is it possible to create enough tests to cover all code created? </w:t>
      </w:r>
    </w:p>
    <w:p w14:paraId="6DEAC179" w14:textId="77777777" w:rsidR="00173245" w:rsidRDefault="00173245" w:rsidP="00173245">
      <w:pPr>
        <w:numPr>
          <w:ilvl w:val="1"/>
          <w:numId w:val="17"/>
        </w:numPr>
        <w:spacing w:before="100" w:beforeAutospacing="1" w:after="100" w:afterAutospacing="1" w:line="240" w:lineRule="auto"/>
      </w:pPr>
      <w:r>
        <w:t>There are several strategies in writing code to ensure complete code coverage. Research and provide a summary of your findings.</w:t>
      </w:r>
    </w:p>
    <w:p w14:paraId="620D2768" w14:textId="77777777" w:rsidR="00173245" w:rsidRDefault="00173245" w:rsidP="00173245">
      <w:pPr>
        <w:numPr>
          <w:ilvl w:val="1"/>
          <w:numId w:val="17"/>
        </w:numPr>
        <w:spacing w:before="100" w:beforeAutospacing="1" w:after="100" w:afterAutospacing="1" w:line="240" w:lineRule="auto"/>
      </w:pPr>
      <w:r>
        <w:t>What are the risks?</w:t>
      </w:r>
    </w:p>
    <w:p w14:paraId="2DADA2B7" w14:textId="77777777" w:rsidR="00173245" w:rsidRDefault="00173245" w:rsidP="00173245">
      <w:pPr>
        <w:numPr>
          <w:ilvl w:val="0"/>
          <w:numId w:val="17"/>
        </w:numPr>
        <w:spacing w:before="100" w:beforeAutospacing="1" w:after="100" w:afterAutospacing="1" w:line="240" w:lineRule="auto"/>
      </w:pPr>
      <w:r>
        <w:lastRenderedPageBreak/>
        <w:t>How do you migrate a manual test into an automated test?</w:t>
      </w:r>
    </w:p>
    <w:p w14:paraId="0DFD93F4" w14:textId="543C1520" w:rsidR="00173245" w:rsidRDefault="00173245">
      <w:r>
        <w:br w:type="page"/>
      </w:r>
    </w:p>
    <w:p w14:paraId="72B3E3D7" w14:textId="77777777" w:rsidR="00415A28" w:rsidRDefault="00415A28" w:rsidP="00415A28">
      <w:pPr>
        <w:pStyle w:val="Heading1"/>
      </w:pPr>
      <w:r>
        <w:lastRenderedPageBreak/>
        <w:t>Lab 08 - Executing Regression Test</w:t>
      </w:r>
    </w:p>
    <w:p w14:paraId="7A38B5AC" w14:textId="77777777" w:rsidR="00415A28" w:rsidRDefault="00415A28" w:rsidP="00415A28">
      <w:pPr>
        <w:pStyle w:val="Heading2"/>
      </w:pPr>
      <w:r>
        <w:t>Overview</w:t>
      </w:r>
    </w:p>
    <w:p w14:paraId="6C9E9060" w14:textId="77777777" w:rsidR="00415A28" w:rsidRDefault="00C65455" w:rsidP="00415A28">
      <w:pPr>
        <w:pStyle w:val="NormalWeb"/>
      </w:pPr>
      <w:hyperlink r:id="rId7" w:history="1">
        <w:r w:rsidR="00415A28">
          <w:rPr>
            <w:rStyle w:val="Hyperlink"/>
          </w:rPr>
          <w:t>Dr. Mobile</w:t>
        </w:r>
      </w:hyperlink>
      <w:r w:rsidR="00415A28">
        <w:t xml:space="preserve"> is to help Emergency Medical Personal with rescue and aid in times of disaster. There is a general workflow that any medical personal does to complete their task to stabilize a person.</w:t>
      </w:r>
    </w:p>
    <w:p w14:paraId="1A15ADAF" w14:textId="28F1D554" w:rsidR="00415A28" w:rsidRDefault="00415A28" w:rsidP="00415A28">
      <w:pPr>
        <w:pStyle w:val="NormalWeb"/>
      </w:pPr>
      <w:r>
        <w:t>As you read about the workflo</w:t>
      </w:r>
      <w:r w:rsidR="00FD5E23">
        <w:t>w, imagine</w:t>
      </w:r>
      <w:r>
        <w:t xml:space="preserve"> the following natural disasters that might </w:t>
      </w:r>
      <w:proofErr w:type="gramStart"/>
      <w:r>
        <w:t>happen</w:t>
      </w:r>
      <w:proofErr w:type="gramEnd"/>
    </w:p>
    <w:p w14:paraId="4CB4E153" w14:textId="77777777" w:rsidR="00415A28" w:rsidRDefault="00415A28" w:rsidP="00415A28">
      <w:pPr>
        <w:numPr>
          <w:ilvl w:val="0"/>
          <w:numId w:val="21"/>
        </w:numPr>
        <w:spacing w:before="100" w:beforeAutospacing="1" w:after="100" w:afterAutospacing="1" w:line="240" w:lineRule="auto"/>
      </w:pPr>
      <w:r>
        <w:t>Hurricane</w:t>
      </w:r>
    </w:p>
    <w:p w14:paraId="52350352" w14:textId="77777777" w:rsidR="00415A28" w:rsidRDefault="00415A28" w:rsidP="00415A28">
      <w:pPr>
        <w:numPr>
          <w:ilvl w:val="0"/>
          <w:numId w:val="21"/>
        </w:numPr>
        <w:spacing w:before="100" w:beforeAutospacing="1" w:after="100" w:afterAutospacing="1" w:line="240" w:lineRule="auto"/>
      </w:pPr>
      <w:r>
        <w:t>Earthquake</w:t>
      </w:r>
    </w:p>
    <w:p w14:paraId="56CD3648" w14:textId="77777777" w:rsidR="00415A28" w:rsidRDefault="00415A28" w:rsidP="00415A28">
      <w:pPr>
        <w:numPr>
          <w:ilvl w:val="0"/>
          <w:numId w:val="21"/>
        </w:numPr>
        <w:spacing w:before="100" w:beforeAutospacing="1" w:after="100" w:afterAutospacing="1" w:line="240" w:lineRule="auto"/>
      </w:pPr>
      <w:r>
        <w:t>Blizzard</w:t>
      </w:r>
    </w:p>
    <w:p w14:paraId="19A84BAA" w14:textId="77777777" w:rsidR="00415A28" w:rsidRDefault="00415A28" w:rsidP="00415A28">
      <w:pPr>
        <w:numPr>
          <w:ilvl w:val="0"/>
          <w:numId w:val="21"/>
        </w:numPr>
        <w:spacing w:before="100" w:beforeAutospacing="1" w:after="100" w:afterAutospacing="1" w:line="240" w:lineRule="auto"/>
      </w:pPr>
      <w:r>
        <w:t>Avalanche</w:t>
      </w:r>
    </w:p>
    <w:p w14:paraId="686B74A0" w14:textId="77777777" w:rsidR="00415A28" w:rsidRDefault="00415A28" w:rsidP="00415A28">
      <w:pPr>
        <w:numPr>
          <w:ilvl w:val="0"/>
          <w:numId w:val="21"/>
        </w:numPr>
        <w:spacing w:before="100" w:beforeAutospacing="1" w:after="100" w:afterAutospacing="1" w:line="240" w:lineRule="auto"/>
      </w:pPr>
      <w:r>
        <w:t>Forest Fire</w:t>
      </w:r>
    </w:p>
    <w:p w14:paraId="7D65FCFB" w14:textId="77777777" w:rsidR="00415A28" w:rsidRDefault="00415A28" w:rsidP="00415A28">
      <w:pPr>
        <w:numPr>
          <w:ilvl w:val="0"/>
          <w:numId w:val="21"/>
        </w:numPr>
        <w:spacing w:before="100" w:beforeAutospacing="1" w:after="100" w:afterAutospacing="1" w:line="240" w:lineRule="auto"/>
      </w:pPr>
      <w:r>
        <w:t>Airplane Crash</w:t>
      </w:r>
    </w:p>
    <w:p w14:paraId="4CA727BD" w14:textId="77777777" w:rsidR="00415A28" w:rsidRDefault="00415A28" w:rsidP="00415A28">
      <w:pPr>
        <w:numPr>
          <w:ilvl w:val="0"/>
          <w:numId w:val="21"/>
        </w:numPr>
        <w:spacing w:before="100" w:beforeAutospacing="1" w:after="100" w:afterAutospacing="1" w:line="240" w:lineRule="auto"/>
      </w:pPr>
      <w:r>
        <w:t>Traffic Accident</w:t>
      </w:r>
    </w:p>
    <w:p w14:paraId="43AC4F8F" w14:textId="77777777" w:rsidR="00415A28" w:rsidRDefault="00415A28" w:rsidP="00415A28">
      <w:pPr>
        <w:numPr>
          <w:ilvl w:val="0"/>
          <w:numId w:val="21"/>
        </w:numPr>
        <w:spacing w:before="100" w:beforeAutospacing="1" w:after="100" w:afterAutospacing="1" w:line="240" w:lineRule="auto"/>
      </w:pPr>
      <w:r>
        <w:t>Flooding</w:t>
      </w:r>
    </w:p>
    <w:p w14:paraId="526A60A3" w14:textId="725EFE3F" w:rsidR="00FD5E23" w:rsidRDefault="00415A28" w:rsidP="00FD5E23">
      <w:pPr>
        <w:pStyle w:val="Heading3"/>
      </w:pPr>
      <w:r>
        <w:t>Workflow</w:t>
      </w:r>
    </w:p>
    <w:p w14:paraId="414CAD0D" w14:textId="5ABF19F2" w:rsidR="00FD5E23" w:rsidRDefault="00FD5E23" w:rsidP="00415A28">
      <w:pPr>
        <w:pStyle w:val="NormalWeb"/>
      </w:pPr>
      <w:r>
        <w:t xml:space="preserve">Each activity in the workflows allow the EMP to accomplish some </w:t>
      </w:r>
      <w:proofErr w:type="gramStart"/>
      <w:r>
        <w:t>task</w:t>
      </w:r>
      <w:proofErr w:type="gramEnd"/>
      <w:r>
        <w:t xml:space="preserve"> with the Dr. Mobile Application: </w:t>
      </w:r>
    </w:p>
    <w:p w14:paraId="5416E7F6" w14:textId="77777777" w:rsidR="00415A28" w:rsidRDefault="00415A28" w:rsidP="00415A28">
      <w:pPr>
        <w:numPr>
          <w:ilvl w:val="0"/>
          <w:numId w:val="22"/>
        </w:numPr>
        <w:spacing w:before="100" w:beforeAutospacing="1" w:after="100" w:afterAutospacing="1" w:line="240" w:lineRule="auto"/>
      </w:pPr>
      <w:r>
        <w:t xml:space="preserve">Patient Identification </w:t>
      </w:r>
    </w:p>
    <w:p w14:paraId="0DCDBB9C" w14:textId="77777777" w:rsidR="00415A28" w:rsidRDefault="00415A28" w:rsidP="00415A28">
      <w:pPr>
        <w:numPr>
          <w:ilvl w:val="1"/>
          <w:numId w:val="22"/>
        </w:numPr>
        <w:spacing w:before="100" w:beforeAutospacing="1" w:after="100" w:afterAutospacing="1" w:line="240" w:lineRule="auto"/>
      </w:pPr>
      <w:r>
        <w:t xml:space="preserve">Collect found patient's information. Typically, this information is a one-time collection. </w:t>
      </w:r>
    </w:p>
    <w:p w14:paraId="28A31116" w14:textId="77777777" w:rsidR="00415A28" w:rsidRDefault="00415A28" w:rsidP="00415A28">
      <w:pPr>
        <w:numPr>
          <w:ilvl w:val="2"/>
          <w:numId w:val="22"/>
        </w:numPr>
        <w:spacing w:before="100" w:beforeAutospacing="1" w:after="100" w:afterAutospacing="1" w:line="240" w:lineRule="auto"/>
      </w:pPr>
      <w:r>
        <w:t>Name.</w:t>
      </w:r>
    </w:p>
    <w:p w14:paraId="12D3426D" w14:textId="77777777" w:rsidR="00415A28" w:rsidRDefault="00415A28" w:rsidP="00415A28">
      <w:pPr>
        <w:numPr>
          <w:ilvl w:val="2"/>
          <w:numId w:val="22"/>
        </w:numPr>
        <w:spacing w:before="100" w:beforeAutospacing="1" w:after="100" w:afterAutospacing="1" w:line="240" w:lineRule="auto"/>
      </w:pPr>
      <w:r>
        <w:t>Fingerprints.</w:t>
      </w:r>
    </w:p>
    <w:p w14:paraId="4DA8035F" w14:textId="77777777" w:rsidR="00415A28" w:rsidRDefault="00415A28" w:rsidP="00415A28">
      <w:pPr>
        <w:numPr>
          <w:ilvl w:val="2"/>
          <w:numId w:val="22"/>
        </w:numPr>
        <w:spacing w:before="100" w:beforeAutospacing="1" w:after="100" w:afterAutospacing="1" w:line="240" w:lineRule="auto"/>
      </w:pPr>
      <w:r>
        <w:t>Location.</w:t>
      </w:r>
    </w:p>
    <w:p w14:paraId="4196410F" w14:textId="77777777" w:rsidR="00415A28" w:rsidRDefault="00415A28" w:rsidP="00415A28">
      <w:pPr>
        <w:numPr>
          <w:ilvl w:val="2"/>
          <w:numId w:val="22"/>
        </w:numPr>
        <w:spacing w:before="100" w:beforeAutospacing="1" w:after="100" w:afterAutospacing="1" w:line="240" w:lineRule="auto"/>
      </w:pPr>
      <w:r>
        <w:t xml:space="preserve">Race, </w:t>
      </w:r>
    </w:p>
    <w:p w14:paraId="3C4AA55B" w14:textId="77777777" w:rsidR="00415A28" w:rsidRDefault="00415A28" w:rsidP="00415A28">
      <w:pPr>
        <w:numPr>
          <w:ilvl w:val="2"/>
          <w:numId w:val="22"/>
        </w:numPr>
        <w:spacing w:before="100" w:beforeAutospacing="1" w:after="100" w:afterAutospacing="1" w:line="240" w:lineRule="auto"/>
      </w:pPr>
      <w:r>
        <w:t>Weight/Body Mass.</w:t>
      </w:r>
    </w:p>
    <w:p w14:paraId="16B663C9" w14:textId="77777777" w:rsidR="00415A28" w:rsidRDefault="00415A28" w:rsidP="00415A28">
      <w:pPr>
        <w:numPr>
          <w:ilvl w:val="2"/>
          <w:numId w:val="22"/>
        </w:numPr>
        <w:spacing w:before="100" w:beforeAutospacing="1" w:after="100" w:afterAutospacing="1" w:line="240" w:lineRule="auto"/>
      </w:pPr>
      <w:r>
        <w:t>Height.</w:t>
      </w:r>
    </w:p>
    <w:p w14:paraId="6E1ED3AF" w14:textId="77777777" w:rsidR="00415A28" w:rsidRDefault="00415A28" w:rsidP="00415A28">
      <w:pPr>
        <w:numPr>
          <w:ilvl w:val="0"/>
          <w:numId w:val="22"/>
        </w:numPr>
        <w:spacing w:before="100" w:beforeAutospacing="1" w:after="100" w:afterAutospacing="1" w:line="240" w:lineRule="auto"/>
      </w:pPr>
      <w:r>
        <w:t xml:space="preserve">Diagnose </w:t>
      </w:r>
    </w:p>
    <w:p w14:paraId="2FABCD39" w14:textId="77777777" w:rsidR="00415A28" w:rsidRDefault="00415A28" w:rsidP="00415A28">
      <w:pPr>
        <w:numPr>
          <w:ilvl w:val="1"/>
          <w:numId w:val="22"/>
        </w:numPr>
        <w:spacing w:before="100" w:beforeAutospacing="1" w:after="100" w:afterAutospacing="1" w:line="240" w:lineRule="auto"/>
      </w:pPr>
      <w:r>
        <w:t xml:space="preserve">o Once some quick information is collected, continue collecting finer details about the patient's condition. </w:t>
      </w:r>
    </w:p>
    <w:p w14:paraId="6CECC5DE" w14:textId="77777777" w:rsidR="00415A28" w:rsidRDefault="00415A28" w:rsidP="00415A28">
      <w:pPr>
        <w:numPr>
          <w:ilvl w:val="2"/>
          <w:numId w:val="22"/>
        </w:numPr>
        <w:spacing w:before="100" w:beforeAutospacing="1" w:after="100" w:afterAutospacing="1" w:line="240" w:lineRule="auto"/>
      </w:pPr>
      <w:r>
        <w:t>Temperature - is the patient running a fever, infectious, or showing signs of shock.</w:t>
      </w:r>
    </w:p>
    <w:p w14:paraId="526FBE66" w14:textId="77777777" w:rsidR="00415A28" w:rsidRDefault="00415A28" w:rsidP="00415A28">
      <w:pPr>
        <w:numPr>
          <w:ilvl w:val="2"/>
          <w:numId w:val="22"/>
        </w:numPr>
        <w:spacing w:before="100" w:beforeAutospacing="1" w:after="100" w:afterAutospacing="1" w:line="240" w:lineRule="auto"/>
      </w:pPr>
      <w:r>
        <w:t>Heartbeat - is the patient's heartbeat high.</w:t>
      </w:r>
    </w:p>
    <w:p w14:paraId="23E8267F" w14:textId="77777777" w:rsidR="00415A28" w:rsidRDefault="00415A28" w:rsidP="00415A28">
      <w:pPr>
        <w:numPr>
          <w:ilvl w:val="2"/>
          <w:numId w:val="22"/>
        </w:numPr>
        <w:spacing w:before="100" w:beforeAutospacing="1" w:after="100" w:afterAutospacing="1" w:line="240" w:lineRule="auto"/>
      </w:pPr>
      <w:r>
        <w:t>Blood pressure - determine if the patient has high, low, or normal blood pressure.</w:t>
      </w:r>
    </w:p>
    <w:p w14:paraId="1C19AF01" w14:textId="77777777" w:rsidR="00415A28" w:rsidRDefault="00415A28" w:rsidP="00415A28">
      <w:pPr>
        <w:numPr>
          <w:ilvl w:val="2"/>
          <w:numId w:val="22"/>
        </w:numPr>
        <w:spacing w:before="100" w:beforeAutospacing="1" w:after="100" w:afterAutospacing="1" w:line="240" w:lineRule="auto"/>
      </w:pPr>
      <w:r>
        <w:t>Breathing - determine for substances, CO2 content.</w:t>
      </w:r>
    </w:p>
    <w:p w14:paraId="205B7D2D" w14:textId="77777777" w:rsidR="00415A28" w:rsidRDefault="00415A28" w:rsidP="00415A28">
      <w:pPr>
        <w:numPr>
          <w:ilvl w:val="2"/>
          <w:numId w:val="22"/>
        </w:numPr>
        <w:spacing w:before="100" w:beforeAutospacing="1" w:after="100" w:afterAutospacing="1" w:line="240" w:lineRule="auto"/>
      </w:pPr>
      <w:r>
        <w:t>Oxygen level - does the patient have low oxygen levels.</w:t>
      </w:r>
    </w:p>
    <w:p w14:paraId="70DDE995" w14:textId="142FF246" w:rsidR="00415A28" w:rsidRDefault="00415A28" w:rsidP="00415A28">
      <w:pPr>
        <w:numPr>
          <w:ilvl w:val="2"/>
          <w:numId w:val="22"/>
        </w:numPr>
        <w:spacing w:before="100" w:beforeAutospacing="1" w:after="100" w:afterAutospacing="1" w:line="240" w:lineRule="auto"/>
      </w:pPr>
      <w:r>
        <w:t xml:space="preserve">Skin moisture - slightly different than normal Temperature, as a patient could be in shock and sweating but not having a fever. </w:t>
      </w:r>
    </w:p>
    <w:p w14:paraId="0C56E8DA" w14:textId="77777777" w:rsidR="00415A28" w:rsidRDefault="00415A28" w:rsidP="00415A28">
      <w:pPr>
        <w:numPr>
          <w:ilvl w:val="2"/>
          <w:numId w:val="22"/>
        </w:numPr>
        <w:spacing w:before="100" w:beforeAutospacing="1" w:after="100" w:afterAutospacing="1" w:line="240" w:lineRule="auto"/>
      </w:pPr>
      <w:r>
        <w:t xml:space="preserve">Eye exam - could </w:t>
      </w:r>
      <w:proofErr w:type="gramStart"/>
      <w:r>
        <w:t>tell</w:t>
      </w:r>
      <w:proofErr w:type="gramEnd"/>
      <w:r>
        <w:t xml:space="preserve"> about concussion.</w:t>
      </w:r>
    </w:p>
    <w:p w14:paraId="7D2FA013" w14:textId="77777777" w:rsidR="00415A28" w:rsidRDefault="00415A28" w:rsidP="00415A28">
      <w:pPr>
        <w:numPr>
          <w:ilvl w:val="1"/>
          <w:numId w:val="22"/>
        </w:numPr>
        <w:spacing w:before="100" w:beforeAutospacing="1" w:after="100" w:afterAutospacing="1" w:line="240" w:lineRule="auto"/>
      </w:pPr>
      <w:r>
        <w:t xml:space="preserve">Additional detailed scans: </w:t>
      </w:r>
    </w:p>
    <w:p w14:paraId="271CF18A" w14:textId="77777777" w:rsidR="00415A28" w:rsidRDefault="00415A28" w:rsidP="00415A28">
      <w:pPr>
        <w:numPr>
          <w:ilvl w:val="2"/>
          <w:numId w:val="22"/>
        </w:numPr>
        <w:spacing w:before="100" w:beforeAutospacing="1" w:after="100" w:afterAutospacing="1" w:line="240" w:lineRule="auto"/>
      </w:pPr>
      <w:r>
        <w:lastRenderedPageBreak/>
        <w:t>Bone - portable X-ray could check for bone damage.</w:t>
      </w:r>
    </w:p>
    <w:p w14:paraId="1C6AFFB2" w14:textId="77777777" w:rsidR="00415A28" w:rsidRDefault="00415A28" w:rsidP="00415A28">
      <w:pPr>
        <w:numPr>
          <w:ilvl w:val="2"/>
          <w:numId w:val="22"/>
        </w:numPr>
        <w:spacing w:before="100" w:beforeAutospacing="1" w:after="100" w:afterAutospacing="1" w:line="240" w:lineRule="auto"/>
      </w:pPr>
      <w:r>
        <w:t>Neuropathy/Electrical – evaluation of nerve, brain, and respiratory systems.</w:t>
      </w:r>
    </w:p>
    <w:p w14:paraId="4FE00ADB" w14:textId="77777777" w:rsidR="00415A28" w:rsidRDefault="00415A28" w:rsidP="00415A28">
      <w:pPr>
        <w:numPr>
          <w:ilvl w:val="2"/>
          <w:numId w:val="22"/>
        </w:numPr>
        <w:spacing w:before="100" w:beforeAutospacing="1" w:after="100" w:afterAutospacing="1" w:line="240" w:lineRule="auto"/>
      </w:pPr>
      <w:r>
        <w:t>Muscle &amp; vain - scan for Muscle tears, bruising and internal bleeding.</w:t>
      </w:r>
    </w:p>
    <w:p w14:paraId="610D606D" w14:textId="77777777" w:rsidR="00415A28" w:rsidRDefault="00415A28" w:rsidP="00415A28">
      <w:pPr>
        <w:numPr>
          <w:ilvl w:val="2"/>
          <w:numId w:val="22"/>
        </w:numPr>
        <w:spacing w:before="100" w:beforeAutospacing="1" w:after="100" w:afterAutospacing="1" w:line="240" w:lineRule="auto"/>
      </w:pPr>
      <w:r>
        <w:t>Skin - checking for burns, veins, and radiation.</w:t>
      </w:r>
    </w:p>
    <w:p w14:paraId="593932E0" w14:textId="77777777" w:rsidR="00415A28" w:rsidRDefault="00415A28" w:rsidP="00415A28">
      <w:pPr>
        <w:numPr>
          <w:ilvl w:val="0"/>
          <w:numId w:val="22"/>
        </w:numPr>
        <w:spacing w:before="100" w:beforeAutospacing="1" w:after="100" w:afterAutospacing="1" w:line="240" w:lineRule="auto"/>
      </w:pPr>
      <w:r>
        <w:t xml:space="preserve">Treat </w:t>
      </w:r>
    </w:p>
    <w:p w14:paraId="0261B031" w14:textId="77777777" w:rsidR="00415A28" w:rsidRDefault="00415A28" w:rsidP="00415A28">
      <w:pPr>
        <w:numPr>
          <w:ilvl w:val="1"/>
          <w:numId w:val="22"/>
        </w:numPr>
        <w:spacing w:before="100" w:beforeAutospacing="1" w:after="100" w:afterAutospacing="1" w:line="240" w:lineRule="auto"/>
      </w:pPr>
      <w:r>
        <w:t>Disinfect - UV disinfection equipment, wounds.</w:t>
      </w:r>
    </w:p>
    <w:p w14:paraId="78B10218" w14:textId="77777777" w:rsidR="00415A28" w:rsidRDefault="00415A28" w:rsidP="00415A28">
      <w:pPr>
        <w:numPr>
          <w:ilvl w:val="1"/>
          <w:numId w:val="22"/>
        </w:numPr>
        <w:spacing w:before="100" w:beforeAutospacing="1" w:after="100" w:afterAutospacing="1" w:line="240" w:lineRule="auto"/>
      </w:pPr>
      <w:r>
        <w:t>Treatment method.</w:t>
      </w:r>
    </w:p>
    <w:p w14:paraId="39AA38B3" w14:textId="77777777" w:rsidR="00415A28" w:rsidRDefault="00415A28" w:rsidP="00415A28">
      <w:pPr>
        <w:numPr>
          <w:ilvl w:val="1"/>
          <w:numId w:val="22"/>
        </w:numPr>
        <w:spacing w:before="100" w:beforeAutospacing="1" w:after="100" w:afterAutospacing="1" w:line="240" w:lineRule="auto"/>
      </w:pPr>
      <w:r>
        <w:t>Advice from home base.</w:t>
      </w:r>
    </w:p>
    <w:p w14:paraId="524DFDAC" w14:textId="77777777" w:rsidR="00415A28" w:rsidRDefault="00415A28" w:rsidP="00415A28">
      <w:pPr>
        <w:numPr>
          <w:ilvl w:val="0"/>
          <w:numId w:val="22"/>
        </w:numPr>
        <w:spacing w:before="100" w:beforeAutospacing="1" w:after="100" w:afterAutospacing="1" w:line="240" w:lineRule="auto"/>
      </w:pPr>
      <w:r>
        <w:t xml:space="preserve">Monitor Patient </w:t>
      </w:r>
    </w:p>
    <w:p w14:paraId="150996BD" w14:textId="77777777" w:rsidR="00415A28" w:rsidRDefault="00415A28" w:rsidP="00415A28">
      <w:pPr>
        <w:numPr>
          <w:ilvl w:val="1"/>
          <w:numId w:val="22"/>
        </w:numPr>
        <w:spacing w:before="100" w:beforeAutospacing="1" w:after="100" w:afterAutospacing="1" w:line="240" w:lineRule="auto"/>
      </w:pPr>
      <w:r>
        <w:t xml:space="preserve">After the patient is </w:t>
      </w:r>
    </w:p>
    <w:p w14:paraId="2BE88FAD" w14:textId="77777777" w:rsidR="00415A28" w:rsidRDefault="00415A28" w:rsidP="00415A28">
      <w:pPr>
        <w:numPr>
          <w:ilvl w:val="2"/>
          <w:numId w:val="22"/>
        </w:numPr>
        <w:spacing w:before="100" w:beforeAutospacing="1" w:after="100" w:afterAutospacing="1" w:line="240" w:lineRule="auto"/>
      </w:pPr>
      <w:r>
        <w:t>IV Monitoring.</w:t>
      </w:r>
    </w:p>
    <w:p w14:paraId="13DCB079" w14:textId="77777777" w:rsidR="00415A28" w:rsidRDefault="00415A28" w:rsidP="00415A28">
      <w:pPr>
        <w:numPr>
          <w:ilvl w:val="2"/>
          <w:numId w:val="22"/>
        </w:numPr>
        <w:spacing w:before="100" w:beforeAutospacing="1" w:after="100" w:afterAutospacing="1" w:line="240" w:lineRule="auto"/>
      </w:pPr>
      <w:r>
        <w:t xml:space="preserve">External Wristband. </w:t>
      </w:r>
    </w:p>
    <w:p w14:paraId="146AD685" w14:textId="77777777" w:rsidR="00415A28" w:rsidRDefault="00415A28" w:rsidP="00415A28">
      <w:pPr>
        <w:numPr>
          <w:ilvl w:val="3"/>
          <w:numId w:val="22"/>
        </w:numPr>
        <w:spacing w:before="100" w:beforeAutospacing="1" w:after="100" w:afterAutospacing="1" w:line="240" w:lineRule="auto"/>
      </w:pPr>
      <w:r>
        <w:t>Heart.</w:t>
      </w:r>
    </w:p>
    <w:p w14:paraId="61B46782" w14:textId="77777777" w:rsidR="00415A28" w:rsidRDefault="00415A28" w:rsidP="00415A28">
      <w:pPr>
        <w:numPr>
          <w:ilvl w:val="3"/>
          <w:numId w:val="22"/>
        </w:numPr>
        <w:spacing w:before="100" w:beforeAutospacing="1" w:after="100" w:afterAutospacing="1" w:line="240" w:lineRule="auto"/>
      </w:pPr>
      <w:r>
        <w:t>O2.</w:t>
      </w:r>
    </w:p>
    <w:p w14:paraId="60F3D318" w14:textId="3EB516B4" w:rsidR="00415A28" w:rsidRDefault="00415A28" w:rsidP="00415A28">
      <w:pPr>
        <w:numPr>
          <w:ilvl w:val="3"/>
          <w:numId w:val="22"/>
        </w:numPr>
        <w:spacing w:before="100" w:beforeAutospacing="1" w:after="100" w:afterAutospacing="1" w:line="240" w:lineRule="auto"/>
      </w:pPr>
      <w:r>
        <w:t>Temperature.</w:t>
      </w:r>
    </w:p>
    <w:p w14:paraId="04F63D01" w14:textId="77777777" w:rsidR="00415A28" w:rsidRDefault="00415A28" w:rsidP="00415A28">
      <w:pPr>
        <w:numPr>
          <w:ilvl w:val="3"/>
          <w:numId w:val="22"/>
        </w:numPr>
        <w:spacing w:before="100" w:beforeAutospacing="1" w:after="100" w:afterAutospacing="1" w:line="240" w:lineRule="auto"/>
      </w:pPr>
      <w:r>
        <w:t>Blood pressure.</w:t>
      </w:r>
    </w:p>
    <w:p w14:paraId="758EF772" w14:textId="77777777" w:rsidR="00415A28" w:rsidRDefault="00415A28" w:rsidP="00415A28">
      <w:pPr>
        <w:numPr>
          <w:ilvl w:val="3"/>
          <w:numId w:val="22"/>
        </w:numPr>
        <w:spacing w:before="100" w:beforeAutospacing="1" w:after="100" w:afterAutospacing="1" w:line="240" w:lineRule="auto"/>
      </w:pPr>
      <w:r>
        <w:t>Skin moisture.</w:t>
      </w:r>
    </w:p>
    <w:p w14:paraId="08B7D770" w14:textId="77777777" w:rsidR="00415A28" w:rsidRDefault="00415A28" w:rsidP="00415A28">
      <w:pPr>
        <w:numPr>
          <w:ilvl w:val="1"/>
          <w:numId w:val="22"/>
        </w:numPr>
        <w:spacing w:before="100" w:beforeAutospacing="1" w:after="100" w:afterAutospacing="1" w:line="240" w:lineRule="auto"/>
      </w:pPr>
      <w:r>
        <w:t xml:space="preserve">Device to Device redundancy. </w:t>
      </w:r>
    </w:p>
    <w:p w14:paraId="0FD0A374" w14:textId="77777777" w:rsidR="00415A28" w:rsidRDefault="00415A28" w:rsidP="00415A28">
      <w:pPr>
        <w:numPr>
          <w:ilvl w:val="2"/>
          <w:numId w:val="22"/>
        </w:numPr>
        <w:spacing w:before="100" w:beforeAutospacing="1" w:after="100" w:afterAutospacing="1" w:line="240" w:lineRule="auto"/>
      </w:pPr>
      <w:r>
        <w:t>§ Check for similar events in the same location.</w:t>
      </w:r>
    </w:p>
    <w:p w14:paraId="521B62B8" w14:textId="77777777" w:rsidR="00415A28" w:rsidRDefault="00415A28" w:rsidP="00415A28">
      <w:pPr>
        <w:numPr>
          <w:ilvl w:val="2"/>
          <w:numId w:val="22"/>
        </w:numPr>
        <w:spacing w:before="100" w:beforeAutospacing="1" w:after="100" w:afterAutospacing="1" w:line="240" w:lineRule="auto"/>
      </w:pPr>
      <w:proofErr w:type="gramStart"/>
      <w:r>
        <w:t>Bi-location</w:t>
      </w:r>
      <w:proofErr w:type="gramEnd"/>
      <w:r>
        <w:t xml:space="preserve"> of scans.</w:t>
      </w:r>
    </w:p>
    <w:p w14:paraId="7FA714EA" w14:textId="77777777" w:rsidR="00415A28" w:rsidRDefault="00415A28" w:rsidP="00415A28">
      <w:pPr>
        <w:numPr>
          <w:ilvl w:val="0"/>
          <w:numId w:val="22"/>
        </w:numPr>
        <w:spacing w:before="100" w:beforeAutospacing="1" w:after="100" w:afterAutospacing="1" w:line="240" w:lineRule="auto"/>
      </w:pPr>
      <w:r>
        <w:t xml:space="preserve">Order Supplies </w:t>
      </w:r>
    </w:p>
    <w:p w14:paraId="47DA60AD" w14:textId="77777777" w:rsidR="00415A28" w:rsidRDefault="00415A28" w:rsidP="00415A28">
      <w:pPr>
        <w:numPr>
          <w:ilvl w:val="1"/>
          <w:numId w:val="22"/>
        </w:numPr>
        <w:spacing w:before="100" w:beforeAutospacing="1" w:after="100" w:afterAutospacing="1" w:line="240" w:lineRule="auto"/>
      </w:pPr>
      <w:r>
        <w:t>Collection of supplies on hand.</w:t>
      </w:r>
    </w:p>
    <w:p w14:paraId="1FBB9681" w14:textId="77777777" w:rsidR="00415A28" w:rsidRDefault="00415A28" w:rsidP="00415A28">
      <w:pPr>
        <w:numPr>
          <w:ilvl w:val="1"/>
          <w:numId w:val="22"/>
        </w:numPr>
        <w:spacing w:before="100" w:beforeAutospacing="1" w:after="100" w:afterAutospacing="1" w:line="240" w:lineRule="auto"/>
      </w:pPr>
      <w:r>
        <w:t>Monitory supplies in use.</w:t>
      </w:r>
    </w:p>
    <w:p w14:paraId="7A899B8A" w14:textId="77777777" w:rsidR="00415A28" w:rsidRDefault="00415A28" w:rsidP="00415A28">
      <w:pPr>
        <w:numPr>
          <w:ilvl w:val="1"/>
          <w:numId w:val="22"/>
        </w:numPr>
        <w:spacing w:before="100" w:beforeAutospacing="1" w:after="100" w:afterAutospacing="1" w:line="240" w:lineRule="auto"/>
      </w:pPr>
      <w:r>
        <w:t>Resource frequency checking.</w:t>
      </w:r>
    </w:p>
    <w:p w14:paraId="0C2104AE" w14:textId="77777777" w:rsidR="00415A28" w:rsidRDefault="00415A28" w:rsidP="00415A28">
      <w:pPr>
        <w:numPr>
          <w:ilvl w:val="1"/>
          <w:numId w:val="22"/>
        </w:numPr>
        <w:spacing w:before="100" w:beforeAutospacing="1" w:after="100" w:afterAutospacing="1" w:line="240" w:lineRule="auto"/>
      </w:pPr>
      <w:r>
        <w:t>Restocking</w:t>
      </w:r>
    </w:p>
    <w:p w14:paraId="69BD5150" w14:textId="77777777" w:rsidR="00415A28" w:rsidRDefault="00415A28" w:rsidP="00415A28">
      <w:pPr>
        <w:pStyle w:val="Heading2"/>
      </w:pPr>
      <w:r>
        <w:t>Assignment</w:t>
      </w:r>
    </w:p>
    <w:p w14:paraId="32CD4829" w14:textId="5D9BAD95" w:rsidR="00CA3877" w:rsidRDefault="00415A28" w:rsidP="00415A28">
      <w:pPr>
        <w:pStyle w:val="NormalWeb"/>
      </w:pPr>
      <w:r>
        <w:t xml:space="preserve">You will create two </w:t>
      </w:r>
      <w:r w:rsidR="005F7C61">
        <w:t xml:space="preserve">manual </w:t>
      </w:r>
      <w:r>
        <w:t xml:space="preserve">regression tests for two different situations that will test capabilities. The following is one regression test that would test the workflow of </w:t>
      </w:r>
      <w:hyperlink r:id="rId8" w:history="1">
        <w:r>
          <w:rPr>
            <w:rStyle w:val="Hyperlink"/>
          </w:rPr>
          <w:t>Dr. Mobile</w:t>
        </w:r>
      </w:hyperlink>
      <w:r>
        <w:t xml:space="preserve">. Using the </w:t>
      </w:r>
      <w:hyperlink r:id="rId9" w:history="1">
        <w:r>
          <w:rPr>
            <w:rStyle w:val="Hyperlink"/>
          </w:rPr>
          <w:t>Dr. Mobile</w:t>
        </w:r>
      </w:hyperlink>
      <w:r>
        <w:t xml:space="preserve"> App simulator</w:t>
      </w:r>
      <w:r w:rsidR="001F1662">
        <w:t xml:space="preserve"> as reference to</w:t>
      </w:r>
      <w:r>
        <w:t xml:space="preserve"> answer the following questions. You can either use the happy path, where everything works, create a </w:t>
      </w:r>
      <w:proofErr w:type="gramStart"/>
      <w:r>
        <w:t>problem</w:t>
      </w:r>
      <w:proofErr w:type="gramEnd"/>
      <w:r>
        <w:t xml:space="preserve"> and point out where the system might fail. </w:t>
      </w:r>
    </w:p>
    <w:p w14:paraId="68F4869B" w14:textId="7E7461B7" w:rsidR="000A0F17" w:rsidRDefault="000A0F17" w:rsidP="00415A28">
      <w:pPr>
        <w:pStyle w:val="NormalWeb"/>
      </w:pPr>
      <w:r>
        <w:t xml:space="preserve">Start with a situation, </w:t>
      </w:r>
      <w:r w:rsidR="004E5FF5">
        <w:t xml:space="preserve">use the workflow (search, identify, diagnose, treat, monitor, order supplies) </w:t>
      </w:r>
      <w:r w:rsidR="00F32EC0">
        <w:t xml:space="preserve">to identify the steps. </w:t>
      </w:r>
    </w:p>
    <w:p w14:paraId="792BA5D0" w14:textId="3E2A359E" w:rsidR="00124E76" w:rsidRDefault="005B415B" w:rsidP="00415A28">
      <w:pPr>
        <w:pStyle w:val="NormalWeb"/>
      </w:pPr>
      <w:r>
        <w:t>Start with this situation, Avalanche</w:t>
      </w:r>
      <w:r w:rsidR="00124E76">
        <w:t>:</w:t>
      </w:r>
    </w:p>
    <w:p w14:paraId="601C7C0A" w14:textId="190DEFAE" w:rsidR="00415A28" w:rsidRDefault="00415A28" w:rsidP="00415A28">
      <w:pPr>
        <w:pStyle w:val="Heading3"/>
      </w:pPr>
      <w:r>
        <w:t>SITUATION</w:t>
      </w:r>
      <w:r w:rsidR="005B24CB">
        <w:t xml:space="preserve"> – 1</w:t>
      </w:r>
      <w:r w:rsidR="005B24CB" w:rsidRPr="005B24CB">
        <w:rPr>
          <w:vertAlign w:val="superscript"/>
        </w:rPr>
        <w:t>st</w:t>
      </w:r>
      <w:r w:rsidR="005B24CB">
        <w:t xml:space="preserve"> Post</w:t>
      </w:r>
    </w:p>
    <w:p w14:paraId="3FCF7E46" w14:textId="77777777" w:rsidR="00415A28" w:rsidRDefault="00415A28" w:rsidP="001F1662">
      <w:pPr>
        <w:pStyle w:val="NormalWeb"/>
        <w:numPr>
          <w:ilvl w:val="0"/>
          <w:numId w:val="25"/>
        </w:numPr>
      </w:pPr>
      <w:r>
        <w:rPr>
          <w:rStyle w:val="Strong"/>
        </w:rPr>
        <w:t>When</w:t>
      </w:r>
      <w:r>
        <w:t xml:space="preserve">: During Christmas break in Vail, CO, the area has been experiencing a warm and cooling spell with a significant snow amount. On December 27th, a major avalanche occurred, and a team of 3 EMP was dispatch as first responders, each equipped with </w:t>
      </w:r>
      <w:hyperlink r:id="rId10" w:history="1">
        <w:r>
          <w:rPr>
            <w:rStyle w:val="Hyperlink"/>
          </w:rPr>
          <w:t>Dr. Mobile</w:t>
        </w:r>
      </w:hyperlink>
      <w:r>
        <w:t>.</w:t>
      </w:r>
    </w:p>
    <w:p w14:paraId="2EE77215" w14:textId="77777777" w:rsidR="00415A28" w:rsidRDefault="00415A28" w:rsidP="001F1662">
      <w:pPr>
        <w:pStyle w:val="Heading3"/>
        <w:numPr>
          <w:ilvl w:val="0"/>
          <w:numId w:val="25"/>
        </w:numPr>
      </w:pPr>
      <w:r>
        <w:t>Patient Identification</w:t>
      </w:r>
    </w:p>
    <w:p w14:paraId="00104CA0" w14:textId="209DE25B" w:rsidR="00415A28" w:rsidRDefault="00415A28" w:rsidP="001F5AE0">
      <w:pPr>
        <w:pStyle w:val="NormalWeb"/>
        <w:numPr>
          <w:ilvl w:val="1"/>
          <w:numId w:val="25"/>
        </w:numPr>
      </w:pPr>
      <w:r>
        <w:rPr>
          <w:rStyle w:val="Strong"/>
        </w:rPr>
        <w:t>Who</w:t>
      </w:r>
      <w:r>
        <w:t>: What will be done to id the patient?</w:t>
      </w:r>
    </w:p>
    <w:p w14:paraId="2AC9C5A0" w14:textId="19AF4DF7" w:rsidR="00B40407" w:rsidRPr="00B40407" w:rsidRDefault="00B40407" w:rsidP="001F5AE0">
      <w:pPr>
        <w:pStyle w:val="NormalWeb"/>
        <w:numPr>
          <w:ilvl w:val="1"/>
          <w:numId w:val="25"/>
        </w:numPr>
        <w:rPr>
          <w:rStyle w:val="Strong"/>
          <w:b w:val="0"/>
          <w:bCs w:val="0"/>
        </w:rPr>
      </w:pPr>
      <w:r>
        <w:rPr>
          <w:rStyle w:val="Strong"/>
        </w:rPr>
        <w:lastRenderedPageBreak/>
        <w:t>Assumption:</w:t>
      </w:r>
    </w:p>
    <w:p w14:paraId="754EB11A" w14:textId="606446AF" w:rsidR="00B40407" w:rsidRPr="0029479F" w:rsidRDefault="00B40407" w:rsidP="00B40407">
      <w:pPr>
        <w:pStyle w:val="NormalWeb"/>
        <w:numPr>
          <w:ilvl w:val="2"/>
          <w:numId w:val="25"/>
        </w:numPr>
        <w:rPr>
          <w:rStyle w:val="Strong"/>
          <w:b w:val="0"/>
          <w:bCs w:val="0"/>
        </w:rPr>
      </w:pPr>
      <w:r w:rsidRPr="0029479F">
        <w:rPr>
          <w:rStyle w:val="Strong"/>
          <w:b w:val="0"/>
          <w:bCs w:val="0"/>
        </w:rPr>
        <w:t xml:space="preserve">EMP has already logged </w:t>
      </w:r>
      <w:proofErr w:type="gramStart"/>
      <w:r w:rsidRPr="0029479F">
        <w:rPr>
          <w:rStyle w:val="Strong"/>
          <w:b w:val="0"/>
          <w:bCs w:val="0"/>
        </w:rPr>
        <w:t>in</w:t>
      </w:r>
      <w:proofErr w:type="gramEnd"/>
    </w:p>
    <w:p w14:paraId="01F8829E" w14:textId="31E5EF0C" w:rsidR="0029479F" w:rsidRPr="0029479F" w:rsidRDefault="0029479F" w:rsidP="00B40407">
      <w:pPr>
        <w:pStyle w:val="NormalWeb"/>
        <w:numPr>
          <w:ilvl w:val="2"/>
          <w:numId w:val="25"/>
        </w:numPr>
        <w:rPr>
          <w:rStyle w:val="Strong"/>
          <w:b w:val="0"/>
          <w:bCs w:val="0"/>
        </w:rPr>
      </w:pPr>
      <w:r w:rsidRPr="0029479F">
        <w:rPr>
          <w:rStyle w:val="Strong"/>
          <w:b w:val="0"/>
          <w:bCs w:val="0"/>
        </w:rPr>
        <w:t xml:space="preserve">EMP is at the </w:t>
      </w:r>
      <w:proofErr w:type="spellStart"/>
      <w:r w:rsidRPr="0029479F">
        <w:rPr>
          <w:rStyle w:val="Strong"/>
          <w:b w:val="0"/>
          <w:bCs w:val="0"/>
        </w:rPr>
        <w:t>DrMobileHome</w:t>
      </w:r>
      <w:proofErr w:type="spellEnd"/>
      <w:r w:rsidRPr="0029479F">
        <w:rPr>
          <w:rStyle w:val="Strong"/>
          <w:b w:val="0"/>
          <w:bCs w:val="0"/>
        </w:rPr>
        <w:t xml:space="preserve"> page, and click on the </w:t>
      </w:r>
      <w:proofErr w:type="spellStart"/>
      <w:proofErr w:type="gramStart"/>
      <w:r w:rsidRPr="0029479F">
        <w:rPr>
          <w:rStyle w:val="Strong"/>
          <w:b w:val="0"/>
          <w:bCs w:val="0"/>
        </w:rPr>
        <w:t>PatientMenu</w:t>
      </w:r>
      <w:proofErr w:type="spellEnd"/>
      <w:proofErr w:type="gramEnd"/>
    </w:p>
    <w:p w14:paraId="64019193" w14:textId="5B92D387" w:rsidR="00331229" w:rsidRDefault="00331229" w:rsidP="001F5AE0">
      <w:pPr>
        <w:pStyle w:val="NormalWeb"/>
        <w:numPr>
          <w:ilvl w:val="1"/>
          <w:numId w:val="25"/>
        </w:numPr>
      </w:pPr>
      <w:r>
        <w:rPr>
          <w:rStyle w:val="Strong"/>
        </w:rPr>
        <w:t>Steps</w:t>
      </w:r>
      <w:r w:rsidRPr="00331229">
        <w:t>:</w:t>
      </w:r>
    </w:p>
    <w:p w14:paraId="10C61050" w14:textId="536B8C05" w:rsidR="00331229" w:rsidRDefault="00A33781" w:rsidP="00331229">
      <w:pPr>
        <w:pStyle w:val="NormalWeb"/>
        <w:numPr>
          <w:ilvl w:val="2"/>
          <w:numId w:val="25"/>
        </w:numPr>
        <w:rPr>
          <w:rStyle w:val="Strong"/>
          <w:b w:val="0"/>
          <w:bCs w:val="0"/>
        </w:rPr>
      </w:pPr>
      <w:r>
        <w:rPr>
          <w:rStyle w:val="Strong"/>
          <w:b w:val="0"/>
          <w:bCs w:val="0"/>
        </w:rPr>
        <w:t xml:space="preserve">A: EMP clicks on </w:t>
      </w:r>
      <w:proofErr w:type="spellStart"/>
      <w:r>
        <w:rPr>
          <w:rStyle w:val="Strong"/>
          <w:b w:val="0"/>
          <w:bCs w:val="0"/>
        </w:rPr>
        <w:t>AddPatient</w:t>
      </w:r>
      <w:proofErr w:type="spellEnd"/>
      <w:r>
        <w:rPr>
          <w:rStyle w:val="Strong"/>
          <w:b w:val="0"/>
          <w:bCs w:val="0"/>
        </w:rPr>
        <w:t xml:space="preserve"> tab</w:t>
      </w:r>
    </w:p>
    <w:p w14:paraId="67085ABE" w14:textId="48CC7CCC" w:rsidR="00A33781" w:rsidRDefault="00A33781" w:rsidP="00331229">
      <w:pPr>
        <w:pStyle w:val="NormalWeb"/>
        <w:numPr>
          <w:ilvl w:val="2"/>
          <w:numId w:val="25"/>
        </w:numPr>
      </w:pPr>
      <w:r>
        <w:t xml:space="preserve">R: Add Patient </w:t>
      </w:r>
      <w:r w:rsidR="00051B4D">
        <w:t>options is display on menu</w:t>
      </w:r>
    </w:p>
    <w:p w14:paraId="67DC7480" w14:textId="58BE505D" w:rsidR="00051B4D" w:rsidRDefault="00051B4D" w:rsidP="00331229">
      <w:pPr>
        <w:pStyle w:val="NormalWeb"/>
        <w:numPr>
          <w:ilvl w:val="2"/>
          <w:numId w:val="25"/>
        </w:numPr>
      </w:pPr>
      <w:r>
        <w:t xml:space="preserve">A: EMP enters </w:t>
      </w:r>
      <w:r w:rsidR="002E3ED7">
        <w:t>patient id</w:t>
      </w:r>
      <w:r w:rsidR="00307D4E">
        <w:t xml:space="preserve">, “Patient </w:t>
      </w:r>
      <w:proofErr w:type="gramStart"/>
      <w:r w:rsidR="00307D4E">
        <w:t xml:space="preserve">C” </w:t>
      </w:r>
      <w:r>
        <w:t xml:space="preserve"> in</w:t>
      </w:r>
      <w:proofErr w:type="gramEnd"/>
      <w:r>
        <w:t xml:space="preserve"> “Enter New Id” text field, and clicks Add Patient</w:t>
      </w:r>
    </w:p>
    <w:p w14:paraId="1E0244E0" w14:textId="6E274302" w:rsidR="00051B4D" w:rsidRDefault="00051B4D" w:rsidP="00331229">
      <w:pPr>
        <w:pStyle w:val="NormalWeb"/>
        <w:numPr>
          <w:ilvl w:val="2"/>
          <w:numId w:val="25"/>
        </w:numPr>
      </w:pPr>
      <w:r>
        <w:t xml:space="preserve">R: </w:t>
      </w:r>
      <w:r w:rsidR="002745A5">
        <w:t xml:space="preserve">Patient Name is </w:t>
      </w:r>
      <w:proofErr w:type="gramStart"/>
      <w:r w:rsidR="002745A5">
        <w:t>add</w:t>
      </w:r>
      <w:proofErr w:type="gramEnd"/>
      <w:r w:rsidR="002745A5">
        <w:t xml:space="preserve"> to the list of “Current Patients” right after Patient B.</w:t>
      </w:r>
    </w:p>
    <w:p w14:paraId="7342A38D" w14:textId="78C1C7AC" w:rsidR="002745A5" w:rsidRDefault="002745A5" w:rsidP="00331229">
      <w:pPr>
        <w:pStyle w:val="NormalWeb"/>
        <w:numPr>
          <w:ilvl w:val="2"/>
          <w:numId w:val="25"/>
        </w:numPr>
      </w:pPr>
      <w:r>
        <w:t>R: Two additional field</w:t>
      </w:r>
      <w:r w:rsidR="002E3ED7">
        <w:t>s “Enter First Name” and “Enter Description” appear</w:t>
      </w:r>
      <w:r w:rsidR="00307D4E">
        <w:t xml:space="preserve">. </w:t>
      </w:r>
    </w:p>
    <w:p w14:paraId="3D15F9EF" w14:textId="0EC1C0CC" w:rsidR="00307D4E" w:rsidRDefault="00307D4E" w:rsidP="00331229">
      <w:pPr>
        <w:pStyle w:val="NormalWeb"/>
        <w:numPr>
          <w:ilvl w:val="2"/>
          <w:numId w:val="25"/>
        </w:numPr>
      </w:pPr>
      <w:r>
        <w:t xml:space="preserve">A: EMP enters patient name </w:t>
      </w:r>
      <w:r w:rsidR="00C81D56">
        <w:t xml:space="preserve">“John Smith” </w:t>
      </w:r>
      <w:r>
        <w:t>in “Enter First Name”.</w:t>
      </w:r>
    </w:p>
    <w:p w14:paraId="2436A538" w14:textId="32B0AB96" w:rsidR="00307D4E" w:rsidRDefault="00307D4E" w:rsidP="00331229">
      <w:pPr>
        <w:pStyle w:val="NormalWeb"/>
        <w:numPr>
          <w:ilvl w:val="2"/>
          <w:numId w:val="25"/>
        </w:numPr>
      </w:pPr>
      <w:r>
        <w:t xml:space="preserve">A: EMP enters patient description </w:t>
      </w:r>
      <w:r w:rsidR="00C81D56">
        <w:t xml:space="preserve">“Found in </w:t>
      </w:r>
      <w:proofErr w:type="gramStart"/>
      <w:r w:rsidR="00C81D56">
        <w:t>snow bank</w:t>
      </w:r>
      <w:proofErr w:type="gramEnd"/>
      <w:r w:rsidR="00C81D56">
        <w:t xml:space="preserve">” </w:t>
      </w:r>
      <w:r>
        <w:t>in “Enter Description”</w:t>
      </w:r>
    </w:p>
    <w:p w14:paraId="482911C1" w14:textId="77777777" w:rsidR="0030025B" w:rsidRDefault="00C81D56" w:rsidP="00331229">
      <w:pPr>
        <w:pStyle w:val="NormalWeb"/>
        <w:numPr>
          <w:ilvl w:val="2"/>
          <w:numId w:val="25"/>
        </w:numPr>
      </w:pPr>
      <w:r>
        <w:t xml:space="preserve">A: EMP </w:t>
      </w:r>
      <w:r w:rsidR="00052AB8">
        <w:t>click Done.</w:t>
      </w:r>
    </w:p>
    <w:p w14:paraId="3EB35A4E" w14:textId="30EF7421" w:rsidR="00C81D56" w:rsidRDefault="008D6C11" w:rsidP="00331229">
      <w:pPr>
        <w:pStyle w:val="NormalWeb"/>
        <w:numPr>
          <w:ilvl w:val="2"/>
          <w:numId w:val="25"/>
        </w:numPr>
      </w:pPr>
      <w:r>
        <w:t>V</w:t>
      </w:r>
      <w:r w:rsidR="0030025B">
        <w:t>: Fields disappear</w:t>
      </w:r>
      <w:r w:rsidR="00052AB8">
        <w:t xml:space="preserve"> </w:t>
      </w:r>
    </w:p>
    <w:p w14:paraId="0C58440F" w14:textId="77777777" w:rsidR="00415A28" w:rsidRDefault="00415A28" w:rsidP="001F1662">
      <w:pPr>
        <w:pStyle w:val="Heading3"/>
        <w:numPr>
          <w:ilvl w:val="0"/>
          <w:numId w:val="25"/>
        </w:numPr>
      </w:pPr>
      <w:r>
        <w:t>Diagnose</w:t>
      </w:r>
    </w:p>
    <w:p w14:paraId="3137B431" w14:textId="77777777" w:rsidR="00415A28" w:rsidRDefault="00415A28" w:rsidP="001F5AE0">
      <w:pPr>
        <w:pStyle w:val="NormalWeb"/>
        <w:numPr>
          <w:ilvl w:val="1"/>
          <w:numId w:val="25"/>
        </w:numPr>
      </w:pPr>
      <w:r>
        <w:rPr>
          <w:rStyle w:val="Strong"/>
        </w:rPr>
        <w:t>What</w:t>
      </w:r>
      <w:r>
        <w:t>: What is the problem with the patient?</w:t>
      </w:r>
    </w:p>
    <w:p w14:paraId="41087A89" w14:textId="77777777" w:rsidR="00415A28" w:rsidRDefault="00415A28" w:rsidP="001F1662">
      <w:pPr>
        <w:pStyle w:val="Heading3"/>
        <w:numPr>
          <w:ilvl w:val="0"/>
          <w:numId w:val="25"/>
        </w:numPr>
      </w:pPr>
      <w:r>
        <w:t>Treat</w:t>
      </w:r>
    </w:p>
    <w:p w14:paraId="7D51AD03" w14:textId="77777777" w:rsidR="00415A28" w:rsidRDefault="00415A28" w:rsidP="001F5AE0">
      <w:pPr>
        <w:pStyle w:val="NormalWeb"/>
        <w:numPr>
          <w:ilvl w:val="1"/>
          <w:numId w:val="25"/>
        </w:numPr>
      </w:pPr>
      <w:r>
        <w:rPr>
          <w:rStyle w:val="Strong"/>
        </w:rPr>
        <w:t>How</w:t>
      </w:r>
      <w:r>
        <w:t>: How will the patient be stabilized?</w:t>
      </w:r>
    </w:p>
    <w:p w14:paraId="416744BA" w14:textId="77777777" w:rsidR="00415A28" w:rsidRDefault="00415A28" w:rsidP="001F1662">
      <w:pPr>
        <w:pStyle w:val="Heading3"/>
        <w:numPr>
          <w:ilvl w:val="0"/>
          <w:numId w:val="25"/>
        </w:numPr>
      </w:pPr>
      <w:r>
        <w:t>Monitor</w:t>
      </w:r>
    </w:p>
    <w:p w14:paraId="31C45822" w14:textId="77777777" w:rsidR="00415A28" w:rsidRDefault="00415A28" w:rsidP="001F5AE0">
      <w:pPr>
        <w:pStyle w:val="NormalWeb"/>
        <w:numPr>
          <w:ilvl w:val="1"/>
          <w:numId w:val="25"/>
        </w:numPr>
      </w:pPr>
      <w:r>
        <w:rPr>
          <w:rStyle w:val="Strong"/>
        </w:rPr>
        <w:t xml:space="preserve">How: </w:t>
      </w:r>
      <w:r>
        <w:t>How will the patient be monitored until and during transport?</w:t>
      </w:r>
    </w:p>
    <w:p w14:paraId="5475CB8B" w14:textId="77777777" w:rsidR="00415A28" w:rsidRDefault="00415A28" w:rsidP="001F1662">
      <w:pPr>
        <w:pStyle w:val="Heading3"/>
        <w:numPr>
          <w:ilvl w:val="0"/>
          <w:numId w:val="25"/>
        </w:numPr>
      </w:pPr>
      <w:r>
        <w:t>Order Supplies</w:t>
      </w:r>
    </w:p>
    <w:p w14:paraId="460E805E" w14:textId="7457B1FB" w:rsidR="00415A28" w:rsidRDefault="00415A28" w:rsidP="001F5AE0">
      <w:pPr>
        <w:pStyle w:val="NormalWeb"/>
        <w:numPr>
          <w:ilvl w:val="1"/>
          <w:numId w:val="25"/>
        </w:numPr>
      </w:pPr>
      <w:r>
        <w:t>What supplies are now needed</w:t>
      </w:r>
      <w:r w:rsidR="001F5AE0">
        <w:t xml:space="preserve">? </w:t>
      </w:r>
      <w:r>
        <w:t>What is in need now? What is needed later?</w:t>
      </w:r>
    </w:p>
    <w:p w14:paraId="6353E43D" w14:textId="0713AB69" w:rsidR="005B415B" w:rsidRDefault="005B24CB" w:rsidP="005B415B">
      <w:pPr>
        <w:pStyle w:val="NormalWeb"/>
      </w:pPr>
      <w:r>
        <w:t>Situation – 2</w:t>
      </w:r>
      <w:r w:rsidRPr="005B24CB">
        <w:rPr>
          <w:vertAlign w:val="superscript"/>
        </w:rPr>
        <w:t>nd</w:t>
      </w:r>
      <w:r>
        <w:t xml:space="preserve"> Post</w:t>
      </w:r>
    </w:p>
    <w:p w14:paraId="18A37E83" w14:textId="0E0DF3B5" w:rsidR="005B24CB" w:rsidRDefault="005B24CB" w:rsidP="005B415B">
      <w:pPr>
        <w:pStyle w:val="NormalWeb"/>
      </w:pPr>
      <w:r>
        <w:t xml:space="preserve">Now create your own </w:t>
      </w:r>
      <w:proofErr w:type="gramStart"/>
      <w:r>
        <w:t>situation, and</w:t>
      </w:r>
      <w:proofErr w:type="gramEnd"/>
      <w:r>
        <w:t xml:space="preserve"> write </w:t>
      </w:r>
      <w:r w:rsidR="00280427">
        <w:t xml:space="preserve">tests according. </w:t>
      </w:r>
    </w:p>
    <w:p w14:paraId="657A21C8" w14:textId="77777777" w:rsidR="00415A28" w:rsidRDefault="00415A28" w:rsidP="00415A28">
      <w:pPr>
        <w:pStyle w:val="Heading2"/>
      </w:pPr>
      <w:r>
        <w:t>Fault Tolerance</w:t>
      </w:r>
    </w:p>
    <w:p w14:paraId="196EDBA3" w14:textId="1D92DC3B" w:rsidR="00415A28" w:rsidRDefault="00415A28" w:rsidP="00415A28">
      <w:pPr>
        <w:pStyle w:val="NormalWeb"/>
      </w:pPr>
      <w:r>
        <w:t xml:space="preserve">Remember, the system </w:t>
      </w:r>
      <w:proofErr w:type="gramStart"/>
      <w:r>
        <w:t>doesn't</w:t>
      </w:r>
      <w:proofErr w:type="gramEnd"/>
      <w:r>
        <w:t xml:space="preserve"> always work the way it is supposed to. Read a classmate's situation, identify a fault, and explain how the system should react. </w:t>
      </w:r>
      <w:r w:rsidR="005F5F48">
        <w:t>Also include w</w:t>
      </w:r>
      <w:r>
        <w:t>hat other situations would a classmate's regression test validate?</w:t>
      </w:r>
    </w:p>
    <w:p w14:paraId="4CECB7DB" w14:textId="77777777" w:rsidR="00415A28" w:rsidRDefault="00415A28" w:rsidP="00415A28">
      <w:pPr>
        <w:pStyle w:val="Heading2"/>
      </w:pPr>
      <w:r>
        <w:t>Submission</w:t>
      </w:r>
    </w:p>
    <w:p w14:paraId="30563CE1" w14:textId="77777777" w:rsidR="00415A28" w:rsidRDefault="00415A28" w:rsidP="00415A28">
      <w:pPr>
        <w:pStyle w:val="NormalWeb"/>
      </w:pPr>
      <w:r>
        <w:t>Submit two posts, one about the Avalanche and the other of your scenario.</w:t>
      </w:r>
    </w:p>
    <w:p w14:paraId="776A41ED" w14:textId="77777777" w:rsidR="00415A28" w:rsidRDefault="00415A28" w:rsidP="00415A28">
      <w:pPr>
        <w:pStyle w:val="NormalWeb"/>
      </w:pPr>
      <w:r>
        <w:t xml:space="preserve">Submit reply to classmate's situation. </w:t>
      </w:r>
    </w:p>
    <w:p w14:paraId="42701829" w14:textId="77777777" w:rsidR="00415A28" w:rsidRDefault="00415A28" w:rsidP="00415A28">
      <w:pPr>
        <w:pStyle w:val="Heading2"/>
      </w:pPr>
      <w:r>
        <w:t>Rubric</w:t>
      </w:r>
    </w:p>
    <w:p w14:paraId="615BA87F" w14:textId="77777777" w:rsidR="00415A28" w:rsidRDefault="00415A28" w:rsidP="00415A28">
      <w:pPr>
        <w:pStyle w:val="NormalWeb"/>
      </w:pPr>
      <w:r>
        <w:lastRenderedPageBreak/>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5"/>
        <w:gridCol w:w="1546"/>
        <w:gridCol w:w="1628"/>
        <w:gridCol w:w="1441"/>
        <w:gridCol w:w="1281"/>
        <w:gridCol w:w="1909"/>
      </w:tblGrid>
      <w:tr w:rsidR="00415A28" w14:paraId="6837D770" w14:textId="77777777" w:rsidTr="00415A28">
        <w:trPr>
          <w:tblCellSpacing w:w="15" w:type="dxa"/>
        </w:trPr>
        <w:tc>
          <w:tcPr>
            <w:tcW w:w="0" w:type="auto"/>
            <w:vAlign w:val="center"/>
            <w:hideMark/>
          </w:tcPr>
          <w:p w14:paraId="145BF48B" w14:textId="77777777" w:rsidR="00415A28" w:rsidRDefault="00415A28">
            <w:pPr>
              <w:jc w:val="center"/>
              <w:rPr>
                <w:b/>
                <w:bCs/>
              </w:rPr>
            </w:pPr>
            <w:r>
              <w:rPr>
                <w:b/>
                <w:bCs/>
              </w:rPr>
              <w:t> </w:t>
            </w:r>
          </w:p>
        </w:tc>
        <w:tc>
          <w:tcPr>
            <w:tcW w:w="0" w:type="auto"/>
            <w:vAlign w:val="center"/>
            <w:hideMark/>
          </w:tcPr>
          <w:p w14:paraId="26C13B42" w14:textId="77777777" w:rsidR="00415A28" w:rsidRDefault="00415A28">
            <w:pPr>
              <w:jc w:val="center"/>
              <w:rPr>
                <w:b/>
                <w:bCs/>
              </w:rPr>
            </w:pPr>
            <w:r>
              <w:rPr>
                <w:b/>
                <w:bCs/>
              </w:rPr>
              <w:t>Exceptional</w:t>
            </w:r>
            <w:r>
              <w:rPr>
                <w:b/>
                <w:bCs/>
              </w:rPr>
              <w:br/>
              <w:t>100%</w:t>
            </w:r>
          </w:p>
        </w:tc>
        <w:tc>
          <w:tcPr>
            <w:tcW w:w="0" w:type="auto"/>
            <w:vAlign w:val="center"/>
            <w:hideMark/>
          </w:tcPr>
          <w:p w14:paraId="5E0B26BF" w14:textId="77777777" w:rsidR="00415A28" w:rsidRDefault="00415A28">
            <w:pPr>
              <w:jc w:val="center"/>
              <w:rPr>
                <w:b/>
                <w:bCs/>
              </w:rPr>
            </w:pPr>
            <w:r>
              <w:rPr>
                <w:b/>
                <w:bCs/>
              </w:rPr>
              <w:t>Good</w:t>
            </w:r>
            <w:r>
              <w:rPr>
                <w:b/>
                <w:bCs/>
              </w:rPr>
              <w:br/>
              <w:t>90%</w:t>
            </w:r>
          </w:p>
        </w:tc>
        <w:tc>
          <w:tcPr>
            <w:tcW w:w="0" w:type="auto"/>
            <w:vAlign w:val="center"/>
            <w:hideMark/>
          </w:tcPr>
          <w:p w14:paraId="6CDA4A12" w14:textId="77777777" w:rsidR="00415A28" w:rsidRDefault="00415A28">
            <w:pPr>
              <w:jc w:val="center"/>
              <w:rPr>
                <w:b/>
                <w:bCs/>
              </w:rPr>
            </w:pPr>
            <w:r>
              <w:rPr>
                <w:b/>
                <w:bCs/>
              </w:rPr>
              <w:t>Acceptable</w:t>
            </w:r>
            <w:r>
              <w:rPr>
                <w:b/>
                <w:bCs/>
              </w:rPr>
              <w:br/>
              <w:t>70%</w:t>
            </w:r>
          </w:p>
        </w:tc>
        <w:tc>
          <w:tcPr>
            <w:tcW w:w="0" w:type="auto"/>
            <w:vAlign w:val="center"/>
            <w:hideMark/>
          </w:tcPr>
          <w:p w14:paraId="0D5888D5" w14:textId="77777777" w:rsidR="00415A28" w:rsidRDefault="00415A28">
            <w:pPr>
              <w:jc w:val="center"/>
              <w:rPr>
                <w:b/>
                <w:bCs/>
              </w:rPr>
            </w:pPr>
            <w:r>
              <w:rPr>
                <w:b/>
                <w:bCs/>
              </w:rPr>
              <w:t>Developing</w:t>
            </w:r>
            <w:r>
              <w:rPr>
                <w:b/>
                <w:bCs/>
              </w:rPr>
              <w:br/>
              <w:t>50%</w:t>
            </w:r>
          </w:p>
        </w:tc>
        <w:tc>
          <w:tcPr>
            <w:tcW w:w="0" w:type="auto"/>
            <w:vAlign w:val="center"/>
            <w:hideMark/>
          </w:tcPr>
          <w:p w14:paraId="18860343" w14:textId="77777777" w:rsidR="00415A28" w:rsidRDefault="00415A28">
            <w:pPr>
              <w:jc w:val="center"/>
              <w:rPr>
                <w:b/>
                <w:bCs/>
              </w:rPr>
            </w:pPr>
            <w:r>
              <w:rPr>
                <w:b/>
                <w:bCs/>
              </w:rPr>
              <w:t>Missing</w:t>
            </w:r>
            <w:r>
              <w:rPr>
                <w:b/>
                <w:bCs/>
              </w:rPr>
              <w:br/>
              <w:t>0%</w:t>
            </w:r>
          </w:p>
        </w:tc>
      </w:tr>
      <w:tr w:rsidR="00415A28" w14:paraId="45D5C5DC" w14:textId="77777777" w:rsidTr="00415A28">
        <w:trPr>
          <w:tblCellSpacing w:w="15" w:type="dxa"/>
        </w:trPr>
        <w:tc>
          <w:tcPr>
            <w:tcW w:w="0" w:type="auto"/>
            <w:vAlign w:val="center"/>
            <w:hideMark/>
          </w:tcPr>
          <w:p w14:paraId="4150C312" w14:textId="2333BF5B" w:rsidR="00415A28" w:rsidRDefault="00415A28">
            <w:pPr>
              <w:jc w:val="center"/>
              <w:rPr>
                <w:b/>
                <w:bCs/>
              </w:rPr>
            </w:pPr>
            <w:r>
              <w:rPr>
                <w:b/>
                <w:bCs/>
              </w:rPr>
              <w:t xml:space="preserve">1st Post </w:t>
            </w:r>
            <w:r w:rsidR="00A3691F">
              <w:rPr>
                <w:b/>
                <w:bCs/>
              </w:rPr>
              <w:t>35</w:t>
            </w:r>
            <w:r>
              <w:rPr>
                <w:b/>
                <w:bCs/>
              </w:rPr>
              <w:t>%</w:t>
            </w:r>
          </w:p>
        </w:tc>
        <w:tc>
          <w:tcPr>
            <w:tcW w:w="0" w:type="auto"/>
            <w:vAlign w:val="center"/>
            <w:hideMark/>
          </w:tcPr>
          <w:p w14:paraId="52586C25" w14:textId="77777777" w:rsidR="00415A28" w:rsidRDefault="00415A28">
            <w:r>
              <w:t>Include Supplies</w:t>
            </w:r>
          </w:p>
        </w:tc>
        <w:tc>
          <w:tcPr>
            <w:tcW w:w="0" w:type="auto"/>
            <w:vAlign w:val="center"/>
            <w:hideMark/>
          </w:tcPr>
          <w:p w14:paraId="2539A2C8" w14:textId="6D70ABD8" w:rsidR="00415A28" w:rsidRDefault="00623B8E">
            <w:proofErr w:type="gramStart"/>
            <w:r>
              <w:t>Summary  include</w:t>
            </w:r>
            <w:proofErr w:type="gramEnd"/>
            <w:r>
              <w:t xml:space="preserve"> Treat</w:t>
            </w:r>
            <w:r w:rsidR="007F63E5">
              <w:t xml:space="preserve"> and Monitor</w:t>
            </w:r>
          </w:p>
        </w:tc>
        <w:tc>
          <w:tcPr>
            <w:tcW w:w="0" w:type="auto"/>
            <w:vAlign w:val="center"/>
            <w:hideMark/>
          </w:tcPr>
          <w:p w14:paraId="2F26963E" w14:textId="230CD2E4" w:rsidR="00415A28" w:rsidRDefault="00415A28">
            <w:r>
              <w:t xml:space="preserve">Summary includes </w:t>
            </w:r>
            <w:r w:rsidR="00623B8E">
              <w:t>Patient Id and Diagnose</w:t>
            </w:r>
          </w:p>
        </w:tc>
        <w:tc>
          <w:tcPr>
            <w:tcW w:w="0" w:type="auto"/>
            <w:vAlign w:val="center"/>
            <w:hideMark/>
          </w:tcPr>
          <w:p w14:paraId="765E9C37" w14:textId="2B27EE7F" w:rsidR="00415A28" w:rsidRDefault="00415A28">
            <w:r>
              <w:t>The summary scenario</w:t>
            </w:r>
          </w:p>
        </w:tc>
        <w:tc>
          <w:tcPr>
            <w:tcW w:w="0" w:type="auto"/>
            <w:vAlign w:val="center"/>
            <w:hideMark/>
          </w:tcPr>
          <w:p w14:paraId="269BE610" w14:textId="77777777" w:rsidR="00415A28" w:rsidRDefault="00415A28">
            <w:r>
              <w:t>No original post</w:t>
            </w:r>
          </w:p>
        </w:tc>
      </w:tr>
      <w:tr w:rsidR="007F63E5" w14:paraId="2312551B" w14:textId="77777777" w:rsidTr="00415A28">
        <w:trPr>
          <w:tblCellSpacing w:w="15" w:type="dxa"/>
        </w:trPr>
        <w:tc>
          <w:tcPr>
            <w:tcW w:w="0" w:type="auto"/>
            <w:vAlign w:val="center"/>
            <w:hideMark/>
          </w:tcPr>
          <w:p w14:paraId="35145ECA" w14:textId="77E8C47B" w:rsidR="007F63E5" w:rsidRDefault="007F63E5" w:rsidP="007F63E5">
            <w:pPr>
              <w:jc w:val="center"/>
              <w:rPr>
                <w:b/>
                <w:bCs/>
              </w:rPr>
            </w:pPr>
            <w:r>
              <w:rPr>
                <w:b/>
                <w:bCs/>
              </w:rPr>
              <w:t>2nd Post 35%</w:t>
            </w:r>
          </w:p>
        </w:tc>
        <w:tc>
          <w:tcPr>
            <w:tcW w:w="0" w:type="auto"/>
            <w:vAlign w:val="center"/>
            <w:hideMark/>
          </w:tcPr>
          <w:p w14:paraId="69854B5D" w14:textId="1DB90377" w:rsidR="007F63E5" w:rsidRDefault="007F63E5" w:rsidP="007F63E5">
            <w:r>
              <w:t>Include Supplies</w:t>
            </w:r>
          </w:p>
        </w:tc>
        <w:tc>
          <w:tcPr>
            <w:tcW w:w="0" w:type="auto"/>
            <w:vAlign w:val="center"/>
            <w:hideMark/>
          </w:tcPr>
          <w:p w14:paraId="39A922C6" w14:textId="2CC93C4D" w:rsidR="007F63E5" w:rsidRDefault="007F63E5" w:rsidP="007F63E5">
            <w:proofErr w:type="gramStart"/>
            <w:r>
              <w:t>Summary  include</w:t>
            </w:r>
            <w:proofErr w:type="gramEnd"/>
            <w:r>
              <w:t xml:space="preserve"> Treat and Monitor</w:t>
            </w:r>
          </w:p>
        </w:tc>
        <w:tc>
          <w:tcPr>
            <w:tcW w:w="0" w:type="auto"/>
            <w:vAlign w:val="center"/>
            <w:hideMark/>
          </w:tcPr>
          <w:p w14:paraId="28A7E6AA" w14:textId="0D62BA24" w:rsidR="007F63E5" w:rsidRDefault="007F63E5" w:rsidP="007F63E5">
            <w:r>
              <w:t>Summary includes Patient Id and Diagnose</w:t>
            </w:r>
          </w:p>
        </w:tc>
        <w:tc>
          <w:tcPr>
            <w:tcW w:w="0" w:type="auto"/>
            <w:vAlign w:val="center"/>
            <w:hideMark/>
          </w:tcPr>
          <w:p w14:paraId="4C48CE57" w14:textId="4AEA28F7" w:rsidR="007F63E5" w:rsidRDefault="007F63E5" w:rsidP="007F63E5">
            <w:r>
              <w:t>The summary scenario</w:t>
            </w:r>
          </w:p>
        </w:tc>
        <w:tc>
          <w:tcPr>
            <w:tcW w:w="0" w:type="auto"/>
            <w:vAlign w:val="center"/>
            <w:hideMark/>
          </w:tcPr>
          <w:p w14:paraId="2020BD7E" w14:textId="6E974AE1" w:rsidR="007F63E5" w:rsidRDefault="007F63E5" w:rsidP="007F63E5">
            <w:r>
              <w:t>No original post</w:t>
            </w:r>
          </w:p>
        </w:tc>
      </w:tr>
      <w:tr w:rsidR="00415A28" w14:paraId="2CC48680" w14:textId="77777777" w:rsidTr="00415A28">
        <w:trPr>
          <w:tblCellSpacing w:w="15" w:type="dxa"/>
        </w:trPr>
        <w:tc>
          <w:tcPr>
            <w:tcW w:w="0" w:type="auto"/>
            <w:vAlign w:val="center"/>
            <w:hideMark/>
          </w:tcPr>
          <w:p w14:paraId="1157A77B" w14:textId="77777777" w:rsidR="00415A28" w:rsidRDefault="00415A28">
            <w:pPr>
              <w:jc w:val="center"/>
              <w:rPr>
                <w:b/>
                <w:bCs/>
              </w:rPr>
            </w:pPr>
            <w:r>
              <w:rPr>
                <w:b/>
                <w:bCs/>
              </w:rPr>
              <w:t>Fault Tolerance (Reply) 20%</w:t>
            </w:r>
          </w:p>
        </w:tc>
        <w:tc>
          <w:tcPr>
            <w:tcW w:w="0" w:type="auto"/>
            <w:vAlign w:val="center"/>
            <w:hideMark/>
          </w:tcPr>
          <w:p w14:paraId="6AC0D5C6" w14:textId="77777777" w:rsidR="00415A28" w:rsidRDefault="00415A28">
            <w:r>
              <w:t xml:space="preserve">Reply </w:t>
            </w:r>
            <w:proofErr w:type="gramStart"/>
            <w:r>
              <w:t>include</w:t>
            </w:r>
            <w:proofErr w:type="gramEnd"/>
            <w:r>
              <w:t xml:space="preserve"> another scenario.</w:t>
            </w:r>
          </w:p>
        </w:tc>
        <w:tc>
          <w:tcPr>
            <w:tcW w:w="0" w:type="auto"/>
            <w:vAlign w:val="center"/>
            <w:hideMark/>
          </w:tcPr>
          <w:p w14:paraId="02D600B3" w14:textId="77777777" w:rsidR="00415A28" w:rsidRDefault="00415A28">
            <w:r>
              <w:t>The reply includes system reaction</w:t>
            </w:r>
          </w:p>
        </w:tc>
        <w:tc>
          <w:tcPr>
            <w:tcW w:w="0" w:type="auto"/>
            <w:vAlign w:val="center"/>
            <w:hideMark/>
          </w:tcPr>
          <w:p w14:paraId="66E5787D" w14:textId="77777777" w:rsidR="00415A28" w:rsidRDefault="00415A28">
            <w:r>
              <w:t xml:space="preserve">The reply is on the subject and has identified fault </w:t>
            </w:r>
          </w:p>
        </w:tc>
        <w:tc>
          <w:tcPr>
            <w:tcW w:w="0" w:type="auto"/>
            <w:vAlign w:val="center"/>
            <w:hideMark/>
          </w:tcPr>
          <w:p w14:paraId="0C4C4CBA" w14:textId="22DC71D5" w:rsidR="00415A28" w:rsidRDefault="00415A28">
            <w:r>
              <w:t xml:space="preserve">The reply does not reflect the </w:t>
            </w:r>
            <w:r w:rsidR="00445CB0">
              <w:t>s</w:t>
            </w:r>
            <w:r>
              <w:t xml:space="preserve">cenario or </w:t>
            </w:r>
            <w:proofErr w:type="gramStart"/>
            <w:r>
              <w:t>doesn't</w:t>
            </w:r>
            <w:proofErr w:type="gramEnd"/>
            <w:r>
              <w:t xml:space="preserve"> mention fault tolerance</w:t>
            </w:r>
          </w:p>
        </w:tc>
        <w:tc>
          <w:tcPr>
            <w:tcW w:w="0" w:type="auto"/>
            <w:vAlign w:val="center"/>
            <w:hideMark/>
          </w:tcPr>
          <w:p w14:paraId="6628229B" w14:textId="77777777" w:rsidR="00415A28" w:rsidRDefault="00415A28">
            <w:r>
              <w:t>No Reply</w:t>
            </w:r>
          </w:p>
        </w:tc>
      </w:tr>
      <w:tr w:rsidR="00415A28" w14:paraId="098432A1" w14:textId="77777777" w:rsidTr="00415A28">
        <w:trPr>
          <w:tblCellSpacing w:w="15" w:type="dxa"/>
        </w:trPr>
        <w:tc>
          <w:tcPr>
            <w:tcW w:w="0" w:type="auto"/>
            <w:vAlign w:val="center"/>
            <w:hideMark/>
          </w:tcPr>
          <w:p w14:paraId="0A68AF73" w14:textId="77777777" w:rsidR="00415A28" w:rsidRDefault="00415A28">
            <w:pPr>
              <w:jc w:val="center"/>
              <w:rPr>
                <w:b/>
                <w:bCs/>
              </w:rPr>
            </w:pPr>
            <w:r>
              <w:rPr>
                <w:b/>
                <w:bCs/>
              </w:rPr>
              <w:t>Professionalism</w:t>
            </w:r>
            <w:r>
              <w:rPr>
                <w:b/>
                <w:bCs/>
              </w:rPr>
              <w:br/>
              <w:t>10%</w:t>
            </w:r>
          </w:p>
        </w:tc>
        <w:tc>
          <w:tcPr>
            <w:tcW w:w="0" w:type="auto"/>
            <w:vAlign w:val="center"/>
            <w:hideMark/>
          </w:tcPr>
          <w:p w14:paraId="6D1F852C" w14:textId="77777777" w:rsidR="00415A28" w:rsidRDefault="00415A28">
            <w:r>
              <w:t>The paper is easy to read and communicated.</w:t>
            </w:r>
          </w:p>
        </w:tc>
        <w:tc>
          <w:tcPr>
            <w:tcW w:w="0" w:type="auto"/>
            <w:vAlign w:val="center"/>
            <w:hideMark/>
          </w:tcPr>
          <w:p w14:paraId="6D44E43D" w14:textId="77777777" w:rsidR="00415A28" w:rsidRDefault="00415A28">
            <w:r>
              <w:t>Properly cited, there are no grammar or spelling errors, and the writing style is "professional."</w:t>
            </w:r>
          </w:p>
        </w:tc>
        <w:tc>
          <w:tcPr>
            <w:tcW w:w="0" w:type="auto"/>
            <w:vAlign w:val="center"/>
            <w:hideMark/>
          </w:tcPr>
          <w:p w14:paraId="06F4F0B9" w14:textId="77777777" w:rsidR="00415A28" w:rsidRDefault="00415A28">
            <w:r>
              <w:t xml:space="preserve">Found an instance of a spelling error, grammar error, incomplete citation, overly verbose wording, poor formatting, or poor writing. </w:t>
            </w:r>
          </w:p>
        </w:tc>
        <w:tc>
          <w:tcPr>
            <w:tcW w:w="0" w:type="auto"/>
            <w:vAlign w:val="center"/>
            <w:hideMark/>
          </w:tcPr>
          <w:p w14:paraId="7DC3A6B8" w14:textId="77777777" w:rsidR="00415A28" w:rsidRDefault="00415A28">
            <w:r>
              <w:t>A citation is missing where one is needed (plagiarism alert!).</w:t>
            </w:r>
          </w:p>
        </w:tc>
        <w:tc>
          <w:tcPr>
            <w:tcW w:w="0" w:type="auto"/>
            <w:vAlign w:val="center"/>
            <w:hideMark/>
          </w:tcPr>
          <w:p w14:paraId="55DFE5EA" w14:textId="77777777" w:rsidR="00415A28" w:rsidRDefault="00415A28">
            <w:r>
              <w:t>Gross spelling/grammar errors or other aspects of the writing that make the paper difficult to read.</w:t>
            </w:r>
          </w:p>
        </w:tc>
      </w:tr>
    </w:tbl>
    <w:p w14:paraId="2F96FE31" w14:textId="77777777" w:rsidR="00415A28" w:rsidRDefault="00415A28" w:rsidP="00415A28">
      <w:pPr>
        <w:pStyle w:val="NormalWeb"/>
      </w:pPr>
      <w:r>
        <w:t> </w:t>
      </w:r>
    </w:p>
    <w:p w14:paraId="20034F02" w14:textId="21382CAF" w:rsidR="00445CB0" w:rsidRDefault="00445CB0">
      <w:r>
        <w:br w:type="page"/>
      </w:r>
    </w:p>
    <w:p w14:paraId="5CEDAD32" w14:textId="77777777" w:rsidR="00445CB0" w:rsidRPr="00445CB0" w:rsidRDefault="00445CB0" w:rsidP="002C6985">
      <w:pPr>
        <w:pStyle w:val="Heading1"/>
      </w:pPr>
      <w:r w:rsidRPr="00445CB0">
        <w:lastRenderedPageBreak/>
        <w:t>Prove M08: Regression Testing</w:t>
      </w:r>
    </w:p>
    <w:p w14:paraId="251A3234" w14:textId="77777777" w:rsidR="00445CB0" w:rsidRPr="00445CB0" w:rsidRDefault="00445CB0" w:rsidP="002C6985">
      <w:pPr>
        <w:pStyle w:val="Heading2"/>
      </w:pPr>
      <w:r w:rsidRPr="00445CB0">
        <w:t>Overview</w:t>
      </w:r>
    </w:p>
    <w:p w14:paraId="7904C2F6" w14:textId="6421B8B9" w:rsidR="00445CB0" w:rsidRPr="00445CB0" w:rsidRDefault="00445CB0" w:rsidP="00445CB0">
      <w:p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There is not enough time to test every possible variable, code path, and how a user could use a complex software system.  A Regression Test is a small subset of all the possible tests.  They say, make it idiot-proof, and there is always a smarter idiot. Regression tests are more than the happy path (options that </w:t>
      </w:r>
      <w:proofErr w:type="gramStart"/>
      <w:r w:rsidRPr="00445CB0">
        <w:rPr>
          <w:rFonts w:ascii="Times New Roman" w:eastAsia="Times New Roman" w:hAnsi="Times New Roman" w:cs="Times New Roman"/>
          <w:sz w:val="24"/>
          <w:szCs w:val="24"/>
        </w:rPr>
        <w:t>don't</w:t>
      </w:r>
      <w:proofErr w:type="gramEnd"/>
      <w:r w:rsidRPr="00445CB0">
        <w:rPr>
          <w:rFonts w:ascii="Times New Roman" w:eastAsia="Times New Roman" w:hAnsi="Times New Roman" w:cs="Times New Roman"/>
          <w:sz w:val="24"/>
          <w:szCs w:val="24"/>
        </w:rPr>
        <w:t xml:space="preserve"> produce any errors); they also test performance, robustness, and fault</w:t>
      </w:r>
      <w:r>
        <w:rPr>
          <w:rFonts w:ascii="Times New Roman" w:eastAsia="Times New Roman" w:hAnsi="Times New Roman" w:cs="Times New Roman"/>
          <w:sz w:val="24"/>
          <w:szCs w:val="24"/>
        </w:rPr>
        <w:t xml:space="preserve"> </w:t>
      </w:r>
      <w:r w:rsidRPr="00445CB0">
        <w:rPr>
          <w:rFonts w:ascii="Times New Roman" w:eastAsia="Times New Roman" w:hAnsi="Times New Roman" w:cs="Times New Roman"/>
          <w:sz w:val="24"/>
          <w:szCs w:val="24"/>
        </w:rPr>
        <w:t xml:space="preserve">tolerance. </w:t>
      </w:r>
    </w:p>
    <w:p w14:paraId="46B861E9" w14:textId="77777777" w:rsidR="00445CB0" w:rsidRPr="00445CB0" w:rsidRDefault="00445CB0" w:rsidP="002C6985">
      <w:pPr>
        <w:pStyle w:val="Heading2"/>
      </w:pPr>
      <w:r w:rsidRPr="00445CB0">
        <w:t>Backstory</w:t>
      </w:r>
    </w:p>
    <w:p w14:paraId="2A90FBF1" w14:textId="5AFB7A6C" w:rsidR="00445CB0" w:rsidRDefault="00AC38D6"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simplified and automated version of the Lab</w:t>
      </w:r>
      <w:r w:rsidR="00445CB0" w:rsidRPr="00445CB0">
        <w:rPr>
          <w:rFonts w:ascii="Times New Roman" w:eastAsia="Times New Roman" w:hAnsi="Times New Roman" w:cs="Times New Roman"/>
          <w:sz w:val="24"/>
          <w:szCs w:val="24"/>
        </w:rPr>
        <w:t xml:space="preserve">. </w:t>
      </w:r>
    </w:p>
    <w:p w14:paraId="7C9455FA" w14:textId="24176D58" w:rsidR="000C19BF" w:rsidRDefault="000C19BF" w:rsidP="000C19BF">
      <w:pPr>
        <w:pStyle w:val="Heading3"/>
        <w:rPr>
          <w:rFonts w:eastAsia="Times New Roman"/>
        </w:rPr>
      </w:pPr>
      <w:r>
        <w:rPr>
          <w:rFonts w:eastAsia="Times New Roman"/>
        </w:rPr>
        <w:t xml:space="preserve">Overview of the Dr. Mobile Simulator. </w:t>
      </w:r>
    </w:p>
    <w:p w14:paraId="31CA7D58" w14:textId="0EC64F39" w:rsidR="000C19BF" w:rsidRDefault="000A46B0"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imilar use a </w:t>
      </w:r>
      <w:proofErr w:type="spellStart"/>
      <w:r>
        <w:rPr>
          <w:rFonts w:ascii="Times New Roman" w:eastAsia="Times New Roman" w:hAnsi="Times New Roman" w:cs="Times New Roman"/>
          <w:sz w:val="24"/>
          <w:szCs w:val="24"/>
        </w:rPr>
        <w:t>TiddlyWiki</w:t>
      </w:r>
      <w:proofErr w:type="spellEnd"/>
      <w:r>
        <w:rPr>
          <w:rFonts w:ascii="Times New Roman" w:eastAsia="Times New Roman" w:hAnsi="Times New Roman" w:cs="Times New Roman"/>
          <w:sz w:val="24"/>
          <w:szCs w:val="24"/>
        </w:rPr>
        <w:t xml:space="preserve">, web page. </w:t>
      </w:r>
      <w:r w:rsidR="005119DF">
        <w:rPr>
          <w:rFonts w:ascii="Times New Roman" w:eastAsia="Times New Roman" w:hAnsi="Times New Roman" w:cs="Times New Roman"/>
          <w:sz w:val="24"/>
          <w:szCs w:val="24"/>
        </w:rPr>
        <w:t xml:space="preserve">The </w:t>
      </w:r>
      <w:proofErr w:type="spellStart"/>
      <w:r w:rsidR="005119DF">
        <w:rPr>
          <w:rFonts w:ascii="Times New Roman" w:eastAsia="Times New Roman" w:hAnsi="Times New Roman" w:cs="Times New Roman"/>
          <w:sz w:val="24"/>
          <w:szCs w:val="24"/>
        </w:rPr>
        <w:t>TiddlyWiki</w:t>
      </w:r>
      <w:proofErr w:type="spellEnd"/>
      <w:r w:rsidR="005119DF">
        <w:rPr>
          <w:rFonts w:ascii="Times New Roman" w:eastAsia="Times New Roman" w:hAnsi="Times New Roman" w:cs="Times New Roman"/>
          <w:sz w:val="24"/>
          <w:szCs w:val="24"/>
        </w:rPr>
        <w:t xml:space="preserve"> is architectural structure is broken down in </w:t>
      </w:r>
      <w:r w:rsidR="00271BAB">
        <w:rPr>
          <w:rFonts w:ascii="Times New Roman" w:eastAsia="Times New Roman" w:hAnsi="Times New Roman" w:cs="Times New Roman"/>
          <w:sz w:val="24"/>
          <w:szCs w:val="24"/>
        </w:rPr>
        <w:t xml:space="preserve">by div tags. The following diagram shows the structure breakdown from a HTML documents down to </w:t>
      </w:r>
      <w:r w:rsidR="00D644A5">
        <w:rPr>
          <w:rFonts w:ascii="Times New Roman" w:eastAsia="Times New Roman" w:hAnsi="Times New Roman" w:cs="Times New Roman"/>
          <w:sz w:val="24"/>
          <w:szCs w:val="24"/>
        </w:rPr>
        <w:t xml:space="preserve">where we will be testing the HTML content (dark green). </w:t>
      </w:r>
    </w:p>
    <w:p w14:paraId="7C4B2878" w14:textId="3F09836A" w:rsidR="005119DF" w:rsidRDefault="003E74C9" w:rsidP="00445CB0">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6B033E71" wp14:editId="7932BB2B">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343275"/>
                    </a:xfrm>
                    <a:prstGeom prst="rect">
                      <a:avLst/>
                    </a:prstGeom>
                  </pic:spPr>
                </pic:pic>
              </a:graphicData>
            </a:graphic>
          </wp:inline>
        </w:drawing>
      </w:r>
    </w:p>
    <w:p w14:paraId="0A3CD20B" w14:textId="4268CAFA" w:rsidR="006A0BEB" w:rsidRDefault="006A0BEB"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most part we are </w:t>
      </w:r>
      <w:proofErr w:type="spellStart"/>
      <w:r>
        <w:rPr>
          <w:rFonts w:ascii="Times New Roman" w:eastAsia="Times New Roman" w:hAnsi="Times New Roman" w:cs="Times New Roman"/>
          <w:sz w:val="24"/>
          <w:szCs w:val="24"/>
        </w:rPr>
        <w:t>conserted</w:t>
      </w:r>
      <w:proofErr w:type="spellEnd"/>
      <w:r>
        <w:rPr>
          <w:rFonts w:ascii="Times New Roman" w:eastAsia="Times New Roman" w:hAnsi="Times New Roman" w:cs="Times New Roman"/>
          <w:sz w:val="24"/>
          <w:szCs w:val="24"/>
        </w:rPr>
        <w:t xml:space="preserve"> from </w:t>
      </w:r>
      <w:r w:rsidR="003E74C9">
        <w:rPr>
          <w:rFonts w:ascii="Times New Roman" w:eastAsia="Times New Roman" w:hAnsi="Times New Roman" w:cs="Times New Roman"/>
          <w:sz w:val="24"/>
          <w:szCs w:val="24"/>
        </w:rPr>
        <w:t>Point A to Point B</w:t>
      </w:r>
      <w:r w:rsidR="00A914F4">
        <w:rPr>
          <w:rFonts w:ascii="Times New Roman" w:eastAsia="Times New Roman" w:hAnsi="Times New Roman" w:cs="Times New Roman"/>
          <w:sz w:val="24"/>
          <w:szCs w:val="24"/>
        </w:rPr>
        <w:t>.</w:t>
      </w:r>
    </w:p>
    <w:p w14:paraId="493FC0BF" w14:textId="0177BAFE" w:rsidR="00A914F4" w:rsidRDefault="00A914F4" w:rsidP="00445CB0">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87DA5D9" wp14:editId="5192A2AD">
            <wp:extent cx="5943600" cy="1078865"/>
            <wp:effectExtent l="0" t="0" r="0" b="698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3"/>
                    <a:stretch>
                      <a:fillRect/>
                    </a:stretch>
                  </pic:blipFill>
                  <pic:spPr>
                    <a:xfrm>
                      <a:off x="0" y="0"/>
                      <a:ext cx="5943600" cy="1078865"/>
                    </a:xfrm>
                    <a:prstGeom prst="rect">
                      <a:avLst/>
                    </a:prstGeom>
                  </pic:spPr>
                </pic:pic>
              </a:graphicData>
            </a:graphic>
          </wp:inline>
        </w:drawing>
      </w:r>
    </w:p>
    <w:p w14:paraId="694D4437" w14:textId="373AEA0D" w:rsidR="00A914F4" w:rsidRDefault="00FA0015"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Point B, Dr. Mobil</w:t>
      </w:r>
      <w:r w:rsidR="0035405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is built. </w:t>
      </w:r>
      <w:r w:rsidR="00354059">
        <w:rPr>
          <w:rFonts w:ascii="Times New Roman" w:eastAsia="Times New Roman" w:hAnsi="Times New Roman" w:cs="Times New Roman"/>
          <w:sz w:val="24"/>
          <w:szCs w:val="24"/>
        </w:rPr>
        <w:t>Dr. Mobile</w:t>
      </w:r>
      <w:r w:rsidR="0080484D">
        <w:rPr>
          <w:rFonts w:ascii="Times New Roman" w:eastAsia="Times New Roman" w:hAnsi="Times New Roman" w:cs="Times New Roman"/>
          <w:sz w:val="24"/>
          <w:szCs w:val="24"/>
        </w:rPr>
        <w:t xml:space="preserve"> simulator has four functions: _H_(Home), Patients, Communicate, and Settings.</w:t>
      </w:r>
    </w:p>
    <w:p w14:paraId="6A31C4E5" w14:textId="70743BE1" w:rsidR="0080484D" w:rsidRDefault="001E087A" w:rsidP="00445CB0">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362A19AE" wp14:editId="2E6CC89F">
            <wp:extent cx="5943600" cy="335788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4"/>
                    <a:stretch>
                      <a:fillRect/>
                    </a:stretch>
                  </pic:blipFill>
                  <pic:spPr>
                    <a:xfrm>
                      <a:off x="0" y="0"/>
                      <a:ext cx="5943600" cy="3357880"/>
                    </a:xfrm>
                    <a:prstGeom prst="rect">
                      <a:avLst/>
                    </a:prstGeom>
                  </pic:spPr>
                </pic:pic>
              </a:graphicData>
            </a:graphic>
          </wp:inline>
        </w:drawing>
      </w:r>
    </w:p>
    <w:p w14:paraId="14AD07C9" w14:textId="0EE64099" w:rsidR="00354059" w:rsidRDefault="001E087A" w:rsidP="001E087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_H_ tab, a User can see the </w:t>
      </w:r>
      <w:proofErr w:type="gramStart"/>
      <w:r w:rsidR="00263582">
        <w:rPr>
          <w:rFonts w:ascii="Times New Roman" w:eastAsia="Times New Roman" w:hAnsi="Times New Roman" w:cs="Times New Roman"/>
          <w:sz w:val="24"/>
          <w:szCs w:val="24"/>
        </w:rPr>
        <w:t>Functions(</w:t>
      </w:r>
      <w:proofErr w:type="gramEnd"/>
      <w:r w:rsidR="00263582">
        <w:rPr>
          <w:rFonts w:ascii="Times New Roman" w:eastAsia="Times New Roman" w:hAnsi="Times New Roman" w:cs="Times New Roman"/>
          <w:sz w:val="24"/>
          <w:szCs w:val="24"/>
        </w:rPr>
        <w:t>not implemented) and Settings.</w:t>
      </w:r>
    </w:p>
    <w:p w14:paraId="3248D718" w14:textId="233BD96B" w:rsidR="00263582" w:rsidRDefault="00263582" w:rsidP="001E087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Patients tab, a User can </w:t>
      </w:r>
      <w:proofErr w:type="spellStart"/>
      <w:r>
        <w:rPr>
          <w:rFonts w:ascii="Times New Roman" w:eastAsia="Times New Roman" w:hAnsi="Times New Roman" w:cs="Times New Roman"/>
          <w:sz w:val="24"/>
          <w:szCs w:val="24"/>
        </w:rPr>
        <w:t>AddPatient</w:t>
      </w:r>
      <w:proofErr w:type="spellEnd"/>
      <w:r>
        <w:rPr>
          <w:rFonts w:ascii="Times New Roman" w:eastAsia="Times New Roman" w:hAnsi="Times New Roman" w:cs="Times New Roman"/>
          <w:sz w:val="24"/>
          <w:szCs w:val="24"/>
        </w:rPr>
        <w:t>, Diagnosis, or Monitor</w:t>
      </w:r>
    </w:p>
    <w:p w14:paraId="4A1090E6" w14:textId="060F1252" w:rsidR="00263582" w:rsidRDefault="00263582" w:rsidP="001E087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Communicate tab, a User can send </w:t>
      </w:r>
      <w:r w:rsidR="00694E78">
        <w:rPr>
          <w:rFonts w:ascii="Times New Roman" w:eastAsia="Times New Roman" w:hAnsi="Times New Roman" w:cs="Times New Roman"/>
          <w:sz w:val="24"/>
          <w:szCs w:val="24"/>
        </w:rPr>
        <w:t xml:space="preserve">patient </w:t>
      </w:r>
      <w:proofErr w:type="spellStart"/>
      <w:r w:rsidR="00694E78">
        <w:rPr>
          <w:rFonts w:ascii="Times New Roman" w:eastAsia="Times New Roman" w:hAnsi="Times New Roman" w:cs="Times New Roman"/>
          <w:sz w:val="24"/>
          <w:szCs w:val="24"/>
        </w:rPr>
        <w:t>infomation</w:t>
      </w:r>
      <w:proofErr w:type="spellEnd"/>
      <w:r w:rsidR="00694E78">
        <w:rPr>
          <w:rFonts w:ascii="Times New Roman" w:eastAsia="Times New Roman" w:hAnsi="Times New Roman" w:cs="Times New Roman"/>
          <w:sz w:val="24"/>
          <w:szCs w:val="24"/>
        </w:rPr>
        <w:t xml:space="preserve"> to </w:t>
      </w:r>
      <w:proofErr w:type="spellStart"/>
      <w:r w:rsidR="00694E78">
        <w:rPr>
          <w:rFonts w:ascii="Times New Roman" w:eastAsia="Times New Roman" w:hAnsi="Times New Roman" w:cs="Times New Roman"/>
          <w:sz w:val="24"/>
          <w:szCs w:val="24"/>
        </w:rPr>
        <w:t>HomeBase</w:t>
      </w:r>
      <w:proofErr w:type="spellEnd"/>
      <w:r w:rsidR="00694E78">
        <w:rPr>
          <w:rFonts w:ascii="Times New Roman" w:eastAsia="Times New Roman" w:hAnsi="Times New Roman" w:cs="Times New Roman"/>
          <w:sz w:val="24"/>
          <w:szCs w:val="24"/>
        </w:rPr>
        <w:t xml:space="preserve">, </w:t>
      </w:r>
      <w:proofErr w:type="spellStart"/>
      <w:r w:rsidR="00694E78">
        <w:rPr>
          <w:rFonts w:ascii="Times New Roman" w:eastAsia="Times New Roman" w:hAnsi="Times New Roman" w:cs="Times New Roman"/>
          <w:sz w:val="24"/>
          <w:szCs w:val="24"/>
        </w:rPr>
        <w:t>OrderSupplies</w:t>
      </w:r>
      <w:proofErr w:type="spellEnd"/>
      <w:r w:rsidR="00694E78">
        <w:rPr>
          <w:rFonts w:ascii="Times New Roman" w:eastAsia="Times New Roman" w:hAnsi="Times New Roman" w:cs="Times New Roman"/>
          <w:sz w:val="24"/>
          <w:szCs w:val="24"/>
        </w:rPr>
        <w:t xml:space="preserve">, or request </w:t>
      </w:r>
      <w:proofErr w:type="spellStart"/>
      <w:r w:rsidR="00694E78">
        <w:rPr>
          <w:rFonts w:ascii="Times New Roman" w:eastAsia="Times New Roman" w:hAnsi="Times New Roman" w:cs="Times New Roman"/>
          <w:sz w:val="24"/>
          <w:szCs w:val="24"/>
        </w:rPr>
        <w:t>PickupTransport</w:t>
      </w:r>
      <w:proofErr w:type="spellEnd"/>
      <w:r w:rsidR="00694E78">
        <w:rPr>
          <w:rFonts w:ascii="Times New Roman" w:eastAsia="Times New Roman" w:hAnsi="Times New Roman" w:cs="Times New Roman"/>
          <w:sz w:val="24"/>
          <w:szCs w:val="24"/>
        </w:rPr>
        <w:t xml:space="preserve">. </w:t>
      </w:r>
    </w:p>
    <w:p w14:paraId="504EA3E5" w14:textId="0961A420" w:rsidR="00337DC7" w:rsidRDefault="00337DC7" w:rsidP="00337DC7">
      <w:pPr>
        <w:pStyle w:val="Heading3"/>
        <w:rPr>
          <w:rFonts w:eastAsia="Times New Roman"/>
        </w:rPr>
      </w:pPr>
      <w:r>
        <w:rPr>
          <w:rFonts w:eastAsia="Times New Roman"/>
        </w:rPr>
        <w:t xml:space="preserve">Overview of the </w:t>
      </w:r>
      <w:r>
        <w:rPr>
          <w:rFonts w:eastAsia="Times New Roman"/>
        </w:rPr>
        <w:t>Test Code</w:t>
      </w:r>
      <w:r>
        <w:rPr>
          <w:rFonts w:eastAsia="Times New Roman"/>
        </w:rPr>
        <w:t xml:space="preserve">. </w:t>
      </w:r>
    </w:p>
    <w:p w14:paraId="39A154ED" w14:textId="26FD5ED1" w:rsidR="00927C3A" w:rsidRDefault="00337DC7" w:rsidP="00337DC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st code </w:t>
      </w:r>
      <w:r w:rsidR="00615D55">
        <w:rPr>
          <w:rFonts w:ascii="Times New Roman" w:eastAsia="Times New Roman" w:hAnsi="Times New Roman" w:cs="Times New Roman"/>
          <w:sz w:val="24"/>
          <w:szCs w:val="24"/>
        </w:rPr>
        <w:t xml:space="preserve">uses a list of </w:t>
      </w:r>
      <w:r w:rsidR="00ED63E2">
        <w:rPr>
          <w:rFonts w:ascii="Times New Roman" w:eastAsia="Times New Roman" w:hAnsi="Times New Roman" w:cs="Times New Roman"/>
          <w:sz w:val="24"/>
          <w:szCs w:val="24"/>
        </w:rPr>
        <w:t>elements</w:t>
      </w:r>
      <w:r w:rsidR="00615D55">
        <w:rPr>
          <w:rFonts w:ascii="Times New Roman" w:eastAsia="Times New Roman" w:hAnsi="Times New Roman" w:cs="Times New Roman"/>
          <w:sz w:val="24"/>
          <w:szCs w:val="24"/>
        </w:rPr>
        <w:t xml:space="preserve"> to </w:t>
      </w:r>
      <w:proofErr w:type="spellStart"/>
      <w:r w:rsidR="00615D55">
        <w:rPr>
          <w:rFonts w:ascii="Times New Roman" w:eastAsia="Times New Roman" w:hAnsi="Times New Roman" w:cs="Times New Roman"/>
          <w:sz w:val="24"/>
          <w:szCs w:val="24"/>
        </w:rPr>
        <w:t>interate</w:t>
      </w:r>
      <w:proofErr w:type="spellEnd"/>
      <w:r w:rsidR="00615D55">
        <w:rPr>
          <w:rFonts w:ascii="Times New Roman" w:eastAsia="Times New Roman" w:hAnsi="Times New Roman" w:cs="Times New Roman"/>
          <w:sz w:val="24"/>
          <w:szCs w:val="24"/>
        </w:rPr>
        <w:t xml:space="preserve"> through unit test steps. </w:t>
      </w:r>
      <w:r w:rsidR="00ED63E2">
        <w:rPr>
          <w:rFonts w:ascii="Times New Roman" w:eastAsia="Times New Roman" w:hAnsi="Times New Roman" w:cs="Times New Roman"/>
          <w:sz w:val="24"/>
          <w:szCs w:val="24"/>
        </w:rPr>
        <w:t>The list</w:t>
      </w:r>
      <w:r w:rsidR="00927C3A">
        <w:rPr>
          <w:rFonts w:ascii="Times New Roman" w:eastAsia="Times New Roman" w:hAnsi="Times New Roman" w:cs="Times New Roman"/>
          <w:sz w:val="24"/>
          <w:szCs w:val="24"/>
        </w:rPr>
        <w:t xml:space="preserve">’s elements are name, </w:t>
      </w:r>
      <w:proofErr w:type="spellStart"/>
      <w:r w:rsidR="00927C3A">
        <w:rPr>
          <w:rFonts w:ascii="Times New Roman" w:eastAsia="Times New Roman" w:hAnsi="Times New Roman" w:cs="Times New Roman"/>
          <w:sz w:val="24"/>
          <w:szCs w:val="24"/>
        </w:rPr>
        <w:t>test_element</w:t>
      </w:r>
      <w:proofErr w:type="spellEnd"/>
      <w:r w:rsidR="00927C3A">
        <w:rPr>
          <w:rFonts w:ascii="Times New Roman" w:eastAsia="Times New Roman" w:hAnsi="Times New Roman" w:cs="Times New Roman"/>
          <w:sz w:val="24"/>
          <w:szCs w:val="24"/>
        </w:rPr>
        <w:t>, variable, command, parameter, input.</w:t>
      </w:r>
      <w:r w:rsidR="008C0D70">
        <w:rPr>
          <w:rFonts w:ascii="Times New Roman" w:eastAsia="Times New Roman" w:hAnsi="Times New Roman" w:cs="Times New Roman"/>
          <w:sz w:val="24"/>
          <w:szCs w:val="24"/>
        </w:rPr>
        <w:t xml:space="preserve"> As summary follows, but the code </w:t>
      </w:r>
      <w:proofErr w:type="gramStart"/>
      <w:r w:rsidR="008C0D70">
        <w:rPr>
          <w:rFonts w:ascii="Times New Roman" w:eastAsia="Times New Roman" w:hAnsi="Times New Roman" w:cs="Times New Roman"/>
          <w:sz w:val="24"/>
          <w:szCs w:val="24"/>
        </w:rPr>
        <w:t>contain</w:t>
      </w:r>
      <w:proofErr w:type="gramEnd"/>
      <w:r w:rsidR="008C0D70">
        <w:rPr>
          <w:rFonts w:ascii="Times New Roman" w:eastAsia="Times New Roman" w:hAnsi="Times New Roman" w:cs="Times New Roman"/>
          <w:sz w:val="24"/>
          <w:szCs w:val="24"/>
        </w:rPr>
        <w:t xml:space="preserve"> the details. </w:t>
      </w:r>
    </w:p>
    <w:p w14:paraId="31DC175A" w14:textId="350D4958" w:rsidR="00927C3A" w:rsidRDefault="008C0D70"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r w:rsidR="00BA1155">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text field describing the unique step.</w:t>
      </w:r>
    </w:p>
    <w:p w14:paraId="1B99F0F3" w14:textId="3DECAB3B" w:rsidR="008C0D70" w:rsidRDefault="00BA1155"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st_Element</w:t>
      </w:r>
      <w:proofErr w:type="spellEnd"/>
      <w:r>
        <w:rPr>
          <w:rFonts w:ascii="Times New Roman" w:eastAsia="Times New Roman" w:hAnsi="Times New Roman" w:cs="Times New Roman"/>
          <w:sz w:val="24"/>
          <w:szCs w:val="24"/>
        </w:rPr>
        <w:t xml:space="preserve"> </w:t>
      </w:r>
      <w:r w:rsidR="00EB6B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B6BEC">
        <w:rPr>
          <w:rFonts w:ascii="Times New Roman" w:eastAsia="Times New Roman" w:hAnsi="Times New Roman" w:cs="Times New Roman"/>
          <w:sz w:val="24"/>
          <w:szCs w:val="24"/>
        </w:rPr>
        <w:t xml:space="preserve">Ids the type of command as step, results, or verify. </w:t>
      </w:r>
    </w:p>
    <w:p w14:paraId="3B71C8A2" w14:textId="5440DA7A" w:rsidR="00EB6BEC" w:rsidRDefault="00EB6BEC"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able </w:t>
      </w:r>
      <w:r w:rsidR="00A374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37498">
        <w:rPr>
          <w:rFonts w:ascii="Times New Roman" w:eastAsia="Times New Roman" w:hAnsi="Times New Roman" w:cs="Times New Roman"/>
          <w:sz w:val="24"/>
          <w:szCs w:val="24"/>
        </w:rPr>
        <w:t>name of a variable that will store the results</w:t>
      </w:r>
      <w:r w:rsidR="008E3A76">
        <w:rPr>
          <w:rFonts w:ascii="Times New Roman" w:eastAsia="Times New Roman" w:hAnsi="Times New Roman" w:cs="Times New Roman"/>
          <w:sz w:val="24"/>
          <w:szCs w:val="24"/>
        </w:rPr>
        <w:t xml:space="preserve"> in the Results dictionary/db. </w:t>
      </w:r>
    </w:p>
    <w:p w14:paraId="570A4B18" w14:textId="249D176F" w:rsidR="008E3A76" w:rsidRDefault="008E3A76"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06E23">
        <w:rPr>
          <w:rFonts w:ascii="Times New Roman" w:eastAsia="Times New Roman" w:hAnsi="Times New Roman" w:cs="Times New Roman"/>
          <w:b/>
          <w:bCs/>
          <w:sz w:val="24"/>
          <w:szCs w:val="24"/>
        </w:rPr>
        <w:lastRenderedPageBreak/>
        <w:t>Command</w:t>
      </w:r>
      <w:r>
        <w:rPr>
          <w:rFonts w:ascii="Times New Roman" w:eastAsia="Times New Roman" w:hAnsi="Times New Roman" w:cs="Times New Roman"/>
          <w:sz w:val="24"/>
          <w:szCs w:val="24"/>
        </w:rPr>
        <w:t xml:space="preserve"> – a set of commands that will pull information </w:t>
      </w:r>
      <w:r w:rsidR="00935884">
        <w:rPr>
          <w:rFonts w:ascii="Times New Roman" w:eastAsia="Times New Roman" w:hAnsi="Times New Roman" w:cs="Times New Roman"/>
          <w:sz w:val="24"/>
          <w:szCs w:val="24"/>
        </w:rPr>
        <w:t xml:space="preserve">out of the input variable, based on the </w:t>
      </w:r>
      <w:proofErr w:type="gramStart"/>
      <w:r w:rsidR="00935884">
        <w:rPr>
          <w:rFonts w:ascii="Times New Roman" w:eastAsia="Times New Roman" w:hAnsi="Times New Roman" w:cs="Times New Roman"/>
          <w:sz w:val="24"/>
          <w:szCs w:val="24"/>
        </w:rPr>
        <w:t>parameter</w:t>
      </w:r>
      <w:proofErr w:type="gramEnd"/>
    </w:p>
    <w:p w14:paraId="5F3DD7C1" w14:textId="20934BCD" w:rsidR="00392BD5" w:rsidRPr="00392BD5" w:rsidRDefault="00392BD5" w:rsidP="00437EF0">
      <w:pPr>
        <w:pStyle w:val="ListParagraph"/>
        <w:numPr>
          <w:ilvl w:val="1"/>
          <w:numId w:val="25"/>
        </w:numPr>
        <w:spacing w:before="100" w:beforeAutospacing="1" w:after="100" w:afterAutospacing="1" w:line="240" w:lineRule="auto"/>
        <w:rPr>
          <w:rFonts w:ascii="Times New Roman" w:eastAsia="Times New Roman" w:hAnsi="Times New Roman" w:cs="Times New Roman"/>
          <w:b/>
          <w:bCs/>
          <w:sz w:val="24"/>
          <w:szCs w:val="24"/>
          <w:u w:val="single"/>
        </w:rPr>
      </w:pPr>
      <w:r w:rsidRPr="00392BD5">
        <w:rPr>
          <w:rFonts w:ascii="Times New Roman" w:eastAsia="Times New Roman" w:hAnsi="Times New Roman" w:cs="Times New Roman"/>
          <w:b/>
          <w:bCs/>
          <w:sz w:val="24"/>
          <w:szCs w:val="24"/>
          <w:u w:val="single"/>
        </w:rPr>
        <w:t>Step Commands</w:t>
      </w:r>
    </w:p>
    <w:p w14:paraId="3998CB7A" w14:textId="2F9AC329" w:rsidR="00437EF0" w:rsidRDefault="00EC393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sidRPr="00106E23">
        <w:rPr>
          <w:rFonts w:ascii="Times New Roman" w:eastAsia="Times New Roman" w:hAnsi="Times New Roman" w:cs="Times New Roman"/>
          <w:b/>
          <w:bCs/>
          <w:i/>
          <w:iCs/>
          <w:sz w:val="24"/>
          <w:szCs w:val="24"/>
        </w:rPr>
        <w:t>a</w:t>
      </w:r>
      <w:r w:rsidR="00437EF0" w:rsidRPr="00106E23">
        <w:rPr>
          <w:rFonts w:ascii="Times New Roman" w:eastAsia="Times New Roman" w:hAnsi="Times New Roman" w:cs="Times New Roman"/>
          <w:b/>
          <w:bCs/>
          <w:i/>
          <w:iCs/>
          <w:sz w:val="24"/>
          <w:szCs w:val="24"/>
        </w:rPr>
        <w:t>ttribute</w:t>
      </w:r>
      <w:r w:rsidR="00437EF0">
        <w:rPr>
          <w:rFonts w:ascii="Times New Roman" w:eastAsia="Times New Roman" w:hAnsi="Times New Roman" w:cs="Times New Roman"/>
          <w:sz w:val="24"/>
          <w:szCs w:val="24"/>
        </w:rPr>
        <w:t xml:space="preserve"> –</w:t>
      </w:r>
      <w:r w:rsidR="00C519BE">
        <w:rPr>
          <w:rFonts w:ascii="Times New Roman" w:eastAsia="Times New Roman" w:hAnsi="Times New Roman" w:cs="Times New Roman"/>
          <w:sz w:val="24"/>
          <w:szCs w:val="24"/>
        </w:rPr>
        <w:t xml:space="preserve"> </w:t>
      </w:r>
      <w:r w:rsidRPr="00EC3930">
        <w:rPr>
          <w:rFonts w:ascii="Times New Roman" w:eastAsia="Times New Roman" w:hAnsi="Times New Roman" w:cs="Times New Roman"/>
          <w:sz w:val="24"/>
          <w:szCs w:val="24"/>
        </w:rPr>
        <w:t xml:space="preserve">uses parameter to find an attribute of the input </w:t>
      </w:r>
      <w:proofErr w:type="spellStart"/>
      <w:proofErr w:type="gramStart"/>
      <w:r w:rsidRPr="00EC3930">
        <w:rPr>
          <w:rFonts w:ascii="Times New Roman" w:eastAsia="Times New Roman" w:hAnsi="Times New Roman" w:cs="Times New Roman"/>
          <w:sz w:val="24"/>
          <w:szCs w:val="24"/>
        </w:rPr>
        <w:t>input</w:t>
      </w:r>
      <w:proofErr w:type="spellEnd"/>
      <w:proofErr w:type="gramEnd"/>
    </w:p>
    <w:p w14:paraId="422767FA" w14:textId="29D72537" w:rsidR="00437EF0"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sidRPr="00106E23">
        <w:rPr>
          <w:rFonts w:ascii="Times New Roman" w:eastAsia="Times New Roman" w:hAnsi="Times New Roman" w:cs="Times New Roman"/>
          <w:b/>
          <w:bCs/>
          <w:i/>
          <w:iCs/>
          <w:sz w:val="24"/>
          <w:szCs w:val="24"/>
        </w:rPr>
        <w:t>className</w:t>
      </w:r>
      <w:proofErr w:type="spellEnd"/>
      <w:r>
        <w:rPr>
          <w:rFonts w:ascii="Times New Roman" w:eastAsia="Times New Roman" w:hAnsi="Times New Roman" w:cs="Times New Roman"/>
          <w:sz w:val="24"/>
          <w:szCs w:val="24"/>
        </w:rPr>
        <w:t xml:space="preserve"> –</w:t>
      </w:r>
      <w:r w:rsidR="00C519BE" w:rsidRPr="00C519BE">
        <w:t xml:space="preserve"> </w:t>
      </w:r>
      <w:r w:rsidR="00EC3930" w:rsidRPr="00C519BE">
        <w:rPr>
          <w:rFonts w:ascii="Times New Roman" w:eastAsia="Times New Roman" w:hAnsi="Times New Roman" w:cs="Times New Roman"/>
          <w:sz w:val="24"/>
          <w:szCs w:val="24"/>
        </w:rPr>
        <w:t xml:space="preserve">uses parameter as the </w:t>
      </w:r>
      <w:proofErr w:type="spellStart"/>
      <w:r w:rsidR="00EC3930" w:rsidRPr="00C519BE">
        <w:rPr>
          <w:rFonts w:ascii="Times New Roman" w:eastAsia="Times New Roman" w:hAnsi="Times New Roman" w:cs="Times New Roman"/>
          <w:sz w:val="24"/>
          <w:szCs w:val="24"/>
        </w:rPr>
        <w:t>classname</w:t>
      </w:r>
      <w:proofErr w:type="spellEnd"/>
      <w:r w:rsidR="00EC3930" w:rsidRPr="00C519BE">
        <w:rPr>
          <w:rFonts w:ascii="Times New Roman" w:eastAsia="Times New Roman" w:hAnsi="Times New Roman" w:cs="Times New Roman"/>
          <w:sz w:val="24"/>
          <w:szCs w:val="24"/>
        </w:rPr>
        <w:t xml:space="preserve"> in input, to find the html tag set with </w:t>
      </w:r>
      <w:proofErr w:type="spellStart"/>
      <w:r w:rsidR="00EC3930" w:rsidRPr="00C519BE">
        <w:rPr>
          <w:rFonts w:ascii="Times New Roman" w:eastAsia="Times New Roman" w:hAnsi="Times New Roman" w:cs="Times New Roman"/>
          <w:sz w:val="24"/>
          <w:szCs w:val="24"/>
        </w:rPr>
        <w:t>classname</w:t>
      </w:r>
      <w:proofErr w:type="spellEnd"/>
      <w:r w:rsidR="00EC3930" w:rsidRPr="00C519BE">
        <w:rPr>
          <w:rFonts w:ascii="Times New Roman" w:eastAsia="Times New Roman" w:hAnsi="Times New Roman" w:cs="Times New Roman"/>
          <w:sz w:val="24"/>
          <w:szCs w:val="24"/>
        </w:rPr>
        <w:t xml:space="preserve"> </w:t>
      </w:r>
      <w:proofErr w:type="gramStart"/>
      <w:r w:rsidR="00EC3930" w:rsidRPr="00C519BE">
        <w:rPr>
          <w:rFonts w:ascii="Times New Roman" w:eastAsia="Times New Roman" w:hAnsi="Times New Roman" w:cs="Times New Roman"/>
          <w:sz w:val="24"/>
          <w:szCs w:val="24"/>
        </w:rPr>
        <w:t>attribute</w:t>
      </w:r>
      <w:proofErr w:type="gramEnd"/>
    </w:p>
    <w:p w14:paraId="3CF08F8A" w14:textId="77777777" w:rsidR="00EC0A14"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sidRPr="00106E23">
        <w:rPr>
          <w:rFonts w:ascii="Times New Roman" w:eastAsia="Times New Roman" w:hAnsi="Times New Roman" w:cs="Times New Roman"/>
          <w:b/>
          <w:bCs/>
          <w:i/>
          <w:iCs/>
          <w:sz w:val="24"/>
          <w:szCs w:val="24"/>
        </w:rPr>
        <w:t>tagname</w:t>
      </w:r>
      <w:proofErr w:type="spellEnd"/>
      <w:r>
        <w:rPr>
          <w:rFonts w:ascii="Times New Roman" w:eastAsia="Times New Roman" w:hAnsi="Times New Roman" w:cs="Times New Roman"/>
          <w:sz w:val="24"/>
          <w:szCs w:val="24"/>
        </w:rPr>
        <w:t xml:space="preserve"> –</w:t>
      </w:r>
      <w:r w:rsidR="00EC0A14" w:rsidRPr="00EC0A14">
        <w:t xml:space="preserve"> </w:t>
      </w:r>
      <w:r w:rsidR="00EC0A14" w:rsidRPr="00C519BE">
        <w:rPr>
          <w:rFonts w:ascii="Times New Roman" w:eastAsia="Times New Roman" w:hAnsi="Times New Roman" w:cs="Times New Roman"/>
          <w:sz w:val="24"/>
          <w:szCs w:val="24"/>
        </w:rPr>
        <w:t xml:space="preserve">uses parameter as the html tag to search input for html tags names. (usually returns </w:t>
      </w:r>
      <w:proofErr w:type="gramStart"/>
      <w:r w:rsidR="00EC0A14" w:rsidRPr="00C519BE">
        <w:rPr>
          <w:rFonts w:ascii="Times New Roman" w:eastAsia="Times New Roman" w:hAnsi="Times New Roman" w:cs="Times New Roman"/>
          <w:sz w:val="24"/>
          <w:szCs w:val="24"/>
        </w:rPr>
        <w:t>an</w:t>
      </w:r>
      <w:proofErr w:type="gramEnd"/>
      <w:r w:rsidR="00EC0A14" w:rsidRPr="00C519BE">
        <w:rPr>
          <w:rFonts w:ascii="Times New Roman" w:eastAsia="Times New Roman" w:hAnsi="Times New Roman" w:cs="Times New Roman"/>
          <w:sz w:val="24"/>
          <w:szCs w:val="24"/>
        </w:rPr>
        <w:t xml:space="preserve"> list)</w:t>
      </w:r>
    </w:p>
    <w:p w14:paraId="664311EE" w14:textId="40B9921B" w:rsidR="00437EF0"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sidRPr="00106E23">
        <w:rPr>
          <w:rFonts w:ascii="Times New Roman" w:eastAsia="Times New Roman" w:hAnsi="Times New Roman" w:cs="Times New Roman"/>
          <w:b/>
          <w:bCs/>
          <w:i/>
          <w:iCs/>
          <w:sz w:val="24"/>
          <w:szCs w:val="24"/>
        </w:rPr>
        <w:t>getListItem</w:t>
      </w:r>
      <w:proofErr w:type="spellEnd"/>
      <w:r w:rsidR="00EC0A14">
        <w:rPr>
          <w:rFonts w:ascii="Times New Roman" w:eastAsia="Times New Roman" w:hAnsi="Times New Roman" w:cs="Times New Roman"/>
          <w:sz w:val="24"/>
          <w:szCs w:val="24"/>
        </w:rPr>
        <w:t xml:space="preserve"> - </w:t>
      </w:r>
      <w:r w:rsidR="00EC0A14" w:rsidRPr="00EC0A14">
        <w:rPr>
          <w:rFonts w:ascii="Times New Roman" w:eastAsia="Times New Roman" w:hAnsi="Times New Roman" w:cs="Times New Roman"/>
          <w:sz w:val="24"/>
          <w:szCs w:val="24"/>
        </w:rPr>
        <w:t>will return an item in the list (input), based on the index (parameter, zero index)</w:t>
      </w:r>
      <w:r w:rsidR="00EC0A14">
        <w:rPr>
          <w:rFonts w:ascii="Times New Roman" w:eastAsia="Times New Roman" w:hAnsi="Times New Roman" w:cs="Times New Roman"/>
          <w:sz w:val="24"/>
          <w:szCs w:val="24"/>
        </w:rPr>
        <w:t xml:space="preserve"> </w:t>
      </w:r>
    </w:p>
    <w:p w14:paraId="79AF6A31" w14:textId="77777777" w:rsidR="00EC0A14"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sidRPr="00106E23">
        <w:rPr>
          <w:rFonts w:ascii="Times New Roman" w:eastAsia="Times New Roman" w:hAnsi="Times New Roman" w:cs="Times New Roman"/>
          <w:b/>
          <w:bCs/>
          <w:i/>
          <w:iCs/>
          <w:sz w:val="24"/>
          <w:szCs w:val="24"/>
        </w:rPr>
        <w:t>click</w:t>
      </w:r>
      <w:r w:rsidR="00EC0A14">
        <w:rPr>
          <w:rFonts w:ascii="Times New Roman" w:eastAsia="Times New Roman" w:hAnsi="Times New Roman" w:cs="Times New Roman"/>
          <w:sz w:val="24"/>
          <w:szCs w:val="24"/>
        </w:rPr>
        <w:t xml:space="preserve"> - </w:t>
      </w:r>
      <w:r w:rsidR="00EC0A14">
        <w:rPr>
          <w:rFonts w:ascii="Times New Roman" w:eastAsia="Times New Roman" w:hAnsi="Times New Roman" w:cs="Times New Roman"/>
          <w:sz w:val="24"/>
          <w:szCs w:val="24"/>
        </w:rPr>
        <w:t xml:space="preserve">- </w:t>
      </w:r>
      <w:r w:rsidR="00EC0A14" w:rsidRPr="00EC0A14">
        <w:rPr>
          <w:rFonts w:ascii="Times New Roman" w:eastAsia="Times New Roman" w:hAnsi="Times New Roman" w:cs="Times New Roman"/>
          <w:sz w:val="24"/>
          <w:szCs w:val="24"/>
        </w:rPr>
        <w:t>if the input is list of buttons, it will activate the button, with index (parameter)</w:t>
      </w:r>
    </w:p>
    <w:p w14:paraId="50CB43CF" w14:textId="2106C2B2" w:rsidR="00437EF0"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sidRPr="00106E23">
        <w:rPr>
          <w:rFonts w:ascii="Times New Roman" w:eastAsia="Times New Roman" w:hAnsi="Times New Roman" w:cs="Times New Roman"/>
          <w:b/>
          <w:bCs/>
          <w:i/>
          <w:iCs/>
          <w:sz w:val="24"/>
          <w:szCs w:val="24"/>
        </w:rPr>
        <w:t>click_single</w:t>
      </w:r>
      <w:proofErr w:type="spellEnd"/>
      <w:r w:rsidR="00EC0A14">
        <w:rPr>
          <w:rFonts w:ascii="Times New Roman" w:eastAsia="Times New Roman" w:hAnsi="Times New Roman" w:cs="Times New Roman"/>
          <w:sz w:val="24"/>
          <w:szCs w:val="24"/>
        </w:rPr>
        <w:t xml:space="preserve"> - </w:t>
      </w:r>
      <w:r w:rsidR="00EC0A14" w:rsidRPr="00EC0A14">
        <w:rPr>
          <w:rFonts w:ascii="Times New Roman" w:eastAsia="Times New Roman" w:hAnsi="Times New Roman" w:cs="Times New Roman"/>
          <w:sz w:val="24"/>
          <w:szCs w:val="24"/>
        </w:rPr>
        <w:t>if the input is a single button, it will activate the button.</w:t>
      </w:r>
    </w:p>
    <w:p w14:paraId="20948C33" w14:textId="697F3061" w:rsidR="00392BD5" w:rsidRDefault="00437EF0"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proofErr w:type="spellStart"/>
      <w:r w:rsidRPr="00106E23">
        <w:rPr>
          <w:rFonts w:ascii="Times New Roman" w:eastAsia="Times New Roman" w:hAnsi="Times New Roman" w:cs="Times New Roman"/>
          <w:b/>
          <w:bCs/>
          <w:i/>
          <w:iCs/>
          <w:sz w:val="24"/>
          <w:szCs w:val="24"/>
        </w:rPr>
        <w:t>sendkeys</w:t>
      </w:r>
      <w:proofErr w:type="spellEnd"/>
      <w:r w:rsidR="00EC3930">
        <w:rPr>
          <w:rFonts w:ascii="Times New Roman" w:eastAsia="Times New Roman" w:hAnsi="Times New Roman" w:cs="Times New Roman"/>
          <w:sz w:val="24"/>
          <w:szCs w:val="24"/>
        </w:rPr>
        <w:t xml:space="preserve"> - </w:t>
      </w:r>
      <w:r w:rsidR="00EC3930" w:rsidRPr="00EC3930">
        <w:rPr>
          <w:rFonts w:ascii="Times New Roman" w:eastAsia="Times New Roman" w:hAnsi="Times New Roman" w:cs="Times New Roman"/>
          <w:sz w:val="24"/>
          <w:szCs w:val="24"/>
        </w:rPr>
        <w:t>if the input is a text field, it will send the keys found in parameter to the text form element.</w:t>
      </w:r>
    </w:p>
    <w:p w14:paraId="4F6FD819" w14:textId="052D7A98" w:rsidR="00A54241" w:rsidRPr="00A54241" w:rsidRDefault="00A54241" w:rsidP="00392BD5">
      <w:pPr>
        <w:pStyle w:val="ListParagraph"/>
        <w:numPr>
          <w:ilvl w:val="1"/>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Results/</w:t>
      </w:r>
      <w:proofErr w:type="gramStart"/>
      <w:r>
        <w:rPr>
          <w:rFonts w:ascii="Times New Roman" w:eastAsia="Times New Roman" w:hAnsi="Times New Roman" w:cs="Times New Roman"/>
          <w:b/>
          <w:bCs/>
          <w:i/>
          <w:iCs/>
          <w:sz w:val="24"/>
          <w:szCs w:val="24"/>
        </w:rPr>
        <w:t>Verify</w:t>
      </w:r>
      <w:proofErr w:type="gramEnd"/>
    </w:p>
    <w:p w14:paraId="3CC4D756" w14:textId="356E1B15" w:rsidR="00A54241" w:rsidRDefault="00FA37D2"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qual – compares command input with </w:t>
      </w:r>
      <w:proofErr w:type="gramStart"/>
      <w:r>
        <w:rPr>
          <w:rFonts w:ascii="Times New Roman" w:eastAsia="Times New Roman" w:hAnsi="Times New Roman" w:cs="Times New Roman"/>
          <w:sz w:val="24"/>
          <w:szCs w:val="24"/>
        </w:rPr>
        <w:t>other</w:t>
      </w:r>
      <w:proofErr w:type="gramEnd"/>
      <w:r>
        <w:rPr>
          <w:rFonts w:ascii="Times New Roman" w:eastAsia="Times New Roman" w:hAnsi="Times New Roman" w:cs="Times New Roman"/>
          <w:sz w:val="24"/>
          <w:szCs w:val="24"/>
        </w:rPr>
        <w:t xml:space="preserve"> parameter input</w:t>
      </w:r>
    </w:p>
    <w:p w14:paraId="5C11BCC9" w14:textId="5519CCB1" w:rsidR="00FA37D2" w:rsidRDefault="00FA37D2"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ists – determines if input variable content</w:t>
      </w:r>
      <w:r w:rsidR="008E18AD">
        <w:rPr>
          <w:rFonts w:ascii="Times New Roman" w:eastAsia="Times New Roman" w:hAnsi="Times New Roman" w:cs="Times New Roman"/>
          <w:sz w:val="24"/>
          <w:szCs w:val="24"/>
        </w:rPr>
        <w:t xml:space="preserve"> </w:t>
      </w:r>
      <w:proofErr w:type="gramStart"/>
      <w:r w:rsidR="008E18AD">
        <w:rPr>
          <w:rFonts w:ascii="Times New Roman" w:eastAsia="Times New Roman" w:hAnsi="Times New Roman" w:cs="Times New Roman"/>
          <w:sz w:val="24"/>
          <w:szCs w:val="24"/>
        </w:rPr>
        <w:t>exists</w:t>
      </w:r>
      <w:proofErr w:type="gramEnd"/>
    </w:p>
    <w:p w14:paraId="331CE3E6" w14:textId="14FC3F17" w:rsidR="00FA37D2" w:rsidRPr="00392BD5" w:rsidRDefault="008E18AD" w:rsidP="00A5424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e – checks to see if parameter text is found with</w:t>
      </w:r>
      <w:r w:rsidR="00120EB7">
        <w:rPr>
          <w:rFonts w:ascii="Times New Roman" w:eastAsia="Times New Roman" w:hAnsi="Times New Roman" w:cs="Times New Roman"/>
          <w:sz w:val="24"/>
          <w:szCs w:val="24"/>
        </w:rPr>
        <w:t>in input results.</w:t>
      </w:r>
    </w:p>
    <w:p w14:paraId="53627C30" w14:textId="71B25EE2" w:rsidR="00935884" w:rsidRDefault="00935884"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06E23">
        <w:rPr>
          <w:rFonts w:ascii="Times New Roman" w:eastAsia="Times New Roman" w:hAnsi="Times New Roman" w:cs="Times New Roman"/>
          <w:b/>
          <w:bCs/>
          <w:sz w:val="24"/>
          <w:szCs w:val="24"/>
        </w:rPr>
        <w:t>Parameter</w:t>
      </w:r>
      <w:r>
        <w:rPr>
          <w:rFonts w:ascii="Times New Roman" w:eastAsia="Times New Roman" w:hAnsi="Times New Roman" w:cs="Times New Roman"/>
          <w:sz w:val="24"/>
          <w:szCs w:val="24"/>
        </w:rPr>
        <w:t xml:space="preserve"> </w:t>
      </w:r>
      <w:r w:rsidR="009E73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E73B5">
        <w:rPr>
          <w:rFonts w:ascii="Times New Roman" w:eastAsia="Times New Roman" w:hAnsi="Times New Roman" w:cs="Times New Roman"/>
          <w:sz w:val="24"/>
          <w:szCs w:val="24"/>
        </w:rPr>
        <w:t>2</w:t>
      </w:r>
      <w:r w:rsidR="009E73B5" w:rsidRPr="009E73B5">
        <w:rPr>
          <w:rFonts w:ascii="Times New Roman" w:eastAsia="Times New Roman" w:hAnsi="Times New Roman" w:cs="Times New Roman"/>
          <w:sz w:val="24"/>
          <w:szCs w:val="24"/>
          <w:vertAlign w:val="superscript"/>
        </w:rPr>
        <w:t>nd</w:t>
      </w:r>
      <w:r w:rsidR="009E73B5">
        <w:rPr>
          <w:rFonts w:ascii="Times New Roman" w:eastAsia="Times New Roman" w:hAnsi="Times New Roman" w:cs="Times New Roman"/>
          <w:sz w:val="24"/>
          <w:szCs w:val="24"/>
        </w:rPr>
        <w:t xml:space="preserve"> input to the command to know what to do.</w:t>
      </w:r>
    </w:p>
    <w:p w14:paraId="62EEE954" w14:textId="53B28AA2" w:rsidR="009E73B5" w:rsidRDefault="009E73B5" w:rsidP="00927C3A">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06E23">
        <w:rPr>
          <w:rFonts w:ascii="Times New Roman" w:eastAsia="Times New Roman" w:hAnsi="Times New Roman" w:cs="Times New Roman"/>
          <w:b/>
          <w:bCs/>
          <w:sz w:val="24"/>
          <w:szCs w:val="24"/>
        </w:rPr>
        <w:t>Input</w:t>
      </w:r>
      <w:r>
        <w:rPr>
          <w:rFonts w:ascii="Times New Roman" w:eastAsia="Times New Roman" w:hAnsi="Times New Roman" w:cs="Times New Roman"/>
          <w:sz w:val="24"/>
          <w:szCs w:val="24"/>
        </w:rPr>
        <w:t xml:space="preserve"> – provides the html code or values based on previous Variable </w:t>
      </w:r>
      <w:proofErr w:type="gramStart"/>
      <w:r>
        <w:rPr>
          <w:rFonts w:ascii="Times New Roman" w:eastAsia="Times New Roman" w:hAnsi="Times New Roman" w:cs="Times New Roman"/>
          <w:sz w:val="24"/>
          <w:szCs w:val="24"/>
        </w:rPr>
        <w:t>names</w:t>
      </w:r>
      <w:proofErr w:type="gramEnd"/>
    </w:p>
    <w:p w14:paraId="037D3D60" w14:textId="08BD1485" w:rsidR="00392BD5" w:rsidRDefault="00392BD5" w:rsidP="00392BD5">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4CFCCA2F" wp14:editId="27873305">
            <wp:extent cx="5943600" cy="3343275"/>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343275"/>
                    </a:xfrm>
                    <a:prstGeom prst="rect">
                      <a:avLst/>
                    </a:prstGeom>
                  </pic:spPr>
                </pic:pic>
              </a:graphicData>
            </a:graphic>
          </wp:inline>
        </w:drawing>
      </w:r>
    </w:p>
    <w:p w14:paraId="58C8F3A7" w14:textId="6478F4B8" w:rsidR="00392BD5" w:rsidRDefault="00392BD5" w:rsidP="00392BD5">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B9C5220" wp14:editId="584A25D8">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3343275"/>
                    </a:xfrm>
                    <a:prstGeom prst="rect">
                      <a:avLst/>
                    </a:prstGeom>
                  </pic:spPr>
                </pic:pic>
              </a:graphicData>
            </a:graphic>
          </wp:inline>
        </w:drawing>
      </w:r>
    </w:p>
    <w:p w14:paraId="0F511FAC" w14:textId="77777777" w:rsidR="000A70BD" w:rsidRPr="00392BD5" w:rsidRDefault="000A70BD" w:rsidP="00392BD5">
      <w:pPr>
        <w:spacing w:before="100" w:beforeAutospacing="1" w:after="100" w:afterAutospacing="1" w:line="240" w:lineRule="auto"/>
        <w:rPr>
          <w:rFonts w:ascii="Times New Roman" w:eastAsia="Times New Roman" w:hAnsi="Times New Roman" w:cs="Times New Roman"/>
          <w:sz w:val="24"/>
          <w:szCs w:val="24"/>
        </w:rPr>
      </w:pPr>
    </w:p>
    <w:p w14:paraId="171E0D4B" w14:textId="77777777" w:rsidR="00445CB0" w:rsidRPr="00445CB0" w:rsidRDefault="00445CB0" w:rsidP="002C6985">
      <w:pPr>
        <w:pStyle w:val="Heading2"/>
      </w:pPr>
      <w:r w:rsidRPr="00445CB0">
        <w:t>Instruction</w:t>
      </w:r>
    </w:p>
    <w:p w14:paraId="10B32185" w14:textId="5BA8C34D" w:rsidR="00362596" w:rsidRDefault="00006E49"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will be modifying</w:t>
      </w:r>
      <w:r w:rsidR="00445CB0" w:rsidRPr="00445CB0">
        <w:rPr>
          <w:rFonts w:ascii="Times New Roman" w:eastAsia="Times New Roman" w:hAnsi="Times New Roman" w:cs="Times New Roman"/>
          <w:sz w:val="24"/>
          <w:szCs w:val="24"/>
        </w:rPr>
        <w:t xml:space="preserve"> </w:t>
      </w:r>
      <w:hyperlink r:id="rId19" w:history="1">
        <w:r w:rsidR="00445CB0" w:rsidRPr="00911229">
          <w:rPr>
            <w:rStyle w:val="Hyperlink"/>
            <w:rFonts w:ascii="Times New Roman" w:eastAsia="Times New Roman" w:hAnsi="Times New Roman" w:cs="Times New Roman"/>
            <w:sz w:val="24"/>
            <w:szCs w:val="24"/>
          </w:rPr>
          <w:t>automated test</w:t>
        </w:r>
        <w:r w:rsidR="00911229" w:rsidRPr="00911229">
          <w:rPr>
            <w:rStyle w:val="Hyperlink"/>
            <w:rFonts w:ascii="Times New Roman" w:eastAsia="Times New Roman" w:hAnsi="Times New Roman" w:cs="Times New Roman"/>
            <w:sz w:val="24"/>
            <w:szCs w:val="24"/>
          </w:rPr>
          <w:t xml:space="preserve"> code</w:t>
        </w:r>
      </w:hyperlink>
      <w:r w:rsidR="00445CB0" w:rsidRPr="00445CB0">
        <w:rPr>
          <w:rFonts w:ascii="Times New Roman" w:eastAsia="Times New Roman" w:hAnsi="Times New Roman" w:cs="Times New Roman"/>
          <w:sz w:val="24"/>
          <w:szCs w:val="24"/>
        </w:rPr>
        <w:t xml:space="preserve"> using Selenium and the </w:t>
      </w:r>
      <w:hyperlink r:id="rId20" w:history="1">
        <w:r w:rsidR="00445CB0" w:rsidRPr="00445CB0">
          <w:rPr>
            <w:rFonts w:ascii="Times New Roman" w:eastAsia="Times New Roman" w:hAnsi="Times New Roman" w:cs="Times New Roman"/>
            <w:color w:val="0000FF"/>
            <w:sz w:val="24"/>
            <w:szCs w:val="24"/>
            <w:u w:val="single"/>
          </w:rPr>
          <w:t>Dr. Mobile</w:t>
        </w:r>
      </w:hyperlink>
      <w:r w:rsidR="00445CB0" w:rsidRPr="00445CB0">
        <w:rPr>
          <w:rFonts w:ascii="Times New Roman" w:eastAsia="Times New Roman" w:hAnsi="Times New Roman" w:cs="Times New Roman"/>
          <w:sz w:val="24"/>
          <w:szCs w:val="24"/>
        </w:rPr>
        <w:t xml:space="preserve"> Simulator webpage to create your tests. </w:t>
      </w:r>
    </w:p>
    <w:p w14:paraId="5F5DF580" w14:textId="4ACCED42" w:rsidR="00F50698" w:rsidRDefault="00C55994"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y the tests code to a project. Read through the code, and identify the four tests associated with Patient Information, Diagnose, Monitor Patient, and Order Supplies. </w:t>
      </w:r>
    </w:p>
    <w:p w14:paraId="154995E6" w14:textId="7D590400" w:rsidR="000C19BF" w:rsidRDefault="00445CB0" w:rsidP="00445CB0">
      <w:p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Each test </w:t>
      </w:r>
      <w:r w:rsidR="00911229">
        <w:rPr>
          <w:rFonts w:ascii="Times New Roman" w:eastAsia="Times New Roman" w:hAnsi="Times New Roman" w:cs="Times New Roman"/>
          <w:sz w:val="24"/>
          <w:szCs w:val="24"/>
        </w:rPr>
        <w:t xml:space="preserve">addresses </w:t>
      </w:r>
      <w:r w:rsidR="00F50698">
        <w:rPr>
          <w:rFonts w:ascii="Times New Roman" w:eastAsia="Times New Roman" w:hAnsi="Times New Roman" w:cs="Times New Roman"/>
          <w:sz w:val="24"/>
          <w:szCs w:val="24"/>
        </w:rPr>
        <w:t xml:space="preserve">a </w:t>
      </w:r>
      <w:r w:rsidR="00911229">
        <w:rPr>
          <w:rFonts w:ascii="Times New Roman" w:eastAsia="Times New Roman" w:hAnsi="Times New Roman" w:cs="Times New Roman"/>
          <w:sz w:val="24"/>
          <w:szCs w:val="24"/>
        </w:rPr>
        <w:t>workflow</w:t>
      </w:r>
      <w:r w:rsidR="00F50698">
        <w:rPr>
          <w:rFonts w:ascii="Times New Roman" w:eastAsia="Times New Roman" w:hAnsi="Times New Roman" w:cs="Times New Roman"/>
          <w:sz w:val="24"/>
          <w:szCs w:val="24"/>
        </w:rPr>
        <w:t xml:space="preserve">, </w:t>
      </w:r>
      <w:proofErr w:type="gramStart"/>
      <w:r w:rsidR="00F50698">
        <w:rPr>
          <w:rFonts w:ascii="Times New Roman" w:eastAsia="Times New Roman" w:hAnsi="Times New Roman" w:cs="Times New Roman"/>
          <w:sz w:val="24"/>
          <w:szCs w:val="24"/>
        </w:rPr>
        <w:t>similar to</w:t>
      </w:r>
      <w:proofErr w:type="gramEnd"/>
      <w:r w:rsidR="00F50698">
        <w:rPr>
          <w:rFonts w:ascii="Times New Roman" w:eastAsia="Times New Roman" w:hAnsi="Times New Roman" w:cs="Times New Roman"/>
          <w:sz w:val="24"/>
          <w:szCs w:val="24"/>
        </w:rPr>
        <w:t xml:space="preserve"> what you did in the Lab. You will need to modify the code </w:t>
      </w:r>
      <w:r w:rsidR="002A0AC7">
        <w:rPr>
          <w:rFonts w:ascii="Times New Roman" w:eastAsia="Times New Roman" w:hAnsi="Times New Roman" w:cs="Times New Roman"/>
          <w:sz w:val="24"/>
          <w:szCs w:val="24"/>
        </w:rPr>
        <w:t xml:space="preserve">for Diagnose, Monitor Patient and Order Supplies. </w:t>
      </w:r>
      <w:r w:rsidR="00A75E8D">
        <w:rPr>
          <w:rFonts w:ascii="Times New Roman" w:eastAsia="Times New Roman" w:hAnsi="Times New Roman" w:cs="Times New Roman"/>
          <w:sz w:val="24"/>
          <w:szCs w:val="24"/>
        </w:rPr>
        <w:t xml:space="preserve">Use Patient Identification as </w:t>
      </w:r>
      <w:proofErr w:type="spellStart"/>
      <w:proofErr w:type="gramStart"/>
      <w:r w:rsidR="00A75E8D">
        <w:rPr>
          <w:rFonts w:ascii="Times New Roman" w:eastAsia="Times New Roman" w:hAnsi="Times New Roman" w:cs="Times New Roman"/>
          <w:sz w:val="24"/>
          <w:szCs w:val="24"/>
        </w:rPr>
        <w:t>a</w:t>
      </w:r>
      <w:proofErr w:type="spellEnd"/>
      <w:proofErr w:type="gramEnd"/>
      <w:r w:rsidR="00A75E8D">
        <w:rPr>
          <w:rFonts w:ascii="Times New Roman" w:eastAsia="Times New Roman" w:hAnsi="Times New Roman" w:cs="Times New Roman"/>
          <w:sz w:val="24"/>
          <w:szCs w:val="24"/>
        </w:rPr>
        <w:t xml:space="preserve"> example.</w:t>
      </w:r>
      <w:r w:rsidRPr="00445CB0">
        <w:rPr>
          <w:rFonts w:ascii="Times New Roman" w:eastAsia="Times New Roman" w:hAnsi="Times New Roman" w:cs="Times New Roman"/>
          <w:sz w:val="24"/>
          <w:szCs w:val="24"/>
        </w:rPr>
        <w:t xml:space="preserve"> </w:t>
      </w:r>
    </w:p>
    <w:p w14:paraId="5C952091" w14:textId="49C4AA3C" w:rsidR="00E8464D" w:rsidRPr="00445CB0" w:rsidRDefault="00E8464D" w:rsidP="00445C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 word documents, create four sections, one for each </w:t>
      </w:r>
      <w:r w:rsidR="00556BAA">
        <w:rPr>
          <w:rFonts w:ascii="Times New Roman" w:eastAsia="Times New Roman" w:hAnsi="Times New Roman" w:cs="Times New Roman"/>
          <w:sz w:val="24"/>
          <w:szCs w:val="24"/>
        </w:rPr>
        <w:t xml:space="preserve">Step. This will be your code documentation. Make sure your name is on it. </w:t>
      </w:r>
    </w:p>
    <w:p w14:paraId="0439D1B5" w14:textId="7D58C5D5" w:rsidR="00500EF8" w:rsidRDefault="001247EA" w:rsidP="00500EF8">
      <w:pPr>
        <w:numPr>
          <w:ilvl w:val="0"/>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r w:rsidR="00500EF8">
        <w:rPr>
          <w:rFonts w:ascii="Times New Roman" w:eastAsia="Times New Roman" w:hAnsi="Times New Roman" w:cs="Times New Roman"/>
          <w:sz w:val="24"/>
          <w:szCs w:val="24"/>
        </w:rPr>
        <w:t>: Tests the login capability</w:t>
      </w:r>
    </w:p>
    <w:p w14:paraId="51AA6700" w14:textId="7517AC8E" w:rsidR="00500EF8" w:rsidRPr="00500EF8" w:rsidRDefault="00500EF8" w:rsidP="00500EF8">
      <w:pPr>
        <w:spacing w:before="100" w:beforeAutospacing="1" w:after="100" w:afterAutospacing="1" w:line="240" w:lineRule="auto"/>
        <w:ind w:left="1440"/>
        <w:rPr>
          <w:rFonts w:ascii="Times New Roman" w:eastAsia="Times New Roman" w:hAnsi="Times New Roman" w:cs="Times New Roman"/>
          <w:sz w:val="24"/>
          <w:szCs w:val="24"/>
        </w:rPr>
      </w:pPr>
      <w:r>
        <w:rPr>
          <w:noProof/>
        </w:rPr>
        <w:lastRenderedPageBreak/>
        <w:drawing>
          <wp:inline distT="0" distB="0" distL="0" distR="0" wp14:anchorId="2843C3F1" wp14:editId="223B6B8E">
            <wp:extent cx="5943600" cy="3343275"/>
            <wp:effectExtent l="0" t="0" r="0" b="952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3343275"/>
                    </a:xfrm>
                    <a:prstGeom prst="rect">
                      <a:avLst/>
                    </a:prstGeom>
                  </pic:spPr>
                </pic:pic>
              </a:graphicData>
            </a:graphic>
          </wp:inline>
        </w:drawing>
      </w:r>
    </w:p>
    <w:p w14:paraId="5796C422" w14:textId="0D994818" w:rsidR="006F3598" w:rsidRDefault="006F3598" w:rsidP="00445CB0">
      <w:pPr>
        <w:numPr>
          <w:ilvl w:val="0"/>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ify Home Page</w:t>
      </w:r>
    </w:p>
    <w:p w14:paraId="4C6F7F22" w14:textId="6C6D20F4" w:rsidR="006F3598" w:rsidRDefault="006F3598" w:rsidP="006F3598">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14:anchorId="3196162B" wp14:editId="1C39E7F6">
            <wp:extent cx="5943600" cy="3343275"/>
            <wp:effectExtent l="0" t="0" r="0" b="952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3343275"/>
                    </a:xfrm>
                    <a:prstGeom prst="rect">
                      <a:avLst/>
                    </a:prstGeom>
                  </pic:spPr>
                </pic:pic>
              </a:graphicData>
            </a:graphic>
          </wp:inline>
        </w:drawing>
      </w:r>
    </w:p>
    <w:p w14:paraId="094FF405" w14:textId="34C07D61" w:rsidR="00445CB0" w:rsidRPr="00445CB0" w:rsidRDefault="00445CB0" w:rsidP="00445CB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Patient Identification: Try to get the simulator to add a patient, with a new id, "Add Patient" button clicked, Name and Description filled in, and "Done" button clicked. </w:t>
      </w:r>
    </w:p>
    <w:p w14:paraId="5B5127C6" w14:textId="2D76FEC9" w:rsidR="00445CB0" w:rsidRPr="00445CB0" w:rsidRDefault="00C65455"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9192E13" wp14:editId="12FEB1A8">
            <wp:extent cx="5943600" cy="3343275"/>
            <wp:effectExtent l="0" t="0" r="0" b="952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943600" cy="3343275"/>
                    </a:xfrm>
                    <a:prstGeom prst="rect">
                      <a:avLst/>
                    </a:prstGeom>
                  </pic:spPr>
                </pic:pic>
              </a:graphicData>
            </a:graphic>
          </wp:inline>
        </w:drawing>
      </w:r>
      <w:r w:rsidR="00445CB0" w:rsidRPr="00445CB0">
        <w:rPr>
          <w:rFonts w:ascii="Times New Roman" w:eastAsia="Times New Roman" w:hAnsi="Times New Roman" w:cs="Times New Roman"/>
          <w:sz w:val="24"/>
          <w:szCs w:val="24"/>
        </w:rPr>
        <w:t xml:space="preserve">The code is already done for you. Look over the code and walk through it using an </w:t>
      </w:r>
      <w:r w:rsidR="00445CB0">
        <w:rPr>
          <w:rFonts w:ascii="Times New Roman" w:eastAsia="Times New Roman" w:hAnsi="Times New Roman" w:cs="Times New Roman"/>
          <w:sz w:val="24"/>
          <w:szCs w:val="24"/>
        </w:rPr>
        <w:t>HTML</w:t>
      </w:r>
      <w:r w:rsidR="00445CB0" w:rsidRPr="00445CB0">
        <w:rPr>
          <w:rFonts w:ascii="Times New Roman" w:eastAsia="Times New Roman" w:hAnsi="Times New Roman" w:cs="Times New Roman"/>
          <w:sz w:val="24"/>
          <w:szCs w:val="24"/>
        </w:rPr>
        <w:t xml:space="preserve"> inspector from your browser. </w:t>
      </w:r>
    </w:p>
    <w:p w14:paraId="536FCD77" w14:textId="33F30580" w:rsidR="00445CB0" w:rsidRDefault="00445CB0"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Code works on Dr. Mobile to add "Patient </w:t>
      </w:r>
      <w:proofErr w:type="gramStart"/>
      <w:r w:rsidRPr="00445CB0">
        <w:rPr>
          <w:rFonts w:ascii="Times New Roman" w:eastAsia="Times New Roman" w:hAnsi="Times New Roman" w:cs="Times New Roman"/>
          <w:sz w:val="24"/>
          <w:szCs w:val="24"/>
        </w:rPr>
        <w:t>C</w:t>
      </w:r>
      <w:proofErr w:type="gramEnd"/>
      <w:r w:rsidRPr="00445CB0">
        <w:rPr>
          <w:rFonts w:ascii="Times New Roman" w:eastAsia="Times New Roman" w:hAnsi="Times New Roman" w:cs="Times New Roman"/>
          <w:sz w:val="24"/>
          <w:szCs w:val="24"/>
        </w:rPr>
        <w:t>"</w:t>
      </w:r>
    </w:p>
    <w:p w14:paraId="0D26C94F" w14:textId="2EB75D0F" w:rsidR="00E8464D" w:rsidRDefault="00E8464D"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E8464D">
        <w:rPr>
          <w:rFonts w:ascii="Times New Roman" w:eastAsia="Times New Roman" w:hAnsi="Times New Roman" w:cs="Times New Roman"/>
          <w:sz w:val="24"/>
          <w:szCs w:val="24"/>
        </w:rPr>
        <w:t xml:space="preserve">In the </w:t>
      </w:r>
      <w:r w:rsidR="00556BAA">
        <w:rPr>
          <w:rFonts w:ascii="Times New Roman" w:eastAsia="Times New Roman" w:hAnsi="Times New Roman" w:cs="Times New Roman"/>
          <w:sz w:val="24"/>
          <w:szCs w:val="24"/>
        </w:rPr>
        <w:t>code documentation</w:t>
      </w:r>
      <w:r w:rsidRPr="00E8464D">
        <w:rPr>
          <w:rFonts w:ascii="Times New Roman" w:eastAsia="Times New Roman" w:hAnsi="Times New Roman" w:cs="Times New Roman"/>
          <w:sz w:val="24"/>
          <w:szCs w:val="24"/>
        </w:rPr>
        <w:t xml:space="preserve"> of the assignment indicated that you got the code downloaded and it worked. </w:t>
      </w:r>
      <w:r w:rsidR="00D23A95">
        <w:rPr>
          <w:rFonts w:ascii="Times New Roman" w:eastAsia="Times New Roman" w:hAnsi="Times New Roman" w:cs="Times New Roman"/>
          <w:sz w:val="24"/>
          <w:szCs w:val="24"/>
        </w:rPr>
        <w:t xml:space="preserve">Provide a screen shot of the output terminal screen. </w:t>
      </w:r>
      <w:r w:rsidRPr="00E8464D">
        <w:rPr>
          <w:rFonts w:ascii="Times New Roman" w:eastAsia="Times New Roman" w:hAnsi="Times New Roman" w:cs="Times New Roman"/>
          <w:sz w:val="24"/>
          <w:szCs w:val="24"/>
        </w:rPr>
        <w:t>Find in the output, the line the specifies that this test worked, and include it in the comment.</w:t>
      </w:r>
    </w:p>
    <w:p w14:paraId="4B79D540" w14:textId="1C08E987" w:rsidR="001D70DD" w:rsidRPr="00445CB0" w:rsidRDefault="001D70DD" w:rsidP="001D70DD">
      <w:pPr>
        <w:spacing w:before="100" w:beforeAutospacing="1" w:after="100" w:afterAutospacing="1" w:line="240" w:lineRule="auto"/>
        <w:ind w:left="1440"/>
        <w:rPr>
          <w:rFonts w:ascii="Times New Roman" w:eastAsia="Times New Roman" w:hAnsi="Times New Roman" w:cs="Times New Roman"/>
          <w:sz w:val="24"/>
          <w:szCs w:val="24"/>
        </w:rPr>
      </w:pPr>
    </w:p>
    <w:p w14:paraId="032A35B6" w14:textId="77777777" w:rsidR="00445CB0" w:rsidRPr="00445CB0" w:rsidRDefault="00445CB0" w:rsidP="00445CB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Diagnose: Have the simulator select a patient </w:t>
      </w:r>
    </w:p>
    <w:p w14:paraId="055B34AD" w14:textId="40B30729" w:rsidR="00445CB0" w:rsidRDefault="00C65455"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2F268218" wp14:editId="31A2756B">
            <wp:extent cx="5943600" cy="3343275"/>
            <wp:effectExtent l="0" t="0" r="0" b="952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943600" cy="3343275"/>
                    </a:xfrm>
                    <a:prstGeom prst="rect">
                      <a:avLst/>
                    </a:prstGeom>
                  </pic:spPr>
                </pic:pic>
              </a:graphicData>
            </a:graphic>
          </wp:inline>
        </w:drawing>
      </w:r>
      <w:r w:rsidR="00445CB0" w:rsidRPr="00445CB0">
        <w:rPr>
          <w:rFonts w:ascii="Times New Roman" w:eastAsia="Times New Roman" w:hAnsi="Times New Roman" w:cs="Times New Roman"/>
          <w:sz w:val="24"/>
          <w:szCs w:val="24"/>
        </w:rPr>
        <w:t xml:space="preserve">Add code that will enter Temperature, Heartbeat, O2, and </w:t>
      </w:r>
      <w:r w:rsidR="00445CB0">
        <w:rPr>
          <w:rFonts w:ascii="Times New Roman" w:eastAsia="Times New Roman" w:hAnsi="Times New Roman" w:cs="Times New Roman"/>
          <w:sz w:val="24"/>
          <w:szCs w:val="24"/>
        </w:rPr>
        <w:t>blood p</w:t>
      </w:r>
      <w:r w:rsidR="00445CB0" w:rsidRPr="00445CB0">
        <w:rPr>
          <w:rFonts w:ascii="Times New Roman" w:eastAsia="Times New Roman" w:hAnsi="Times New Roman" w:cs="Times New Roman"/>
          <w:sz w:val="24"/>
          <w:szCs w:val="24"/>
        </w:rPr>
        <w:t xml:space="preserve">ressure to Patient C. See TODO section. Code is provided to start you on your way to Enter Temperature. </w:t>
      </w:r>
    </w:p>
    <w:p w14:paraId="6EA6FF20" w14:textId="6596F5A9" w:rsidR="00FA289F" w:rsidRDefault="00FA289F" w:rsidP="00FA289F">
      <w:pPr>
        <w:numPr>
          <w:ilvl w:val="2"/>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 101</w:t>
      </w:r>
    </w:p>
    <w:p w14:paraId="6B5B4AC7" w14:textId="20B88084" w:rsidR="00FA289F" w:rsidRDefault="00FA289F" w:rsidP="00FA289F">
      <w:pPr>
        <w:numPr>
          <w:ilvl w:val="2"/>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rtbeat = </w:t>
      </w:r>
      <w:r w:rsidR="00987C30">
        <w:rPr>
          <w:rFonts w:ascii="Times New Roman" w:eastAsia="Times New Roman" w:hAnsi="Times New Roman" w:cs="Times New Roman"/>
          <w:sz w:val="24"/>
          <w:szCs w:val="24"/>
        </w:rPr>
        <w:t>96</w:t>
      </w:r>
    </w:p>
    <w:p w14:paraId="61271EB8" w14:textId="2D83ED9F" w:rsidR="00987C30" w:rsidRDefault="00987C30" w:rsidP="00FA289F">
      <w:pPr>
        <w:numPr>
          <w:ilvl w:val="2"/>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2 = </w:t>
      </w:r>
      <w:r w:rsidR="00DB1B0F">
        <w:rPr>
          <w:rFonts w:ascii="Times New Roman" w:eastAsia="Times New Roman" w:hAnsi="Times New Roman" w:cs="Times New Roman"/>
          <w:sz w:val="24"/>
          <w:szCs w:val="24"/>
        </w:rPr>
        <w:t>95%</w:t>
      </w:r>
    </w:p>
    <w:p w14:paraId="08B8990C" w14:textId="77777777" w:rsidR="00754E72" w:rsidRDefault="00DB1B0F" w:rsidP="00FA289F">
      <w:pPr>
        <w:numPr>
          <w:ilvl w:val="2"/>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ood Pressure = </w:t>
      </w:r>
      <w:r w:rsidR="009A4F6A">
        <w:rPr>
          <w:rFonts w:ascii="Times New Roman" w:eastAsia="Times New Roman" w:hAnsi="Times New Roman" w:cs="Times New Roman"/>
          <w:sz w:val="24"/>
          <w:szCs w:val="24"/>
        </w:rPr>
        <w:t>120/</w:t>
      </w:r>
      <w:r w:rsidR="000F5703">
        <w:rPr>
          <w:rFonts w:ascii="Times New Roman" w:eastAsia="Times New Roman" w:hAnsi="Times New Roman" w:cs="Times New Roman"/>
          <w:sz w:val="24"/>
          <w:szCs w:val="24"/>
        </w:rPr>
        <w:t>75</w:t>
      </w:r>
    </w:p>
    <w:p w14:paraId="393FAD5A" w14:textId="5F2720C9" w:rsidR="00DB1B0F" w:rsidRDefault="00DB1B0F" w:rsidP="00754E72">
      <w:pPr>
        <w:spacing w:before="100" w:beforeAutospacing="1" w:after="100" w:afterAutospacing="1" w:line="240" w:lineRule="auto"/>
        <w:ind w:left="1800"/>
        <w:rPr>
          <w:rFonts w:ascii="Times New Roman" w:eastAsia="Times New Roman" w:hAnsi="Times New Roman" w:cs="Times New Roman"/>
          <w:sz w:val="24"/>
          <w:szCs w:val="24"/>
        </w:rPr>
      </w:pPr>
    </w:p>
    <w:p w14:paraId="0CD7D09F" w14:textId="7E5F1F09" w:rsidR="00FA289F" w:rsidRPr="00754E72" w:rsidRDefault="001B0AD6" w:rsidP="00754E72">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1B0AD6">
        <w:rPr>
          <w:rFonts w:ascii="Times New Roman" w:eastAsia="Times New Roman" w:hAnsi="Times New Roman" w:cs="Times New Roman"/>
          <w:sz w:val="24"/>
          <w:szCs w:val="24"/>
        </w:rPr>
        <w:t xml:space="preserve">In the </w:t>
      </w:r>
      <w:r w:rsidR="00D23A95">
        <w:rPr>
          <w:rFonts w:ascii="Times New Roman" w:eastAsia="Times New Roman" w:hAnsi="Times New Roman" w:cs="Times New Roman"/>
          <w:sz w:val="24"/>
          <w:szCs w:val="24"/>
        </w:rPr>
        <w:t>code documentation</w:t>
      </w:r>
      <w:r w:rsidR="00D23A95" w:rsidRPr="00E8464D">
        <w:rPr>
          <w:rFonts w:ascii="Times New Roman" w:eastAsia="Times New Roman" w:hAnsi="Times New Roman" w:cs="Times New Roman"/>
          <w:sz w:val="24"/>
          <w:szCs w:val="24"/>
        </w:rPr>
        <w:t xml:space="preserve"> </w:t>
      </w:r>
      <w:r w:rsidRPr="001B0AD6">
        <w:rPr>
          <w:rFonts w:ascii="Times New Roman" w:eastAsia="Times New Roman" w:hAnsi="Times New Roman" w:cs="Times New Roman"/>
          <w:sz w:val="24"/>
          <w:szCs w:val="24"/>
        </w:rPr>
        <w:t xml:space="preserve">of the assignment, indicate that you see the output of this automated test, by providing the last line of the Temperature Test from the output. Once other Three are modified, </w:t>
      </w:r>
      <w:proofErr w:type="spellStart"/>
      <w:r w:rsidRPr="001B0AD6">
        <w:rPr>
          <w:rFonts w:ascii="Times New Roman" w:eastAsia="Times New Roman" w:hAnsi="Times New Roman" w:cs="Times New Roman"/>
          <w:sz w:val="24"/>
          <w:szCs w:val="24"/>
        </w:rPr>
        <w:t>inidicate</w:t>
      </w:r>
      <w:proofErr w:type="spellEnd"/>
      <w:r w:rsidRPr="001B0AD6">
        <w:rPr>
          <w:rFonts w:ascii="Times New Roman" w:eastAsia="Times New Roman" w:hAnsi="Times New Roman" w:cs="Times New Roman"/>
          <w:sz w:val="24"/>
          <w:szCs w:val="24"/>
        </w:rPr>
        <w:t xml:space="preserve"> there last line in the output.</w:t>
      </w:r>
    </w:p>
    <w:p w14:paraId="1700951D" w14:textId="61D08B9E" w:rsidR="00445CB0" w:rsidRPr="00445CB0" w:rsidRDefault="00445CB0" w:rsidP="00445CB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Monitor Patient: Have the simulator verify that the Blood Pressure is 80/120 </w:t>
      </w:r>
    </w:p>
    <w:p w14:paraId="0C652FDA" w14:textId="782A1729" w:rsidR="00445CB0" w:rsidRDefault="00C65455"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1C77B75" wp14:editId="2C2891BB">
            <wp:extent cx="5943600" cy="3343275"/>
            <wp:effectExtent l="0" t="0" r="0" b="952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943600" cy="3343275"/>
                    </a:xfrm>
                    <a:prstGeom prst="rect">
                      <a:avLst/>
                    </a:prstGeom>
                  </pic:spPr>
                </pic:pic>
              </a:graphicData>
            </a:graphic>
          </wp:inline>
        </w:drawing>
      </w:r>
      <w:r w:rsidR="00445CB0" w:rsidRPr="00445CB0">
        <w:rPr>
          <w:rFonts w:ascii="Times New Roman" w:eastAsia="Times New Roman" w:hAnsi="Times New Roman" w:cs="Times New Roman"/>
          <w:sz w:val="24"/>
          <w:szCs w:val="24"/>
        </w:rPr>
        <w:t>You will need to Change the Debug commands to Verify command</w:t>
      </w:r>
      <w:r w:rsidR="00C81DC7">
        <w:rPr>
          <w:rFonts w:ascii="Times New Roman" w:eastAsia="Times New Roman" w:hAnsi="Times New Roman" w:cs="Times New Roman"/>
          <w:sz w:val="24"/>
          <w:szCs w:val="24"/>
        </w:rPr>
        <w:t>s</w:t>
      </w:r>
      <w:r w:rsidR="00445CB0" w:rsidRPr="00445CB0">
        <w:rPr>
          <w:rFonts w:ascii="Times New Roman" w:eastAsia="Times New Roman" w:hAnsi="Times New Roman" w:cs="Times New Roman"/>
          <w:sz w:val="24"/>
          <w:szCs w:val="24"/>
        </w:rPr>
        <w:t xml:space="preserve"> later in </w:t>
      </w:r>
      <w:proofErr w:type="spellStart"/>
      <w:r w:rsidR="00C81DC7" w:rsidRPr="00C81DC7">
        <w:rPr>
          <w:rFonts w:ascii="Times New Roman" w:eastAsia="Times New Roman" w:hAnsi="Times New Roman" w:cs="Times New Roman"/>
          <w:sz w:val="24"/>
          <w:szCs w:val="24"/>
        </w:rPr>
        <w:t>Test_Verify_</w:t>
      </w:r>
      <w:proofErr w:type="gramStart"/>
      <w:r w:rsidR="00C81DC7" w:rsidRPr="00C81DC7">
        <w:rPr>
          <w:rFonts w:ascii="Times New Roman" w:eastAsia="Times New Roman" w:hAnsi="Times New Roman" w:cs="Times New Roman"/>
          <w:sz w:val="24"/>
          <w:szCs w:val="24"/>
        </w:rPr>
        <w:t>Diagonse</w:t>
      </w:r>
      <w:proofErr w:type="spellEnd"/>
      <w:r w:rsidR="00C81DC7">
        <w:rPr>
          <w:rFonts w:ascii="Times New Roman" w:eastAsia="Times New Roman" w:hAnsi="Times New Roman" w:cs="Times New Roman"/>
          <w:sz w:val="24"/>
          <w:szCs w:val="24"/>
        </w:rPr>
        <w:t>(</w:t>
      </w:r>
      <w:proofErr w:type="gramEnd"/>
      <w:r w:rsidR="00C81DC7">
        <w:rPr>
          <w:rFonts w:ascii="Times New Roman" w:eastAsia="Times New Roman" w:hAnsi="Times New Roman" w:cs="Times New Roman"/>
          <w:sz w:val="24"/>
          <w:szCs w:val="24"/>
        </w:rPr>
        <w:t>)</w:t>
      </w:r>
      <w:r w:rsidR="00445CB0" w:rsidRPr="00445CB0">
        <w:rPr>
          <w:rFonts w:ascii="Times New Roman" w:eastAsia="Times New Roman" w:hAnsi="Times New Roman" w:cs="Times New Roman"/>
          <w:sz w:val="24"/>
          <w:szCs w:val="24"/>
        </w:rPr>
        <w:t xml:space="preserve">. </w:t>
      </w:r>
    </w:p>
    <w:p w14:paraId="236A82E8" w14:textId="667C51C8" w:rsidR="001B0AD6" w:rsidRDefault="001B0AD6"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t>
      </w:r>
      <w:r w:rsidR="00D23A95">
        <w:rPr>
          <w:rFonts w:ascii="Times New Roman" w:eastAsia="Times New Roman" w:hAnsi="Times New Roman" w:cs="Times New Roman"/>
          <w:sz w:val="24"/>
          <w:szCs w:val="24"/>
        </w:rPr>
        <w:t>code documentation</w:t>
      </w:r>
      <w:r>
        <w:rPr>
          <w:rFonts w:ascii="Times New Roman" w:eastAsia="Times New Roman" w:hAnsi="Times New Roman" w:cs="Times New Roman"/>
          <w:sz w:val="24"/>
          <w:szCs w:val="24"/>
        </w:rPr>
        <w:t xml:space="preserve">, </w:t>
      </w:r>
      <w:r w:rsidR="00AA2C7F">
        <w:rPr>
          <w:rFonts w:ascii="Times New Roman" w:eastAsia="Times New Roman" w:hAnsi="Times New Roman" w:cs="Times New Roman"/>
          <w:sz w:val="24"/>
          <w:szCs w:val="24"/>
        </w:rPr>
        <w:t xml:space="preserve">copy the four lines that you changed. </w:t>
      </w:r>
    </w:p>
    <w:p w14:paraId="6040768F" w14:textId="2B4FBF58" w:rsidR="00702B4F" w:rsidRPr="00445CB0" w:rsidRDefault="00702B4F" w:rsidP="00702B4F">
      <w:pPr>
        <w:spacing w:before="100" w:beforeAutospacing="1" w:after="100" w:afterAutospacing="1" w:line="240" w:lineRule="auto"/>
        <w:ind w:left="1440"/>
        <w:rPr>
          <w:rFonts w:ascii="Times New Roman" w:eastAsia="Times New Roman" w:hAnsi="Times New Roman" w:cs="Times New Roman"/>
          <w:sz w:val="24"/>
          <w:szCs w:val="24"/>
        </w:rPr>
      </w:pPr>
    </w:p>
    <w:p w14:paraId="20E97CE0" w14:textId="632D7439" w:rsidR="00445CB0" w:rsidRPr="00445CB0" w:rsidRDefault="00445CB0" w:rsidP="00445CB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Order Supplies: Have the simulator verify that it lists Bandages, Cleanser, and Tissue </w:t>
      </w:r>
    </w:p>
    <w:p w14:paraId="386861D3" w14:textId="1707730B" w:rsidR="00445CB0" w:rsidRPr="00445CB0" w:rsidRDefault="00C65455" w:rsidP="00445CB0">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13D521E6" wp14:editId="32F47C7F">
            <wp:extent cx="5943600" cy="3343275"/>
            <wp:effectExtent l="0" t="0" r="0" b="952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943600" cy="3343275"/>
                    </a:xfrm>
                    <a:prstGeom prst="rect">
                      <a:avLst/>
                    </a:prstGeom>
                  </pic:spPr>
                </pic:pic>
              </a:graphicData>
            </a:graphic>
          </wp:inline>
        </w:drawing>
      </w:r>
      <w:r w:rsidR="00445CB0" w:rsidRPr="00445CB0">
        <w:rPr>
          <w:rFonts w:ascii="Times New Roman" w:eastAsia="Times New Roman" w:hAnsi="Times New Roman" w:cs="Times New Roman"/>
          <w:sz w:val="24"/>
          <w:szCs w:val="24"/>
        </w:rPr>
        <w:t xml:space="preserve">Review the code to check the </w:t>
      </w:r>
      <w:proofErr w:type="gramStart"/>
      <w:r w:rsidR="00445CB0" w:rsidRPr="00445CB0">
        <w:rPr>
          <w:rFonts w:ascii="Times New Roman" w:eastAsia="Times New Roman" w:hAnsi="Times New Roman" w:cs="Times New Roman"/>
          <w:sz w:val="24"/>
          <w:szCs w:val="24"/>
        </w:rPr>
        <w:t>check-box</w:t>
      </w:r>
      <w:proofErr w:type="gramEnd"/>
      <w:r w:rsidR="00445CB0" w:rsidRPr="00445CB0">
        <w:rPr>
          <w:rFonts w:ascii="Times New Roman" w:eastAsia="Times New Roman" w:hAnsi="Times New Roman" w:cs="Times New Roman"/>
          <w:sz w:val="24"/>
          <w:szCs w:val="24"/>
        </w:rPr>
        <w:t xml:space="preserve"> for Bandages.</w:t>
      </w:r>
    </w:p>
    <w:p w14:paraId="495FAA4F" w14:textId="47C25EEF" w:rsidR="00445CB0" w:rsidRDefault="00445CB0" w:rsidP="00AA2C7F">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lastRenderedPageBreak/>
        <w:t xml:space="preserve">Add code to handle activating Cleanser and </w:t>
      </w:r>
      <w:proofErr w:type="gramStart"/>
      <w:r w:rsidRPr="00445CB0">
        <w:rPr>
          <w:rFonts w:ascii="Times New Roman" w:eastAsia="Times New Roman" w:hAnsi="Times New Roman" w:cs="Times New Roman"/>
          <w:sz w:val="24"/>
          <w:szCs w:val="24"/>
        </w:rPr>
        <w:t>Tissue</w:t>
      </w:r>
      <w:proofErr w:type="gramEnd"/>
    </w:p>
    <w:p w14:paraId="06C0CEA5" w14:textId="570F247B" w:rsidR="00AA2C7F" w:rsidRDefault="00AA2C7F" w:rsidP="00AA2C7F">
      <w:pPr>
        <w:numPr>
          <w:ilvl w:val="1"/>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de documentation, copy in the code that you created for Cleanser and Tissue. </w:t>
      </w:r>
    </w:p>
    <w:p w14:paraId="7AF765CF" w14:textId="7E0BDD10" w:rsidR="00B12FF0" w:rsidRPr="00AA2C7F" w:rsidRDefault="00B12FF0" w:rsidP="00B12FF0">
      <w:pPr>
        <w:spacing w:before="100" w:beforeAutospacing="1" w:after="100" w:afterAutospacing="1" w:line="240" w:lineRule="auto"/>
        <w:ind w:left="1440"/>
        <w:rPr>
          <w:rFonts w:ascii="Times New Roman" w:eastAsia="Times New Roman" w:hAnsi="Times New Roman" w:cs="Times New Roman"/>
          <w:sz w:val="24"/>
          <w:szCs w:val="24"/>
        </w:rPr>
      </w:pPr>
    </w:p>
    <w:p w14:paraId="12283BF3" w14:textId="77777777" w:rsidR="00445CB0" w:rsidRPr="00445CB0" w:rsidRDefault="00445CB0" w:rsidP="002C6985">
      <w:pPr>
        <w:pStyle w:val="Heading2"/>
      </w:pPr>
      <w:r w:rsidRPr="00445CB0">
        <w:t>Submission</w:t>
      </w:r>
    </w:p>
    <w:p w14:paraId="2C90899C" w14:textId="4BD6DE32" w:rsidR="00445CB0" w:rsidRPr="00445CB0" w:rsidRDefault="00445CB0" w:rsidP="00445CB0">
      <w:pPr>
        <w:spacing w:before="100"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Make sure that you upload a copy of your python code </w:t>
      </w:r>
      <w:r w:rsidR="00431277">
        <w:rPr>
          <w:rFonts w:ascii="Times New Roman" w:eastAsia="Times New Roman" w:hAnsi="Times New Roman" w:cs="Times New Roman"/>
          <w:sz w:val="24"/>
          <w:szCs w:val="24"/>
        </w:rPr>
        <w:t xml:space="preserve">and your code documentation </w:t>
      </w:r>
      <w:r w:rsidRPr="00445CB0">
        <w:rPr>
          <w:rFonts w:ascii="Times New Roman" w:eastAsia="Times New Roman" w:hAnsi="Times New Roman" w:cs="Times New Roman"/>
          <w:sz w:val="24"/>
          <w:szCs w:val="24"/>
        </w:rPr>
        <w:t xml:space="preserve">to </w:t>
      </w:r>
      <w:proofErr w:type="spellStart"/>
      <w:proofErr w:type="gramStart"/>
      <w:r w:rsidRPr="00445CB0">
        <w:rPr>
          <w:rFonts w:ascii="Times New Roman" w:eastAsia="Times New Roman" w:hAnsi="Times New Roman" w:cs="Times New Roman"/>
          <w:sz w:val="24"/>
          <w:szCs w:val="24"/>
        </w:rPr>
        <w:t>iLearn</w:t>
      </w:r>
      <w:proofErr w:type="spellEnd"/>
      <w:r w:rsidRPr="00445CB0">
        <w:rPr>
          <w:rFonts w:ascii="Times New Roman" w:eastAsia="Times New Roman" w:hAnsi="Times New Roman" w:cs="Times New Roman"/>
          <w:sz w:val="24"/>
          <w:szCs w:val="24"/>
        </w:rPr>
        <w:t>..</w:t>
      </w:r>
      <w:proofErr w:type="gramEnd"/>
    </w:p>
    <w:p w14:paraId="3FFBDF38" w14:textId="5E3BBA9D" w:rsidR="00445CB0" w:rsidRPr="00445CB0" w:rsidRDefault="00445CB0" w:rsidP="002C6985">
      <w:pPr>
        <w:pStyle w:val="Heading2"/>
      </w:pPr>
      <w:r w:rsidRPr="00445CB0">
        <w:t>Rubric</w:t>
      </w:r>
    </w:p>
    <w:p w14:paraId="3CAF2E00" w14:textId="77777777" w:rsidR="00445CB0" w:rsidRPr="00445CB0" w:rsidRDefault="00445CB0" w:rsidP="00445CB0">
      <w:pPr>
        <w:spacing w:beforeAutospacing="1" w:after="100" w:afterAutospacing="1"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4"/>
        <w:gridCol w:w="1326"/>
        <w:gridCol w:w="1586"/>
        <w:gridCol w:w="1473"/>
        <w:gridCol w:w="1404"/>
        <w:gridCol w:w="1867"/>
      </w:tblGrid>
      <w:tr w:rsidR="00860B20" w:rsidRPr="00445CB0" w14:paraId="78411AF2" w14:textId="77777777" w:rsidTr="00445CB0">
        <w:trPr>
          <w:tblCellSpacing w:w="15" w:type="dxa"/>
        </w:trPr>
        <w:tc>
          <w:tcPr>
            <w:tcW w:w="0" w:type="auto"/>
            <w:vAlign w:val="center"/>
            <w:hideMark/>
          </w:tcPr>
          <w:p w14:paraId="27849ADB"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 </w:t>
            </w:r>
          </w:p>
        </w:tc>
        <w:tc>
          <w:tcPr>
            <w:tcW w:w="0" w:type="auto"/>
            <w:vAlign w:val="center"/>
            <w:hideMark/>
          </w:tcPr>
          <w:p w14:paraId="253589C5"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Exceptional</w:t>
            </w:r>
            <w:r w:rsidRPr="00445CB0">
              <w:rPr>
                <w:rFonts w:ascii="Times New Roman" w:eastAsia="Times New Roman" w:hAnsi="Times New Roman" w:cs="Times New Roman"/>
                <w:b/>
                <w:bCs/>
                <w:sz w:val="24"/>
                <w:szCs w:val="24"/>
              </w:rPr>
              <w:br/>
              <w:t>100%</w:t>
            </w:r>
          </w:p>
        </w:tc>
        <w:tc>
          <w:tcPr>
            <w:tcW w:w="0" w:type="auto"/>
            <w:vAlign w:val="center"/>
            <w:hideMark/>
          </w:tcPr>
          <w:p w14:paraId="11F3059D"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Good</w:t>
            </w:r>
            <w:r w:rsidRPr="00445CB0">
              <w:rPr>
                <w:rFonts w:ascii="Times New Roman" w:eastAsia="Times New Roman" w:hAnsi="Times New Roman" w:cs="Times New Roman"/>
                <w:b/>
                <w:bCs/>
                <w:sz w:val="24"/>
                <w:szCs w:val="24"/>
              </w:rPr>
              <w:br/>
              <w:t>90%</w:t>
            </w:r>
          </w:p>
        </w:tc>
        <w:tc>
          <w:tcPr>
            <w:tcW w:w="0" w:type="auto"/>
            <w:vAlign w:val="center"/>
            <w:hideMark/>
          </w:tcPr>
          <w:p w14:paraId="332B109B"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Acceptable</w:t>
            </w:r>
            <w:r w:rsidRPr="00445CB0">
              <w:rPr>
                <w:rFonts w:ascii="Times New Roman" w:eastAsia="Times New Roman" w:hAnsi="Times New Roman" w:cs="Times New Roman"/>
                <w:b/>
                <w:bCs/>
                <w:sz w:val="24"/>
                <w:szCs w:val="24"/>
              </w:rPr>
              <w:br/>
              <w:t>70%</w:t>
            </w:r>
          </w:p>
        </w:tc>
        <w:tc>
          <w:tcPr>
            <w:tcW w:w="0" w:type="auto"/>
            <w:vAlign w:val="center"/>
            <w:hideMark/>
          </w:tcPr>
          <w:p w14:paraId="1628E978"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Developing</w:t>
            </w:r>
            <w:r w:rsidRPr="00445CB0">
              <w:rPr>
                <w:rFonts w:ascii="Times New Roman" w:eastAsia="Times New Roman" w:hAnsi="Times New Roman" w:cs="Times New Roman"/>
                <w:b/>
                <w:bCs/>
                <w:sz w:val="24"/>
                <w:szCs w:val="24"/>
              </w:rPr>
              <w:br/>
              <w:t>50%</w:t>
            </w:r>
          </w:p>
        </w:tc>
        <w:tc>
          <w:tcPr>
            <w:tcW w:w="0" w:type="auto"/>
            <w:vAlign w:val="center"/>
            <w:hideMark/>
          </w:tcPr>
          <w:p w14:paraId="3A916E4C" w14:textId="77777777" w:rsidR="00445CB0" w:rsidRPr="00445CB0" w:rsidRDefault="00445CB0" w:rsidP="00445CB0">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Missing</w:t>
            </w:r>
            <w:r w:rsidRPr="00445CB0">
              <w:rPr>
                <w:rFonts w:ascii="Times New Roman" w:eastAsia="Times New Roman" w:hAnsi="Times New Roman" w:cs="Times New Roman"/>
                <w:b/>
                <w:bCs/>
                <w:sz w:val="24"/>
                <w:szCs w:val="24"/>
              </w:rPr>
              <w:br/>
              <w:t>0%</w:t>
            </w:r>
          </w:p>
        </w:tc>
      </w:tr>
      <w:tr w:rsidR="00860B20" w:rsidRPr="00445CB0" w14:paraId="68ADFB21" w14:textId="77777777" w:rsidTr="00445CB0">
        <w:trPr>
          <w:tblCellSpacing w:w="15" w:type="dxa"/>
        </w:trPr>
        <w:tc>
          <w:tcPr>
            <w:tcW w:w="0" w:type="auto"/>
            <w:vAlign w:val="center"/>
            <w:hideMark/>
          </w:tcPr>
          <w:p w14:paraId="74B39EBC" w14:textId="70FCEEAE" w:rsidR="00445CB0" w:rsidRPr="007F5294" w:rsidRDefault="007F5294" w:rsidP="00445CB0">
            <w:pPr>
              <w:spacing w:after="0" w:line="240" w:lineRule="auto"/>
              <w:jc w:val="center"/>
              <w:rPr>
                <w:rFonts w:ascii="Times New Roman" w:eastAsia="Times New Roman" w:hAnsi="Times New Roman" w:cs="Times New Roman"/>
                <w:b/>
                <w:bCs/>
                <w:sz w:val="24"/>
                <w:szCs w:val="24"/>
              </w:rPr>
            </w:pPr>
            <w:r w:rsidRPr="007F5294">
              <w:rPr>
                <w:rFonts w:ascii="Times New Roman" w:eastAsia="Times New Roman" w:hAnsi="Times New Roman" w:cs="Times New Roman"/>
                <w:b/>
                <w:bCs/>
                <w:sz w:val="24"/>
                <w:szCs w:val="24"/>
              </w:rPr>
              <w:t>Patient Identification</w:t>
            </w:r>
            <w:r w:rsidR="00445CB0" w:rsidRPr="007F5294">
              <w:rPr>
                <w:rFonts w:ascii="Times New Roman" w:eastAsia="Times New Roman" w:hAnsi="Times New Roman" w:cs="Times New Roman"/>
                <w:b/>
                <w:bCs/>
                <w:sz w:val="24"/>
                <w:szCs w:val="24"/>
              </w:rPr>
              <w:t xml:space="preserve"> </w:t>
            </w:r>
            <w:r w:rsidRPr="007F5294">
              <w:rPr>
                <w:rFonts w:ascii="Times New Roman" w:eastAsia="Times New Roman" w:hAnsi="Times New Roman" w:cs="Times New Roman"/>
                <w:b/>
                <w:bCs/>
                <w:sz w:val="24"/>
                <w:szCs w:val="24"/>
              </w:rPr>
              <w:t>1</w:t>
            </w:r>
            <w:r w:rsidR="00445CB0" w:rsidRPr="007F5294">
              <w:rPr>
                <w:rFonts w:ascii="Times New Roman" w:eastAsia="Times New Roman" w:hAnsi="Times New Roman" w:cs="Times New Roman"/>
                <w:b/>
                <w:bCs/>
                <w:sz w:val="24"/>
                <w:szCs w:val="24"/>
              </w:rPr>
              <w:t>0%</w:t>
            </w:r>
          </w:p>
        </w:tc>
        <w:tc>
          <w:tcPr>
            <w:tcW w:w="0" w:type="auto"/>
            <w:vAlign w:val="center"/>
            <w:hideMark/>
          </w:tcPr>
          <w:p w14:paraId="29DD96FF" w14:textId="54A066A5" w:rsidR="00445CB0" w:rsidRPr="00445CB0" w:rsidRDefault="00BD5255" w:rsidP="00445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ent has log out for this test as successful</w:t>
            </w:r>
          </w:p>
        </w:tc>
        <w:tc>
          <w:tcPr>
            <w:tcW w:w="0" w:type="auto"/>
            <w:vAlign w:val="center"/>
            <w:hideMark/>
          </w:tcPr>
          <w:p w14:paraId="34F6827D" w14:textId="6F50DDC4" w:rsidR="00445CB0" w:rsidRPr="00445CB0" w:rsidRDefault="0096696B" w:rsidP="00445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de ran successfully.</w:t>
            </w:r>
          </w:p>
        </w:tc>
        <w:tc>
          <w:tcPr>
            <w:tcW w:w="0" w:type="auto"/>
            <w:vAlign w:val="center"/>
            <w:hideMark/>
          </w:tcPr>
          <w:p w14:paraId="6FF8C4AF" w14:textId="136508FF" w:rsidR="00445CB0" w:rsidRPr="00445CB0" w:rsidRDefault="00C36F3C" w:rsidP="00445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 the code.</w:t>
            </w:r>
          </w:p>
        </w:tc>
        <w:tc>
          <w:tcPr>
            <w:tcW w:w="0" w:type="auto"/>
            <w:vAlign w:val="center"/>
            <w:hideMark/>
          </w:tcPr>
          <w:p w14:paraId="359E4E28" w14:textId="7FE19C2D" w:rsidR="00445CB0" w:rsidRPr="00445CB0" w:rsidRDefault="00C36F3C" w:rsidP="00445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wnloaded the code</w:t>
            </w:r>
          </w:p>
        </w:tc>
        <w:tc>
          <w:tcPr>
            <w:tcW w:w="0" w:type="auto"/>
            <w:vAlign w:val="center"/>
            <w:hideMark/>
          </w:tcPr>
          <w:p w14:paraId="1529339E" w14:textId="77777777" w:rsidR="00445CB0" w:rsidRPr="00445CB0" w:rsidRDefault="00445CB0" w:rsidP="00445CB0">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No answers to questions</w:t>
            </w:r>
          </w:p>
        </w:tc>
      </w:tr>
      <w:tr w:rsidR="00860B20" w:rsidRPr="00445CB0" w14:paraId="1BBF318D" w14:textId="77777777" w:rsidTr="00445CB0">
        <w:trPr>
          <w:tblCellSpacing w:w="15" w:type="dxa"/>
        </w:trPr>
        <w:tc>
          <w:tcPr>
            <w:tcW w:w="0" w:type="auto"/>
            <w:vAlign w:val="center"/>
          </w:tcPr>
          <w:p w14:paraId="0F6B05B9" w14:textId="030B030E" w:rsidR="007F5294" w:rsidRPr="00445CB0" w:rsidRDefault="00172021" w:rsidP="007F5294">
            <w:pPr>
              <w:spacing w:after="0" w:line="240" w:lineRule="auto"/>
              <w:jc w:val="center"/>
              <w:rPr>
                <w:rFonts w:ascii="Times New Roman" w:eastAsia="Times New Roman" w:hAnsi="Times New Roman" w:cs="Times New Roman"/>
                <w:b/>
                <w:bCs/>
                <w:sz w:val="24"/>
                <w:szCs w:val="24"/>
              </w:rPr>
            </w:pPr>
            <w:r w:rsidRPr="00172021">
              <w:rPr>
                <w:rFonts w:ascii="Times New Roman" w:eastAsia="Times New Roman" w:hAnsi="Times New Roman" w:cs="Times New Roman"/>
                <w:b/>
                <w:bCs/>
                <w:sz w:val="24"/>
                <w:szCs w:val="24"/>
              </w:rPr>
              <w:t xml:space="preserve">Diagnose </w:t>
            </w:r>
            <w:r w:rsidR="007F5294" w:rsidRPr="00445CB0">
              <w:rPr>
                <w:rFonts w:ascii="Times New Roman" w:eastAsia="Times New Roman" w:hAnsi="Times New Roman" w:cs="Times New Roman"/>
                <w:b/>
                <w:bCs/>
                <w:sz w:val="24"/>
                <w:szCs w:val="24"/>
              </w:rPr>
              <w:t xml:space="preserve">Tests </w:t>
            </w:r>
            <w:r w:rsidR="00764132">
              <w:rPr>
                <w:rFonts w:ascii="Times New Roman" w:eastAsia="Times New Roman" w:hAnsi="Times New Roman" w:cs="Times New Roman"/>
                <w:b/>
                <w:bCs/>
                <w:sz w:val="24"/>
                <w:szCs w:val="24"/>
              </w:rPr>
              <w:t>5</w:t>
            </w:r>
            <w:r w:rsidR="007F5294" w:rsidRPr="00445CB0">
              <w:rPr>
                <w:rFonts w:ascii="Times New Roman" w:eastAsia="Times New Roman" w:hAnsi="Times New Roman" w:cs="Times New Roman"/>
                <w:b/>
                <w:bCs/>
                <w:sz w:val="24"/>
                <w:szCs w:val="24"/>
              </w:rPr>
              <w:t>0%</w:t>
            </w:r>
          </w:p>
        </w:tc>
        <w:tc>
          <w:tcPr>
            <w:tcW w:w="0" w:type="auto"/>
            <w:vAlign w:val="center"/>
          </w:tcPr>
          <w:p w14:paraId="17C7313F" w14:textId="7FBC9CCA" w:rsidR="007F5294" w:rsidRPr="00445CB0" w:rsidRDefault="00CC6D59"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Blood Pressure, and last line of test from output</w:t>
            </w:r>
          </w:p>
        </w:tc>
        <w:tc>
          <w:tcPr>
            <w:tcW w:w="0" w:type="auto"/>
            <w:vAlign w:val="center"/>
          </w:tcPr>
          <w:p w14:paraId="4FB909B7" w14:textId="63036F43" w:rsidR="007F5294" w:rsidRPr="00445CB0" w:rsidRDefault="00CC6D59"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O2, and last line of test from output</w:t>
            </w:r>
          </w:p>
        </w:tc>
        <w:tc>
          <w:tcPr>
            <w:tcW w:w="0" w:type="auto"/>
            <w:vAlign w:val="center"/>
          </w:tcPr>
          <w:p w14:paraId="08B6846E" w14:textId="3D320E46" w:rsidR="007F5294" w:rsidRPr="00445CB0" w:rsidRDefault="007C35E3"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Heartbeat</w:t>
            </w:r>
            <w:r w:rsidR="00865FF6">
              <w:rPr>
                <w:rFonts w:ascii="Times New Roman" w:eastAsia="Times New Roman" w:hAnsi="Times New Roman" w:cs="Times New Roman"/>
                <w:sz w:val="24"/>
                <w:szCs w:val="24"/>
              </w:rPr>
              <w:t>, and last line of test</w:t>
            </w:r>
            <w:r w:rsidR="00CC6D59">
              <w:rPr>
                <w:rFonts w:ascii="Times New Roman" w:eastAsia="Times New Roman" w:hAnsi="Times New Roman" w:cs="Times New Roman"/>
                <w:sz w:val="24"/>
                <w:szCs w:val="24"/>
              </w:rPr>
              <w:t xml:space="preserve"> from output</w:t>
            </w:r>
          </w:p>
        </w:tc>
        <w:tc>
          <w:tcPr>
            <w:tcW w:w="0" w:type="auto"/>
            <w:vAlign w:val="center"/>
          </w:tcPr>
          <w:p w14:paraId="5D03265C" w14:textId="5F3D5248" w:rsidR="007F5294" w:rsidRPr="00445CB0" w:rsidRDefault="00D17ED7"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line of the </w:t>
            </w:r>
            <w:r w:rsidR="007C35E3">
              <w:rPr>
                <w:rFonts w:ascii="Times New Roman" w:eastAsia="Times New Roman" w:hAnsi="Times New Roman" w:cs="Times New Roman"/>
                <w:sz w:val="24"/>
                <w:szCs w:val="24"/>
              </w:rPr>
              <w:t>test</w:t>
            </w:r>
            <w:r w:rsidR="00CC6D59">
              <w:rPr>
                <w:rFonts w:ascii="Times New Roman" w:eastAsia="Times New Roman" w:hAnsi="Times New Roman" w:cs="Times New Roman"/>
                <w:sz w:val="24"/>
                <w:szCs w:val="24"/>
              </w:rPr>
              <w:t xml:space="preserve"> for Temperature</w:t>
            </w:r>
            <w:r w:rsidR="007C35E3">
              <w:rPr>
                <w:rFonts w:ascii="Times New Roman" w:eastAsia="Times New Roman" w:hAnsi="Times New Roman" w:cs="Times New Roman"/>
                <w:sz w:val="24"/>
                <w:szCs w:val="24"/>
              </w:rPr>
              <w:t>.</w:t>
            </w:r>
          </w:p>
        </w:tc>
        <w:tc>
          <w:tcPr>
            <w:tcW w:w="0" w:type="auto"/>
            <w:vAlign w:val="center"/>
          </w:tcPr>
          <w:p w14:paraId="5CE36C50" w14:textId="01CA78B9"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No answers to questions</w:t>
            </w:r>
          </w:p>
        </w:tc>
      </w:tr>
      <w:tr w:rsidR="00860B20" w:rsidRPr="00445CB0" w14:paraId="1D7E2269" w14:textId="77777777" w:rsidTr="00445CB0">
        <w:trPr>
          <w:tblCellSpacing w:w="15" w:type="dxa"/>
        </w:trPr>
        <w:tc>
          <w:tcPr>
            <w:tcW w:w="0" w:type="auto"/>
            <w:vAlign w:val="center"/>
          </w:tcPr>
          <w:p w14:paraId="7949991B" w14:textId="71CDDE00" w:rsidR="007F5294" w:rsidRPr="00445CB0" w:rsidRDefault="00172021" w:rsidP="007F5294">
            <w:pPr>
              <w:spacing w:after="0" w:line="240" w:lineRule="auto"/>
              <w:jc w:val="center"/>
              <w:rPr>
                <w:rFonts w:ascii="Times New Roman" w:eastAsia="Times New Roman" w:hAnsi="Times New Roman" w:cs="Times New Roman"/>
                <w:b/>
                <w:bCs/>
                <w:sz w:val="24"/>
                <w:szCs w:val="24"/>
              </w:rPr>
            </w:pPr>
            <w:r w:rsidRPr="00172021">
              <w:rPr>
                <w:rFonts w:ascii="Times New Roman" w:eastAsia="Times New Roman" w:hAnsi="Times New Roman" w:cs="Times New Roman"/>
                <w:b/>
                <w:bCs/>
                <w:sz w:val="24"/>
                <w:szCs w:val="24"/>
              </w:rPr>
              <w:t xml:space="preserve">Monitor </w:t>
            </w:r>
            <w:r w:rsidR="007F5294" w:rsidRPr="00445CB0">
              <w:rPr>
                <w:rFonts w:ascii="Times New Roman" w:eastAsia="Times New Roman" w:hAnsi="Times New Roman" w:cs="Times New Roman"/>
                <w:b/>
                <w:bCs/>
                <w:sz w:val="24"/>
                <w:szCs w:val="24"/>
              </w:rPr>
              <w:t xml:space="preserve">Tests </w:t>
            </w:r>
            <w:r w:rsidR="00764132">
              <w:rPr>
                <w:rFonts w:ascii="Times New Roman" w:eastAsia="Times New Roman" w:hAnsi="Times New Roman" w:cs="Times New Roman"/>
                <w:b/>
                <w:bCs/>
                <w:sz w:val="24"/>
                <w:szCs w:val="24"/>
              </w:rPr>
              <w:t>1</w:t>
            </w:r>
            <w:r w:rsidR="007F5294" w:rsidRPr="00445CB0">
              <w:rPr>
                <w:rFonts w:ascii="Times New Roman" w:eastAsia="Times New Roman" w:hAnsi="Times New Roman" w:cs="Times New Roman"/>
                <w:b/>
                <w:bCs/>
                <w:sz w:val="24"/>
                <w:szCs w:val="24"/>
              </w:rPr>
              <w:t>0%</w:t>
            </w:r>
          </w:p>
        </w:tc>
        <w:tc>
          <w:tcPr>
            <w:tcW w:w="0" w:type="auto"/>
            <w:vAlign w:val="center"/>
          </w:tcPr>
          <w:p w14:paraId="17838A63" w14:textId="37CFA7F2" w:rsidR="007F5294" w:rsidRPr="00445CB0" w:rsidRDefault="00A70ABD"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Blood Pressure Debug to Verify</w:t>
            </w:r>
          </w:p>
        </w:tc>
        <w:tc>
          <w:tcPr>
            <w:tcW w:w="0" w:type="auto"/>
            <w:vAlign w:val="center"/>
          </w:tcPr>
          <w:p w14:paraId="2C60A8E5" w14:textId="19943A7D" w:rsidR="007F5294" w:rsidRPr="00445CB0" w:rsidRDefault="00A70ABD"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O2 Debug to Verify</w:t>
            </w:r>
            <w:r w:rsidR="007F5294" w:rsidRPr="00445CB0">
              <w:rPr>
                <w:rFonts w:ascii="Times New Roman" w:eastAsia="Times New Roman" w:hAnsi="Times New Roman" w:cs="Times New Roman"/>
                <w:sz w:val="24"/>
                <w:szCs w:val="24"/>
              </w:rPr>
              <w:t>.</w:t>
            </w:r>
          </w:p>
        </w:tc>
        <w:tc>
          <w:tcPr>
            <w:tcW w:w="0" w:type="auto"/>
            <w:vAlign w:val="center"/>
          </w:tcPr>
          <w:p w14:paraId="133C241F" w14:textId="10267F9B" w:rsidR="007F5294" w:rsidRPr="00445CB0" w:rsidRDefault="00A70ABD"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Heartbeat Debug to Verify</w:t>
            </w:r>
          </w:p>
        </w:tc>
        <w:tc>
          <w:tcPr>
            <w:tcW w:w="0" w:type="auto"/>
            <w:vAlign w:val="center"/>
          </w:tcPr>
          <w:p w14:paraId="05428551" w14:textId="48F8BB82" w:rsidR="007F5294" w:rsidRPr="00445CB0" w:rsidRDefault="00142F46"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Tempe</w:t>
            </w:r>
            <w:r w:rsidR="00A70ABD">
              <w:rPr>
                <w:rFonts w:ascii="Times New Roman" w:eastAsia="Times New Roman" w:hAnsi="Times New Roman" w:cs="Times New Roman"/>
                <w:sz w:val="24"/>
                <w:szCs w:val="24"/>
              </w:rPr>
              <w:t>rature Debug to Verify</w:t>
            </w:r>
          </w:p>
        </w:tc>
        <w:tc>
          <w:tcPr>
            <w:tcW w:w="0" w:type="auto"/>
            <w:vAlign w:val="center"/>
          </w:tcPr>
          <w:p w14:paraId="640135E9" w14:textId="679FC1BF"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No answers to questions</w:t>
            </w:r>
          </w:p>
        </w:tc>
      </w:tr>
      <w:tr w:rsidR="00860B20" w:rsidRPr="00445CB0" w14:paraId="337DEDF7" w14:textId="77777777" w:rsidTr="00445CB0">
        <w:trPr>
          <w:tblCellSpacing w:w="15" w:type="dxa"/>
        </w:trPr>
        <w:tc>
          <w:tcPr>
            <w:tcW w:w="0" w:type="auto"/>
            <w:vAlign w:val="center"/>
          </w:tcPr>
          <w:p w14:paraId="709AA0E5" w14:textId="01D2C47F" w:rsidR="007F5294" w:rsidRPr="00AC7B4D" w:rsidRDefault="00AC7B4D" w:rsidP="007F5294">
            <w:pPr>
              <w:spacing w:after="0" w:line="240" w:lineRule="auto"/>
              <w:jc w:val="center"/>
              <w:rPr>
                <w:rFonts w:ascii="Times New Roman" w:eastAsia="Times New Roman" w:hAnsi="Times New Roman" w:cs="Times New Roman"/>
                <w:b/>
                <w:bCs/>
                <w:sz w:val="24"/>
                <w:szCs w:val="24"/>
              </w:rPr>
            </w:pPr>
            <w:r w:rsidRPr="00AC7B4D">
              <w:rPr>
                <w:rFonts w:ascii="Times New Roman" w:eastAsia="Times New Roman" w:hAnsi="Times New Roman" w:cs="Times New Roman"/>
                <w:b/>
                <w:bCs/>
                <w:sz w:val="24"/>
                <w:szCs w:val="24"/>
              </w:rPr>
              <w:t xml:space="preserve">Order Supplies </w:t>
            </w:r>
            <w:r w:rsidR="007F5294" w:rsidRPr="00AC7B4D">
              <w:rPr>
                <w:rFonts w:ascii="Times New Roman" w:eastAsia="Times New Roman" w:hAnsi="Times New Roman" w:cs="Times New Roman"/>
                <w:b/>
                <w:bCs/>
                <w:sz w:val="24"/>
                <w:szCs w:val="24"/>
              </w:rPr>
              <w:t xml:space="preserve">Tests </w:t>
            </w:r>
            <w:r w:rsidR="00764132">
              <w:rPr>
                <w:rFonts w:ascii="Times New Roman" w:eastAsia="Times New Roman" w:hAnsi="Times New Roman" w:cs="Times New Roman"/>
                <w:b/>
                <w:bCs/>
                <w:sz w:val="24"/>
                <w:szCs w:val="24"/>
              </w:rPr>
              <w:t>2</w:t>
            </w:r>
            <w:r w:rsidR="007F5294" w:rsidRPr="00AC7B4D">
              <w:rPr>
                <w:rFonts w:ascii="Times New Roman" w:eastAsia="Times New Roman" w:hAnsi="Times New Roman" w:cs="Times New Roman"/>
                <w:b/>
                <w:bCs/>
                <w:sz w:val="24"/>
                <w:szCs w:val="24"/>
              </w:rPr>
              <w:t>0%</w:t>
            </w:r>
          </w:p>
        </w:tc>
        <w:tc>
          <w:tcPr>
            <w:tcW w:w="0" w:type="auto"/>
            <w:vAlign w:val="center"/>
          </w:tcPr>
          <w:p w14:paraId="771B555E" w14:textId="6D546D19" w:rsidR="007F5294" w:rsidRPr="00445CB0" w:rsidRDefault="00514427"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comments to the code.</w:t>
            </w:r>
          </w:p>
        </w:tc>
        <w:tc>
          <w:tcPr>
            <w:tcW w:w="0" w:type="auto"/>
            <w:vAlign w:val="center"/>
          </w:tcPr>
          <w:p w14:paraId="6EA6F1CE" w14:textId="5B70EC7C" w:rsidR="007F5294" w:rsidRPr="00445CB0" w:rsidRDefault="00860B20"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ed coded for testing of ordering </w:t>
            </w:r>
            <w:r w:rsidR="00514427">
              <w:rPr>
                <w:rFonts w:ascii="Times New Roman" w:eastAsia="Times New Roman" w:hAnsi="Times New Roman" w:cs="Times New Roman"/>
                <w:sz w:val="24"/>
                <w:szCs w:val="24"/>
              </w:rPr>
              <w:t>the Tissue</w:t>
            </w:r>
          </w:p>
        </w:tc>
        <w:tc>
          <w:tcPr>
            <w:tcW w:w="0" w:type="auto"/>
            <w:vAlign w:val="center"/>
          </w:tcPr>
          <w:p w14:paraId="15975304" w14:textId="66596944" w:rsidR="007F5294" w:rsidRPr="00445CB0" w:rsidRDefault="00860B20"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ed code for ordering the Cleanser</w:t>
            </w:r>
          </w:p>
        </w:tc>
        <w:tc>
          <w:tcPr>
            <w:tcW w:w="0" w:type="auto"/>
            <w:vAlign w:val="center"/>
          </w:tcPr>
          <w:p w14:paraId="69587892" w14:textId="1D4286AB" w:rsidR="007F5294" w:rsidRPr="00445CB0" w:rsidRDefault="00AC7B4D" w:rsidP="007F529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viewed the code for Bandages</w:t>
            </w:r>
          </w:p>
        </w:tc>
        <w:tc>
          <w:tcPr>
            <w:tcW w:w="0" w:type="auto"/>
            <w:vAlign w:val="center"/>
          </w:tcPr>
          <w:p w14:paraId="02167B1E" w14:textId="461637E6"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No answers to questions</w:t>
            </w:r>
          </w:p>
        </w:tc>
      </w:tr>
      <w:tr w:rsidR="00860B20" w:rsidRPr="00445CB0" w14:paraId="0D000EBF" w14:textId="77777777" w:rsidTr="00445CB0">
        <w:trPr>
          <w:tblCellSpacing w:w="15" w:type="dxa"/>
        </w:trPr>
        <w:tc>
          <w:tcPr>
            <w:tcW w:w="0" w:type="auto"/>
            <w:vAlign w:val="center"/>
            <w:hideMark/>
          </w:tcPr>
          <w:p w14:paraId="75880CCF" w14:textId="77777777" w:rsidR="007F5294" w:rsidRPr="00445CB0" w:rsidRDefault="007F5294" w:rsidP="007F5294">
            <w:pPr>
              <w:spacing w:after="0" w:line="240" w:lineRule="auto"/>
              <w:jc w:val="center"/>
              <w:rPr>
                <w:rFonts w:ascii="Times New Roman" w:eastAsia="Times New Roman" w:hAnsi="Times New Roman" w:cs="Times New Roman"/>
                <w:b/>
                <w:bCs/>
                <w:sz w:val="24"/>
                <w:szCs w:val="24"/>
              </w:rPr>
            </w:pPr>
            <w:r w:rsidRPr="00445CB0">
              <w:rPr>
                <w:rFonts w:ascii="Times New Roman" w:eastAsia="Times New Roman" w:hAnsi="Times New Roman" w:cs="Times New Roman"/>
                <w:b/>
                <w:bCs/>
                <w:sz w:val="24"/>
                <w:szCs w:val="24"/>
              </w:rPr>
              <w:t>Professionalism</w:t>
            </w:r>
            <w:r w:rsidRPr="00445CB0">
              <w:rPr>
                <w:rFonts w:ascii="Times New Roman" w:eastAsia="Times New Roman" w:hAnsi="Times New Roman" w:cs="Times New Roman"/>
                <w:b/>
                <w:bCs/>
                <w:sz w:val="24"/>
                <w:szCs w:val="24"/>
              </w:rPr>
              <w:br/>
              <w:t>10%</w:t>
            </w:r>
          </w:p>
        </w:tc>
        <w:tc>
          <w:tcPr>
            <w:tcW w:w="0" w:type="auto"/>
            <w:vAlign w:val="center"/>
            <w:hideMark/>
          </w:tcPr>
          <w:p w14:paraId="7F6049A5" w14:textId="77777777"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Make it your own</w:t>
            </w:r>
          </w:p>
        </w:tc>
        <w:tc>
          <w:tcPr>
            <w:tcW w:w="0" w:type="auto"/>
            <w:vAlign w:val="center"/>
            <w:hideMark/>
          </w:tcPr>
          <w:p w14:paraId="2BF6473D" w14:textId="77777777"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Properly cited, there are no grammar or spelling errors, and the writing style is "professional."</w:t>
            </w:r>
          </w:p>
        </w:tc>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1413"/>
            </w:tblGrid>
            <w:tr w:rsidR="007F5294" w:rsidRPr="00445CB0" w14:paraId="021CFDFE" w14:textId="77777777">
              <w:trPr>
                <w:tblCellSpacing w:w="15" w:type="dxa"/>
              </w:trPr>
              <w:tc>
                <w:tcPr>
                  <w:tcW w:w="0" w:type="auto"/>
                  <w:vAlign w:val="center"/>
                  <w:hideMark/>
                </w:tcPr>
                <w:p w14:paraId="2217B239" w14:textId="77777777"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 xml:space="preserve">Found an instance of a spelling error, grammar error, incomplete citation, overly </w:t>
                  </w:r>
                  <w:r w:rsidRPr="00445CB0">
                    <w:rPr>
                      <w:rFonts w:ascii="Times New Roman" w:eastAsia="Times New Roman" w:hAnsi="Times New Roman" w:cs="Times New Roman"/>
                      <w:sz w:val="24"/>
                      <w:szCs w:val="24"/>
                    </w:rPr>
                    <w:lastRenderedPageBreak/>
                    <w:t>verbose wording, poor formatting, or poor writing.</w:t>
                  </w:r>
                </w:p>
              </w:tc>
            </w:tr>
          </w:tbl>
          <w:p w14:paraId="2D489F1D" w14:textId="77777777" w:rsidR="007F5294" w:rsidRPr="00445CB0" w:rsidRDefault="007F5294" w:rsidP="007F5294">
            <w:pPr>
              <w:spacing w:after="0" w:line="240" w:lineRule="auto"/>
              <w:rPr>
                <w:rFonts w:ascii="Times New Roman" w:eastAsia="Times New Roman" w:hAnsi="Times New Roman" w:cs="Times New Roman"/>
                <w:sz w:val="24"/>
                <w:szCs w:val="24"/>
              </w:rPr>
            </w:pPr>
          </w:p>
        </w:tc>
        <w:tc>
          <w:tcPr>
            <w:tcW w:w="0" w:type="auto"/>
            <w:vAlign w:val="center"/>
            <w:hideMark/>
          </w:tcPr>
          <w:p w14:paraId="560CEAF6" w14:textId="77777777"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lastRenderedPageBreak/>
              <w:t>A citation is missing where one is needed (plagiarism alert!).</w:t>
            </w:r>
          </w:p>
        </w:tc>
        <w:tc>
          <w:tcPr>
            <w:tcW w:w="0" w:type="auto"/>
            <w:vAlign w:val="center"/>
            <w:hideMark/>
          </w:tcPr>
          <w:p w14:paraId="489EBE87" w14:textId="77777777" w:rsidR="007F5294" w:rsidRPr="00445CB0" w:rsidRDefault="007F5294" w:rsidP="007F5294">
            <w:pPr>
              <w:spacing w:after="0" w:line="240" w:lineRule="auto"/>
              <w:rPr>
                <w:rFonts w:ascii="Times New Roman" w:eastAsia="Times New Roman" w:hAnsi="Times New Roman" w:cs="Times New Roman"/>
                <w:sz w:val="24"/>
                <w:szCs w:val="24"/>
              </w:rPr>
            </w:pPr>
            <w:r w:rsidRPr="00445CB0">
              <w:rPr>
                <w:rFonts w:ascii="Times New Roman" w:eastAsia="Times New Roman" w:hAnsi="Times New Roman" w:cs="Times New Roman"/>
                <w:sz w:val="24"/>
                <w:szCs w:val="24"/>
              </w:rPr>
              <w:t>Gross spelling/grammar errors or other aspects of the writing that make the paper difficult to read.</w:t>
            </w:r>
          </w:p>
        </w:tc>
      </w:tr>
    </w:tbl>
    <w:p w14:paraId="03170647" w14:textId="77777777" w:rsidR="00EE5A2E" w:rsidRDefault="00EE5A2E"/>
    <w:sectPr w:rsidR="00EE5A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69D"/>
    <w:multiLevelType w:val="multilevel"/>
    <w:tmpl w:val="8C64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EE5114"/>
    <w:multiLevelType w:val="hybridMultilevel"/>
    <w:tmpl w:val="68C4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B5A66"/>
    <w:multiLevelType w:val="multilevel"/>
    <w:tmpl w:val="958EF8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36B2F"/>
    <w:multiLevelType w:val="multilevel"/>
    <w:tmpl w:val="8F54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C3E12"/>
    <w:multiLevelType w:val="multilevel"/>
    <w:tmpl w:val="004A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C7662"/>
    <w:multiLevelType w:val="multilevel"/>
    <w:tmpl w:val="DA5ED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793919"/>
    <w:multiLevelType w:val="multilevel"/>
    <w:tmpl w:val="42E2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574C79"/>
    <w:multiLevelType w:val="multilevel"/>
    <w:tmpl w:val="E9388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219E5"/>
    <w:multiLevelType w:val="multilevel"/>
    <w:tmpl w:val="1BD8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CF7D9D"/>
    <w:multiLevelType w:val="multilevel"/>
    <w:tmpl w:val="84788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017EF"/>
    <w:multiLevelType w:val="multilevel"/>
    <w:tmpl w:val="B0FAF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546230"/>
    <w:multiLevelType w:val="multilevel"/>
    <w:tmpl w:val="39F8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73045F"/>
    <w:multiLevelType w:val="multilevel"/>
    <w:tmpl w:val="CC9E7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A2137E"/>
    <w:multiLevelType w:val="multilevel"/>
    <w:tmpl w:val="08DE8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8E3475"/>
    <w:multiLevelType w:val="multilevel"/>
    <w:tmpl w:val="68DC2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6A3DD3"/>
    <w:multiLevelType w:val="multilevel"/>
    <w:tmpl w:val="0DF81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895927"/>
    <w:multiLevelType w:val="multilevel"/>
    <w:tmpl w:val="0DE0A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C03C37"/>
    <w:multiLevelType w:val="multilevel"/>
    <w:tmpl w:val="7D62B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D47E64"/>
    <w:multiLevelType w:val="multilevel"/>
    <w:tmpl w:val="09AC8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906A98"/>
    <w:multiLevelType w:val="multilevel"/>
    <w:tmpl w:val="4098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7A93B3C"/>
    <w:multiLevelType w:val="multilevel"/>
    <w:tmpl w:val="6FC67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517353"/>
    <w:multiLevelType w:val="multilevel"/>
    <w:tmpl w:val="35DA5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6B50C8"/>
    <w:multiLevelType w:val="multilevel"/>
    <w:tmpl w:val="A846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A43EF6"/>
    <w:multiLevelType w:val="multilevel"/>
    <w:tmpl w:val="5A480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5223E4"/>
    <w:multiLevelType w:val="multilevel"/>
    <w:tmpl w:val="48FA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493FAB"/>
    <w:multiLevelType w:val="multilevel"/>
    <w:tmpl w:val="7728A2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5"/>
  </w:num>
  <w:num w:numId="3">
    <w:abstractNumId w:val="16"/>
  </w:num>
  <w:num w:numId="4">
    <w:abstractNumId w:val="9"/>
  </w:num>
  <w:num w:numId="5">
    <w:abstractNumId w:val="6"/>
  </w:num>
  <w:num w:numId="6">
    <w:abstractNumId w:val="23"/>
  </w:num>
  <w:num w:numId="7">
    <w:abstractNumId w:val="25"/>
  </w:num>
  <w:num w:numId="8">
    <w:abstractNumId w:val="13"/>
  </w:num>
  <w:num w:numId="9">
    <w:abstractNumId w:val="12"/>
  </w:num>
  <w:num w:numId="10">
    <w:abstractNumId w:val="8"/>
  </w:num>
  <w:num w:numId="11">
    <w:abstractNumId w:val="19"/>
  </w:num>
  <w:num w:numId="12">
    <w:abstractNumId w:val="3"/>
  </w:num>
  <w:num w:numId="13">
    <w:abstractNumId w:val="24"/>
  </w:num>
  <w:num w:numId="14">
    <w:abstractNumId w:val="21"/>
  </w:num>
  <w:num w:numId="15">
    <w:abstractNumId w:val="22"/>
  </w:num>
  <w:num w:numId="16">
    <w:abstractNumId w:val="0"/>
  </w:num>
  <w:num w:numId="17">
    <w:abstractNumId w:val="10"/>
  </w:num>
  <w:num w:numId="18">
    <w:abstractNumId w:val="4"/>
  </w:num>
  <w:num w:numId="19">
    <w:abstractNumId w:val="18"/>
  </w:num>
  <w:num w:numId="20">
    <w:abstractNumId w:val="11"/>
  </w:num>
  <w:num w:numId="21">
    <w:abstractNumId w:val="14"/>
  </w:num>
  <w:num w:numId="22">
    <w:abstractNumId w:val="5"/>
  </w:num>
  <w:num w:numId="23">
    <w:abstractNumId w:val="2"/>
  </w:num>
  <w:num w:numId="24">
    <w:abstractNumId w:val="20"/>
  </w:num>
  <w:num w:numId="25">
    <w:abstractNumId w:val="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DAxMjM2NDE1MTdX0lEKTi0uzszPAykwNKgFACSMPKQtAAAA"/>
  </w:docVars>
  <w:rsids>
    <w:rsidRoot w:val="00905F86"/>
    <w:rsid w:val="00006E49"/>
    <w:rsid w:val="00012DDA"/>
    <w:rsid w:val="00051B4D"/>
    <w:rsid w:val="00052AB8"/>
    <w:rsid w:val="00071B6D"/>
    <w:rsid w:val="000A0F17"/>
    <w:rsid w:val="000A46B0"/>
    <w:rsid w:val="000A70BD"/>
    <w:rsid w:val="000C19BF"/>
    <w:rsid w:val="000F50FC"/>
    <w:rsid w:val="000F5703"/>
    <w:rsid w:val="000F5973"/>
    <w:rsid w:val="00106E23"/>
    <w:rsid w:val="00113879"/>
    <w:rsid w:val="00120EB7"/>
    <w:rsid w:val="001247EA"/>
    <w:rsid w:val="00124E76"/>
    <w:rsid w:val="001327BC"/>
    <w:rsid w:val="00142F46"/>
    <w:rsid w:val="00172021"/>
    <w:rsid w:val="00173245"/>
    <w:rsid w:val="00183B63"/>
    <w:rsid w:val="001B0AD6"/>
    <w:rsid w:val="001D70DD"/>
    <w:rsid w:val="001E087A"/>
    <w:rsid w:val="001F1662"/>
    <w:rsid w:val="001F5AE0"/>
    <w:rsid w:val="00263582"/>
    <w:rsid w:val="00271BAB"/>
    <w:rsid w:val="002745A5"/>
    <w:rsid w:val="00280427"/>
    <w:rsid w:val="00282F5E"/>
    <w:rsid w:val="0029479F"/>
    <w:rsid w:val="002A0AC7"/>
    <w:rsid w:val="002A1FC3"/>
    <w:rsid w:val="002C6985"/>
    <w:rsid w:val="002E3ED7"/>
    <w:rsid w:val="0030025B"/>
    <w:rsid w:val="00307D4E"/>
    <w:rsid w:val="00331229"/>
    <w:rsid w:val="00337DC7"/>
    <w:rsid w:val="00354059"/>
    <w:rsid w:val="003546BB"/>
    <w:rsid w:val="00362596"/>
    <w:rsid w:val="00392BD5"/>
    <w:rsid w:val="003E74C9"/>
    <w:rsid w:val="00415A28"/>
    <w:rsid w:val="00431277"/>
    <w:rsid w:val="00437EF0"/>
    <w:rsid w:val="00445CB0"/>
    <w:rsid w:val="00460E83"/>
    <w:rsid w:val="004D24B1"/>
    <w:rsid w:val="004E018A"/>
    <w:rsid w:val="004E5FF5"/>
    <w:rsid w:val="004F5508"/>
    <w:rsid w:val="00500EF8"/>
    <w:rsid w:val="005119DF"/>
    <w:rsid w:val="005133DA"/>
    <w:rsid w:val="00514427"/>
    <w:rsid w:val="00545C0B"/>
    <w:rsid w:val="00556BAA"/>
    <w:rsid w:val="005B24CB"/>
    <w:rsid w:val="005B415B"/>
    <w:rsid w:val="005D0149"/>
    <w:rsid w:val="005F5F48"/>
    <w:rsid w:val="005F7C61"/>
    <w:rsid w:val="00603422"/>
    <w:rsid w:val="00607516"/>
    <w:rsid w:val="00615D55"/>
    <w:rsid w:val="00623B8E"/>
    <w:rsid w:val="00631222"/>
    <w:rsid w:val="00694E78"/>
    <w:rsid w:val="006A0BEB"/>
    <w:rsid w:val="006F3598"/>
    <w:rsid w:val="00702B4F"/>
    <w:rsid w:val="00715B5F"/>
    <w:rsid w:val="00754E72"/>
    <w:rsid w:val="00761C23"/>
    <w:rsid w:val="00764132"/>
    <w:rsid w:val="007952D1"/>
    <w:rsid w:val="007C35E3"/>
    <w:rsid w:val="007F5294"/>
    <w:rsid w:val="007F63E5"/>
    <w:rsid w:val="0080484D"/>
    <w:rsid w:val="008064C6"/>
    <w:rsid w:val="00860B20"/>
    <w:rsid w:val="00865FF6"/>
    <w:rsid w:val="008A2C86"/>
    <w:rsid w:val="008B5BDC"/>
    <w:rsid w:val="008C0D70"/>
    <w:rsid w:val="008D6C11"/>
    <w:rsid w:val="008E18AD"/>
    <w:rsid w:val="008E3A76"/>
    <w:rsid w:val="008F15C1"/>
    <w:rsid w:val="00905F86"/>
    <w:rsid w:val="00911229"/>
    <w:rsid w:val="00927C3A"/>
    <w:rsid w:val="00935884"/>
    <w:rsid w:val="0096696B"/>
    <w:rsid w:val="00987C30"/>
    <w:rsid w:val="00993565"/>
    <w:rsid w:val="009A4F6A"/>
    <w:rsid w:val="009E73B5"/>
    <w:rsid w:val="00A33781"/>
    <w:rsid w:val="00A3691F"/>
    <w:rsid w:val="00A37498"/>
    <w:rsid w:val="00A54241"/>
    <w:rsid w:val="00A70ABD"/>
    <w:rsid w:val="00A75E8D"/>
    <w:rsid w:val="00A914F4"/>
    <w:rsid w:val="00AA2C7F"/>
    <w:rsid w:val="00AA5431"/>
    <w:rsid w:val="00AC38D6"/>
    <w:rsid w:val="00AC7B4D"/>
    <w:rsid w:val="00B12FF0"/>
    <w:rsid w:val="00B2302D"/>
    <w:rsid w:val="00B40407"/>
    <w:rsid w:val="00B40824"/>
    <w:rsid w:val="00B45BF6"/>
    <w:rsid w:val="00B86FB7"/>
    <w:rsid w:val="00BA1155"/>
    <w:rsid w:val="00BA1FE8"/>
    <w:rsid w:val="00BD5255"/>
    <w:rsid w:val="00BF3845"/>
    <w:rsid w:val="00C36F3C"/>
    <w:rsid w:val="00C519BE"/>
    <w:rsid w:val="00C55994"/>
    <w:rsid w:val="00C65455"/>
    <w:rsid w:val="00C81D56"/>
    <w:rsid w:val="00C81DC7"/>
    <w:rsid w:val="00CA3877"/>
    <w:rsid w:val="00CC6D59"/>
    <w:rsid w:val="00D17ED7"/>
    <w:rsid w:val="00D23A95"/>
    <w:rsid w:val="00D644A5"/>
    <w:rsid w:val="00DB1B0F"/>
    <w:rsid w:val="00DE7D8D"/>
    <w:rsid w:val="00DF5347"/>
    <w:rsid w:val="00E229B3"/>
    <w:rsid w:val="00E8464D"/>
    <w:rsid w:val="00EB6BEC"/>
    <w:rsid w:val="00EC0A14"/>
    <w:rsid w:val="00EC3930"/>
    <w:rsid w:val="00EC789F"/>
    <w:rsid w:val="00EC7996"/>
    <w:rsid w:val="00ED63E2"/>
    <w:rsid w:val="00EE5A2E"/>
    <w:rsid w:val="00F02089"/>
    <w:rsid w:val="00F32EC0"/>
    <w:rsid w:val="00F50698"/>
    <w:rsid w:val="00F511CD"/>
    <w:rsid w:val="00F73577"/>
    <w:rsid w:val="00FA0015"/>
    <w:rsid w:val="00FA289F"/>
    <w:rsid w:val="00FA37D2"/>
    <w:rsid w:val="00FB7E32"/>
    <w:rsid w:val="00FD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3F8BB"/>
  <w15:chartTrackingRefBased/>
  <w15:docId w15:val="{D3A6F106-23A2-4DCE-8733-8C0CE845C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71B6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71B6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F511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B6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71B6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71B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B6D"/>
    <w:rPr>
      <w:color w:val="0000FF"/>
      <w:u w:val="single"/>
    </w:rPr>
  </w:style>
  <w:style w:type="character" w:styleId="Strong">
    <w:name w:val="Strong"/>
    <w:basedOn w:val="DefaultParagraphFont"/>
    <w:uiPriority w:val="22"/>
    <w:qFormat/>
    <w:rsid w:val="00F511CD"/>
    <w:rPr>
      <w:b/>
      <w:bCs/>
    </w:rPr>
  </w:style>
  <w:style w:type="character" w:customStyle="1" w:styleId="Heading3Char">
    <w:name w:val="Heading 3 Char"/>
    <w:basedOn w:val="DefaultParagraphFont"/>
    <w:link w:val="Heading3"/>
    <w:uiPriority w:val="9"/>
    <w:rsid w:val="00F511CD"/>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11229"/>
    <w:rPr>
      <w:color w:val="605E5C"/>
      <w:shd w:val="clear" w:color="auto" w:fill="E1DFDD"/>
    </w:rPr>
  </w:style>
  <w:style w:type="paragraph" w:styleId="ListParagraph">
    <w:name w:val="List Paragraph"/>
    <w:basedOn w:val="Normal"/>
    <w:uiPriority w:val="34"/>
    <w:qFormat/>
    <w:rsid w:val="002804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9023">
      <w:bodyDiv w:val="1"/>
      <w:marLeft w:val="0"/>
      <w:marRight w:val="0"/>
      <w:marTop w:val="0"/>
      <w:marBottom w:val="0"/>
      <w:divBdr>
        <w:top w:val="none" w:sz="0" w:space="0" w:color="auto"/>
        <w:left w:val="none" w:sz="0" w:space="0" w:color="auto"/>
        <w:bottom w:val="none" w:sz="0" w:space="0" w:color="auto"/>
        <w:right w:val="none" w:sz="0" w:space="0" w:color="auto"/>
      </w:divBdr>
      <w:divsChild>
        <w:div w:id="935015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271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42301262">
      <w:bodyDiv w:val="1"/>
      <w:marLeft w:val="0"/>
      <w:marRight w:val="0"/>
      <w:marTop w:val="0"/>
      <w:marBottom w:val="0"/>
      <w:divBdr>
        <w:top w:val="none" w:sz="0" w:space="0" w:color="auto"/>
        <w:left w:val="none" w:sz="0" w:space="0" w:color="auto"/>
        <w:bottom w:val="none" w:sz="0" w:space="0" w:color="auto"/>
        <w:right w:val="none" w:sz="0" w:space="0" w:color="auto"/>
      </w:divBdr>
      <w:divsChild>
        <w:div w:id="1538349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8709624">
      <w:bodyDiv w:val="1"/>
      <w:marLeft w:val="0"/>
      <w:marRight w:val="0"/>
      <w:marTop w:val="0"/>
      <w:marBottom w:val="0"/>
      <w:divBdr>
        <w:top w:val="none" w:sz="0" w:space="0" w:color="auto"/>
        <w:left w:val="none" w:sz="0" w:space="0" w:color="auto"/>
        <w:bottom w:val="none" w:sz="0" w:space="0" w:color="auto"/>
        <w:right w:val="none" w:sz="0" w:space="0" w:color="auto"/>
      </w:divBdr>
    </w:div>
    <w:div w:id="1516653453">
      <w:bodyDiv w:val="1"/>
      <w:marLeft w:val="0"/>
      <w:marRight w:val="0"/>
      <w:marTop w:val="0"/>
      <w:marBottom w:val="0"/>
      <w:divBdr>
        <w:top w:val="none" w:sz="0" w:space="0" w:color="auto"/>
        <w:left w:val="none" w:sz="0" w:space="0" w:color="auto"/>
        <w:bottom w:val="none" w:sz="0" w:space="0" w:color="auto"/>
        <w:right w:val="none" w:sz="0" w:space="0" w:color="auto"/>
      </w:divBdr>
    </w:div>
    <w:div w:id="1581793535">
      <w:bodyDiv w:val="1"/>
      <w:marLeft w:val="0"/>
      <w:marRight w:val="0"/>
      <w:marTop w:val="0"/>
      <w:marBottom w:val="0"/>
      <w:divBdr>
        <w:top w:val="none" w:sz="0" w:space="0" w:color="auto"/>
        <w:left w:val="none" w:sz="0" w:space="0" w:color="auto"/>
        <w:bottom w:val="none" w:sz="0" w:space="0" w:color="auto"/>
        <w:right w:val="none" w:sz="0" w:space="0" w:color="auto"/>
      </w:divBdr>
      <w:divsChild>
        <w:div w:id="1665475182">
          <w:marLeft w:val="0"/>
          <w:marRight w:val="0"/>
          <w:marTop w:val="0"/>
          <w:marBottom w:val="0"/>
          <w:divBdr>
            <w:top w:val="none" w:sz="0" w:space="0" w:color="auto"/>
            <w:left w:val="none" w:sz="0" w:space="0" w:color="auto"/>
            <w:bottom w:val="none" w:sz="0" w:space="0" w:color="auto"/>
            <w:right w:val="none" w:sz="0" w:space="0" w:color="auto"/>
          </w:divBdr>
          <w:divsChild>
            <w:div w:id="154528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s://byui-cse.github.io/cse270-course/Labs/DrMobil.html" TargetMode="Externa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0" Type="http://schemas.openxmlformats.org/officeDocument/2006/relationships/hyperlink" Target="https://byui-cse.github.io/cse270-course/Labs/DrMobil.html" TargetMode="Externa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hyperlink" Target="https://webmailbyui-my.sharepoint.com/personal/wac3_byui_edu/Documents/GitHub/cse270-course/Reading/Reading.html" TargetMode="External"/><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image" Target="media/image20.svg"/><Relationship Id="rId5" Type="http://schemas.openxmlformats.org/officeDocument/2006/relationships/hyperlink" Target="https://byui-cse.github.io/cse270-course/Labs/DrMobil.html" TargetMode="Externa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svg"/><Relationship Id="rId10" Type="http://schemas.openxmlformats.org/officeDocument/2006/relationships/hyperlink" Target="https://byui-cse.github.io/cse270-course/Labs/DrMobil.html" TargetMode="External"/><Relationship Id="rId19" Type="http://schemas.openxmlformats.org/officeDocument/2006/relationships/hyperlink" Target="https://webmailbyui-my.sharepoint.com/personal/wac3_byui_edu/Documents/GitHub/cse270-course/Labs/CSE270M08TeachLabDrMobilSeleniumCode.py" TargetMode="Externa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https://byui-cse.github.io/cse270-course/Labs/DrMobil.html" TargetMode="Externa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8" Type="http://schemas.openxmlformats.org/officeDocument/2006/relationships/hyperlink" Target="https://byui-cse.github.io/cse270-course/Labs/DrMob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TotalTime>
  <Pages>18</Pages>
  <Words>2398</Words>
  <Characters>13671</Characters>
  <Application>Microsoft Office Word</Application>
  <DocSecurity>0</DocSecurity>
  <Lines>113</Lines>
  <Paragraphs>32</Paragraphs>
  <ScaleCrop>false</ScaleCrop>
  <Company/>
  <LinksUpToDate>false</LinksUpToDate>
  <CharactersWithSpaces>1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158</cp:revision>
  <dcterms:created xsi:type="dcterms:W3CDTF">2021-04-06T21:33:00Z</dcterms:created>
  <dcterms:modified xsi:type="dcterms:W3CDTF">2021-06-08T20:35:00Z</dcterms:modified>
</cp:coreProperties>
</file>